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Pr="0008126E" w:rsidRDefault="00C4414D" w:rsidP="009C6454">
      <w:pPr>
        <w:tabs>
          <w:tab w:val="right" w:pos="9027"/>
        </w:tabs>
      </w:pPr>
    </w:p>
    <w:p w14:paraId="16AF84A1" w14:textId="667FD7FF" w:rsidR="006712B1" w:rsidRPr="0008126E" w:rsidRDefault="006712B1" w:rsidP="009C6454">
      <w:pPr>
        <w:tabs>
          <w:tab w:val="right" w:pos="9027"/>
        </w:tabs>
        <w:rPr>
          <w:rtl/>
        </w:rPr>
      </w:pPr>
    </w:p>
    <w:p w14:paraId="518E44BA" w14:textId="6CAE6D7E" w:rsidR="006712B1" w:rsidRPr="0008126E" w:rsidRDefault="006712B1" w:rsidP="009C6454">
      <w:pPr>
        <w:tabs>
          <w:tab w:val="right" w:pos="9027"/>
        </w:tabs>
        <w:rPr>
          <w:rtl/>
        </w:rPr>
      </w:pPr>
    </w:p>
    <w:p w14:paraId="7AAB68D7" w14:textId="1CE1F9DE" w:rsidR="00D12645" w:rsidRPr="0008126E" w:rsidRDefault="00D12645" w:rsidP="00D12645">
      <w:pPr>
        <w:tabs>
          <w:tab w:val="right" w:pos="9027"/>
        </w:tabs>
        <w:ind w:firstLine="0"/>
        <w:rPr>
          <w:rtl/>
        </w:rPr>
      </w:pPr>
    </w:p>
    <w:p w14:paraId="243B7392" w14:textId="17CD6B2D" w:rsidR="00D12645" w:rsidRPr="0008126E" w:rsidRDefault="00D12645" w:rsidP="009C6454">
      <w:pPr>
        <w:tabs>
          <w:tab w:val="right" w:pos="9027"/>
        </w:tabs>
        <w:rPr>
          <w:rtl/>
        </w:rPr>
      </w:pPr>
    </w:p>
    <w:p w14:paraId="08E33DA8" w14:textId="77777777" w:rsidR="00D12645" w:rsidRPr="0008126E" w:rsidRDefault="00D12645" w:rsidP="00D12645">
      <w:pPr>
        <w:tabs>
          <w:tab w:val="right" w:pos="9027"/>
        </w:tabs>
        <w:ind w:firstLine="0"/>
        <w:rPr>
          <w:rtl/>
        </w:rPr>
      </w:pPr>
    </w:p>
    <w:p w14:paraId="514526D1" w14:textId="77777777" w:rsidR="006712B1" w:rsidRPr="0008126E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08126E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08126E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08126E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10C1186C" w:rsidR="00C4414D" w:rsidRPr="0008126E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6"/>
                <w:szCs w:val="36"/>
                <w:rtl/>
                <w:lang w:bidi="fa-IR"/>
              </w:rPr>
              <w:t>دانشگاه تهران</w:t>
            </w:r>
          </w:p>
          <w:p w14:paraId="5AD29829" w14:textId="77777777" w:rsidR="00D12645" w:rsidRPr="0008126E" w:rsidRDefault="00D12645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</w:p>
          <w:p w14:paraId="7C906B78" w14:textId="5C244E2F" w:rsidR="00C4414D" w:rsidRPr="0008126E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دانشکده‌ مهندسی</w:t>
            </w:r>
            <w:r w:rsidR="00D12645" w:rsidRPr="0008126E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 xml:space="preserve"> مکانیک</w:t>
            </w:r>
          </w:p>
          <w:p w14:paraId="77D8537D" w14:textId="77777777" w:rsidR="00D12645" w:rsidRPr="0008126E" w:rsidRDefault="00D12645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</w:p>
          <w:p w14:paraId="5105EACA" w14:textId="3967F5B7" w:rsidR="00C4414D" w:rsidRPr="0008126E" w:rsidRDefault="00D12645" w:rsidP="009C6454">
            <w:pPr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6"/>
                <w:szCs w:val="36"/>
                <w:rtl/>
                <w:lang w:bidi="fa-IR"/>
              </w:rPr>
              <w:t>هوش مصنوعی</w:t>
            </w:r>
          </w:p>
          <w:p w14:paraId="6347D260" w14:textId="40B9D59F" w:rsidR="001E5028" w:rsidRPr="0008126E" w:rsidRDefault="001E5028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344510DA" w14:textId="77777777" w:rsidR="00D12645" w:rsidRPr="0008126E" w:rsidRDefault="00D12645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4CEF35B6" w:rsidR="00C4414D" w:rsidRPr="0008126E" w:rsidRDefault="00D12645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تمرین</w:t>
            </w:r>
            <w:r w:rsidR="00EB68F7"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4032B9">
              <w:rPr>
                <w:rFonts w:ascii="Calibri" w:eastAsia="Calibri" w:hAnsi="Calibri"/>
                <w:b/>
                <w:bCs/>
                <w:sz w:val="28"/>
                <w:lang w:bidi="fa-IR"/>
              </w:rPr>
              <w:t>3</w:t>
            </w:r>
            <w:r w:rsidR="006712B1" w:rsidRPr="0008126E">
              <w:rPr>
                <w:rFonts w:ascii="Calibri" w:eastAsia="Calibri" w:hAnsi="Calibri"/>
                <w:b/>
                <w:bCs/>
                <w:sz w:val="28"/>
                <w:lang w:bidi="fa-IR"/>
              </w:rPr>
              <w:t xml:space="preserve"> </w:t>
            </w:r>
            <w:r w:rsidR="006712B1"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</w:p>
          <w:p w14:paraId="70EE82D1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08126E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08126E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8A437BC" w:rsidR="00C4414D" w:rsidRPr="0008126E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  <w:r w:rsidR="00AA370A" w:rsidRPr="0008126E">
              <w:rPr>
                <w:rFonts w:ascii="Calibri" w:eastAsia="Calibri" w:hAnsi="Calibri"/>
                <w:sz w:val="32"/>
                <w:szCs w:val="32"/>
                <w:lang w:bidi="fa-IR"/>
              </w:rPr>
              <w:t xml:space="preserve"> </w:t>
            </w:r>
            <w:r w:rsidR="00AA370A"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08126E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2CE3AB0" w:rsidR="00C4414D" w:rsidRPr="0008126E" w:rsidRDefault="00C4414D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08126E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08126E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2747E58E" w14:textId="4EEA3174" w:rsidR="00A32058" w:rsidRPr="0008126E" w:rsidRDefault="00A32058"/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lang w:bidi="fa-IR"/>
        </w:rPr>
        <w:id w:val="-983616271"/>
        <w:docPartObj>
          <w:docPartGallery w:val="Table of Contents"/>
          <w:docPartUnique/>
        </w:docPartObj>
      </w:sdtPr>
      <w:sdtEndPr>
        <w:rPr>
          <w:b/>
          <w:bCs/>
          <w:noProof/>
          <w:rtl/>
        </w:rPr>
      </w:sdtEndPr>
      <w:sdtContent>
        <w:p w14:paraId="4089DDD2" w14:textId="1F24D29A" w:rsidR="00E8641B" w:rsidRDefault="00E8641B">
          <w:pPr>
            <w:pStyle w:val="TOCHeading"/>
          </w:pPr>
          <w:r>
            <w:t>Contents</w:t>
          </w:r>
        </w:p>
        <w:p w14:paraId="65746873" w14:textId="062638AD" w:rsidR="005318C7" w:rsidRDefault="00E8641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8010450" w:history="1">
            <w:r w:rsidR="005318C7" w:rsidRPr="00B51783">
              <w:rPr>
                <w:rStyle w:val="Hyperlink"/>
                <w:noProof/>
                <w:rtl/>
              </w:rPr>
              <w:t>1-</w:t>
            </w:r>
            <w:r w:rsidR="005318C7" w:rsidRPr="00B51783">
              <w:rPr>
                <w:rStyle w:val="Hyperlink"/>
                <w:rFonts w:ascii="Calibri" w:hAnsi="Calibri"/>
                <w:noProof/>
              </w:rPr>
              <w:t>SVM(Linear)</w:t>
            </w:r>
            <w:r w:rsidR="005318C7">
              <w:rPr>
                <w:noProof/>
                <w:webHidden/>
                <w:rtl/>
              </w:rPr>
              <w:tab/>
            </w:r>
            <w:r w:rsidR="005318C7">
              <w:rPr>
                <w:noProof/>
                <w:webHidden/>
                <w:rtl/>
              </w:rPr>
              <w:fldChar w:fldCharType="begin"/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</w:rPr>
              <w:instrText>PAGEREF</w:instrText>
            </w:r>
            <w:r w:rsidR="005318C7">
              <w:rPr>
                <w:noProof/>
                <w:webHidden/>
                <w:rtl/>
              </w:rPr>
              <w:instrText xml:space="preserve"> _</w:instrText>
            </w:r>
            <w:r w:rsidR="005318C7">
              <w:rPr>
                <w:noProof/>
                <w:webHidden/>
              </w:rPr>
              <w:instrText>Toc128010450 \h</w:instrText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  <w:rtl/>
              </w:rPr>
            </w:r>
            <w:r w:rsidR="005318C7">
              <w:rPr>
                <w:noProof/>
                <w:webHidden/>
                <w:rtl/>
              </w:rPr>
              <w:fldChar w:fldCharType="separate"/>
            </w:r>
            <w:r w:rsidR="002A6EF8">
              <w:rPr>
                <w:noProof/>
                <w:webHidden/>
                <w:rtl/>
              </w:rPr>
              <w:t>3</w:t>
            </w:r>
            <w:r w:rsidR="005318C7">
              <w:rPr>
                <w:noProof/>
                <w:webHidden/>
                <w:rtl/>
              </w:rPr>
              <w:fldChar w:fldCharType="end"/>
            </w:r>
          </w:hyperlink>
        </w:p>
        <w:p w14:paraId="3DD7E915" w14:textId="00CB560B" w:rsidR="005318C7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8010451" w:history="1">
            <w:r w:rsidR="005318C7" w:rsidRPr="00B51783">
              <w:rPr>
                <w:rStyle w:val="Hyperlink"/>
                <w:noProof/>
                <w:rtl/>
              </w:rPr>
              <w:t>2-</w:t>
            </w:r>
            <w:r w:rsidR="005318C7">
              <w:rPr>
                <w:noProof/>
                <w:webHidden/>
                <w:rtl/>
              </w:rPr>
              <w:tab/>
            </w:r>
            <w:r w:rsidR="005318C7">
              <w:rPr>
                <w:noProof/>
                <w:webHidden/>
                <w:rtl/>
              </w:rPr>
              <w:fldChar w:fldCharType="begin"/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</w:rPr>
              <w:instrText>PAGEREF</w:instrText>
            </w:r>
            <w:r w:rsidR="005318C7">
              <w:rPr>
                <w:noProof/>
                <w:webHidden/>
                <w:rtl/>
              </w:rPr>
              <w:instrText xml:space="preserve"> _</w:instrText>
            </w:r>
            <w:r w:rsidR="005318C7">
              <w:rPr>
                <w:noProof/>
                <w:webHidden/>
              </w:rPr>
              <w:instrText>Toc128010451 \h</w:instrText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  <w:rtl/>
              </w:rPr>
            </w:r>
            <w:r w:rsidR="005318C7">
              <w:rPr>
                <w:noProof/>
                <w:webHidden/>
                <w:rtl/>
              </w:rPr>
              <w:fldChar w:fldCharType="separate"/>
            </w:r>
            <w:r w:rsidR="002A6EF8">
              <w:rPr>
                <w:noProof/>
                <w:webHidden/>
                <w:rtl/>
              </w:rPr>
              <w:t>5</w:t>
            </w:r>
            <w:r w:rsidR="005318C7">
              <w:rPr>
                <w:noProof/>
                <w:webHidden/>
                <w:rtl/>
              </w:rPr>
              <w:fldChar w:fldCharType="end"/>
            </w:r>
          </w:hyperlink>
        </w:p>
        <w:p w14:paraId="1F15AB4A" w14:textId="78ACEEC2" w:rsidR="005318C7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8010452" w:history="1">
            <w:r w:rsidR="005318C7" w:rsidRPr="00B51783">
              <w:rPr>
                <w:rStyle w:val="Hyperlink"/>
                <w:noProof/>
                <w:rtl/>
              </w:rPr>
              <w:t>3-</w:t>
            </w:r>
            <w:r w:rsidR="005318C7">
              <w:rPr>
                <w:noProof/>
                <w:webHidden/>
                <w:rtl/>
              </w:rPr>
              <w:tab/>
            </w:r>
            <w:r w:rsidR="005318C7">
              <w:rPr>
                <w:noProof/>
                <w:webHidden/>
                <w:rtl/>
              </w:rPr>
              <w:fldChar w:fldCharType="begin"/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</w:rPr>
              <w:instrText>PAGEREF</w:instrText>
            </w:r>
            <w:r w:rsidR="005318C7">
              <w:rPr>
                <w:noProof/>
                <w:webHidden/>
                <w:rtl/>
              </w:rPr>
              <w:instrText xml:space="preserve"> _</w:instrText>
            </w:r>
            <w:r w:rsidR="005318C7">
              <w:rPr>
                <w:noProof/>
                <w:webHidden/>
              </w:rPr>
              <w:instrText>Toc128010452 \h</w:instrText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  <w:rtl/>
              </w:rPr>
            </w:r>
            <w:r w:rsidR="005318C7">
              <w:rPr>
                <w:noProof/>
                <w:webHidden/>
                <w:rtl/>
              </w:rPr>
              <w:fldChar w:fldCharType="separate"/>
            </w:r>
            <w:r w:rsidR="002A6EF8">
              <w:rPr>
                <w:noProof/>
                <w:webHidden/>
                <w:rtl/>
              </w:rPr>
              <w:t>9</w:t>
            </w:r>
            <w:r w:rsidR="005318C7">
              <w:rPr>
                <w:noProof/>
                <w:webHidden/>
                <w:rtl/>
              </w:rPr>
              <w:fldChar w:fldCharType="end"/>
            </w:r>
          </w:hyperlink>
        </w:p>
        <w:p w14:paraId="1D58F580" w14:textId="321EA4F3" w:rsidR="005318C7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8010453" w:history="1">
            <w:r w:rsidR="005318C7" w:rsidRPr="00B51783">
              <w:rPr>
                <w:rStyle w:val="Hyperlink"/>
                <w:noProof/>
              </w:rPr>
              <w:t>RBF</w:t>
            </w:r>
            <w:r w:rsidR="005318C7">
              <w:rPr>
                <w:noProof/>
                <w:webHidden/>
                <w:rtl/>
              </w:rPr>
              <w:tab/>
            </w:r>
            <w:r w:rsidR="005318C7">
              <w:rPr>
                <w:noProof/>
                <w:webHidden/>
                <w:rtl/>
              </w:rPr>
              <w:fldChar w:fldCharType="begin"/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</w:rPr>
              <w:instrText>PAGEREF</w:instrText>
            </w:r>
            <w:r w:rsidR="005318C7">
              <w:rPr>
                <w:noProof/>
                <w:webHidden/>
                <w:rtl/>
              </w:rPr>
              <w:instrText xml:space="preserve"> _</w:instrText>
            </w:r>
            <w:r w:rsidR="005318C7">
              <w:rPr>
                <w:noProof/>
                <w:webHidden/>
              </w:rPr>
              <w:instrText>Toc128010453 \h</w:instrText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  <w:rtl/>
              </w:rPr>
            </w:r>
            <w:r w:rsidR="005318C7">
              <w:rPr>
                <w:noProof/>
                <w:webHidden/>
                <w:rtl/>
              </w:rPr>
              <w:fldChar w:fldCharType="separate"/>
            </w:r>
            <w:r w:rsidR="002A6EF8">
              <w:rPr>
                <w:noProof/>
                <w:webHidden/>
                <w:rtl/>
              </w:rPr>
              <w:t>11</w:t>
            </w:r>
            <w:r w:rsidR="005318C7">
              <w:rPr>
                <w:noProof/>
                <w:webHidden/>
                <w:rtl/>
              </w:rPr>
              <w:fldChar w:fldCharType="end"/>
            </w:r>
          </w:hyperlink>
        </w:p>
        <w:p w14:paraId="78CEEB24" w14:textId="1D521531" w:rsidR="005318C7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8010454" w:history="1">
            <w:r w:rsidR="005318C7" w:rsidRPr="00B51783">
              <w:rPr>
                <w:rStyle w:val="Hyperlink"/>
                <w:noProof/>
              </w:rPr>
              <w:t>Sigmoid</w:t>
            </w:r>
            <w:r w:rsidR="005318C7">
              <w:rPr>
                <w:noProof/>
                <w:webHidden/>
                <w:rtl/>
              </w:rPr>
              <w:tab/>
            </w:r>
            <w:r w:rsidR="005318C7">
              <w:rPr>
                <w:noProof/>
                <w:webHidden/>
                <w:rtl/>
              </w:rPr>
              <w:fldChar w:fldCharType="begin"/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</w:rPr>
              <w:instrText>PAGEREF</w:instrText>
            </w:r>
            <w:r w:rsidR="005318C7">
              <w:rPr>
                <w:noProof/>
                <w:webHidden/>
                <w:rtl/>
              </w:rPr>
              <w:instrText xml:space="preserve"> _</w:instrText>
            </w:r>
            <w:r w:rsidR="005318C7">
              <w:rPr>
                <w:noProof/>
                <w:webHidden/>
              </w:rPr>
              <w:instrText>Toc128010454 \h</w:instrText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  <w:rtl/>
              </w:rPr>
            </w:r>
            <w:r w:rsidR="005318C7">
              <w:rPr>
                <w:noProof/>
                <w:webHidden/>
                <w:rtl/>
              </w:rPr>
              <w:fldChar w:fldCharType="separate"/>
            </w:r>
            <w:r w:rsidR="002A6EF8">
              <w:rPr>
                <w:noProof/>
                <w:webHidden/>
                <w:rtl/>
              </w:rPr>
              <w:t>12</w:t>
            </w:r>
            <w:r w:rsidR="005318C7">
              <w:rPr>
                <w:noProof/>
                <w:webHidden/>
                <w:rtl/>
              </w:rPr>
              <w:fldChar w:fldCharType="end"/>
            </w:r>
          </w:hyperlink>
        </w:p>
        <w:p w14:paraId="351FB466" w14:textId="353CCE3C" w:rsidR="005318C7" w:rsidRDefault="00000000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8010455" w:history="1">
            <w:r w:rsidR="005318C7" w:rsidRPr="00B51783">
              <w:rPr>
                <w:rStyle w:val="Hyperlink"/>
                <w:noProof/>
              </w:rPr>
              <w:t>Poly</w:t>
            </w:r>
            <w:r w:rsidR="005318C7">
              <w:rPr>
                <w:noProof/>
                <w:webHidden/>
                <w:rtl/>
              </w:rPr>
              <w:tab/>
            </w:r>
            <w:r w:rsidR="005318C7">
              <w:rPr>
                <w:noProof/>
                <w:webHidden/>
                <w:rtl/>
              </w:rPr>
              <w:fldChar w:fldCharType="begin"/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</w:rPr>
              <w:instrText>PAGEREF</w:instrText>
            </w:r>
            <w:r w:rsidR="005318C7">
              <w:rPr>
                <w:noProof/>
                <w:webHidden/>
                <w:rtl/>
              </w:rPr>
              <w:instrText xml:space="preserve"> _</w:instrText>
            </w:r>
            <w:r w:rsidR="005318C7">
              <w:rPr>
                <w:noProof/>
                <w:webHidden/>
              </w:rPr>
              <w:instrText>Toc128010455 \h</w:instrText>
            </w:r>
            <w:r w:rsidR="005318C7">
              <w:rPr>
                <w:noProof/>
                <w:webHidden/>
                <w:rtl/>
              </w:rPr>
              <w:instrText xml:space="preserve"> </w:instrText>
            </w:r>
            <w:r w:rsidR="005318C7">
              <w:rPr>
                <w:noProof/>
                <w:webHidden/>
                <w:rtl/>
              </w:rPr>
            </w:r>
            <w:r w:rsidR="005318C7">
              <w:rPr>
                <w:noProof/>
                <w:webHidden/>
                <w:rtl/>
              </w:rPr>
              <w:fldChar w:fldCharType="separate"/>
            </w:r>
            <w:r w:rsidR="002A6EF8">
              <w:rPr>
                <w:noProof/>
                <w:webHidden/>
                <w:rtl/>
              </w:rPr>
              <w:t>13</w:t>
            </w:r>
            <w:r w:rsidR="005318C7">
              <w:rPr>
                <w:noProof/>
                <w:webHidden/>
                <w:rtl/>
              </w:rPr>
              <w:fldChar w:fldCharType="end"/>
            </w:r>
          </w:hyperlink>
        </w:p>
        <w:p w14:paraId="040F869A" w14:textId="1C586B53" w:rsidR="00E8641B" w:rsidRDefault="00E8641B">
          <w:r>
            <w:rPr>
              <w:b/>
              <w:bCs/>
              <w:noProof/>
            </w:rPr>
            <w:fldChar w:fldCharType="end"/>
          </w:r>
        </w:p>
      </w:sdtContent>
    </w:sdt>
    <w:p w14:paraId="33792333" w14:textId="252E6C2E" w:rsidR="00D12645" w:rsidRDefault="00D12645" w:rsidP="00D12645">
      <w:pPr>
        <w:jc w:val="center"/>
        <w:rPr>
          <w:color w:val="auto"/>
          <w:sz w:val="28"/>
          <w:rtl/>
        </w:rPr>
      </w:pPr>
    </w:p>
    <w:p w14:paraId="00F8ED4B" w14:textId="68B3FBC8" w:rsidR="005318C7" w:rsidRDefault="005318C7" w:rsidP="00D12645">
      <w:pPr>
        <w:jc w:val="center"/>
        <w:rPr>
          <w:color w:val="auto"/>
          <w:sz w:val="28"/>
          <w:rtl/>
        </w:rPr>
      </w:pPr>
    </w:p>
    <w:p w14:paraId="5BCF27EF" w14:textId="353BDFEE" w:rsidR="005318C7" w:rsidRDefault="005318C7" w:rsidP="00D12645">
      <w:pPr>
        <w:jc w:val="center"/>
        <w:rPr>
          <w:color w:val="auto"/>
          <w:sz w:val="28"/>
          <w:rtl/>
        </w:rPr>
      </w:pPr>
    </w:p>
    <w:p w14:paraId="550A7AB6" w14:textId="0E127C60" w:rsidR="005318C7" w:rsidRDefault="005318C7" w:rsidP="00D12645">
      <w:pPr>
        <w:jc w:val="center"/>
        <w:rPr>
          <w:color w:val="auto"/>
          <w:sz w:val="28"/>
          <w:rtl/>
        </w:rPr>
      </w:pPr>
    </w:p>
    <w:p w14:paraId="763A23B2" w14:textId="2F78660A" w:rsidR="005318C7" w:rsidRDefault="005318C7" w:rsidP="00D12645">
      <w:pPr>
        <w:jc w:val="center"/>
        <w:rPr>
          <w:color w:val="auto"/>
          <w:sz w:val="28"/>
          <w:rtl/>
        </w:rPr>
      </w:pPr>
    </w:p>
    <w:p w14:paraId="38EF6992" w14:textId="53B1DB02" w:rsidR="005318C7" w:rsidRDefault="005318C7" w:rsidP="00D12645">
      <w:pPr>
        <w:jc w:val="center"/>
        <w:rPr>
          <w:color w:val="auto"/>
          <w:sz w:val="28"/>
          <w:rtl/>
        </w:rPr>
      </w:pPr>
    </w:p>
    <w:p w14:paraId="692BB4D0" w14:textId="4CC48EA4" w:rsidR="005318C7" w:rsidRDefault="005318C7" w:rsidP="00D12645">
      <w:pPr>
        <w:jc w:val="center"/>
        <w:rPr>
          <w:color w:val="auto"/>
          <w:sz w:val="28"/>
          <w:rtl/>
        </w:rPr>
      </w:pPr>
    </w:p>
    <w:p w14:paraId="2BA105D1" w14:textId="5B68ED67" w:rsidR="005318C7" w:rsidRDefault="005318C7" w:rsidP="00D12645">
      <w:pPr>
        <w:jc w:val="center"/>
        <w:rPr>
          <w:color w:val="auto"/>
          <w:sz w:val="28"/>
          <w:rtl/>
        </w:rPr>
      </w:pPr>
    </w:p>
    <w:p w14:paraId="63687763" w14:textId="77777777" w:rsidR="005318C7" w:rsidRDefault="005318C7" w:rsidP="00D12645">
      <w:pPr>
        <w:jc w:val="center"/>
        <w:rPr>
          <w:color w:val="auto"/>
          <w:sz w:val="28"/>
        </w:rPr>
      </w:pPr>
    </w:p>
    <w:p w14:paraId="317E878F" w14:textId="5E234021" w:rsidR="00EA3A4F" w:rsidRDefault="00EA3A4F" w:rsidP="00D12645">
      <w:pPr>
        <w:jc w:val="center"/>
        <w:rPr>
          <w:color w:val="auto"/>
          <w:sz w:val="28"/>
        </w:rPr>
      </w:pPr>
    </w:p>
    <w:p w14:paraId="09602143" w14:textId="6D48B0BB" w:rsidR="00EA3A4F" w:rsidRDefault="00EA3A4F" w:rsidP="00D12645">
      <w:pPr>
        <w:jc w:val="center"/>
        <w:rPr>
          <w:color w:val="auto"/>
          <w:sz w:val="28"/>
        </w:rPr>
      </w:pPr>
    </w:p>
    <w:p w14:paraId="18B0DE50" w14:textId="6A412BB1" w:rsidR="00EA3A4F" w:rsidRDefault="00EA3A4F" w:rsidP="00D12645">
      <w:pPr>
        <w:jc w:val="center"/>
        <w:rPr>
          <w:color w:val="auto"/>
          <w:sz w:val="28"/>
        </w:rPr>
      </w:pPr>
    </w:p>
    <w:p w14:paraId="61361F22" w14:textId="66851DE2" w:rsidR="00EA3A4F" w:rsidRDefault="00EA3A4F" w:rsidP="00D12645">
      <w:pPr>
        <w:jc w:val="center"/>
        <w:rPr>
          <w:color w:val="auto"/>
          <w:sz w:val="28"/>
        </w:rPr>
      </w:pPr>
    </w:p>
    <w:p w14:paraId="1BD851A7" w14:textId="063FA587" w:rsidR="00EA3A4F" w:rsidRDefault="00EA3A4F" w:rsidP="00D12645">
      <w:pPr>
        <w:jc w:val="center"/>
        <w:rPr>
          <w:color w:val="auto"/>
          <w:sz w:val="28"/>
        </w:rPr>
      </w:pPr>
    </w:p>
    <w:p w14:paraId="52BDE5BD" w14:textId="77777777" w:rsidR="00EA3A4F" w:rsidRPr="0008126E" w:rsidRDefault="00EA3A4F" w:rsidP="00D12645">
      <w:pPr>
        <w:jc w:val="center"/>
        <w:rPr>
          <w:color w:val="auto"/>
          <w:sz w:val="28"/>
          <w:rtl/>
        </w:rPr>
      </w:pPr>
    </w:p>
    <w:p w14:paraId="63FDD701" w14:textId="4A483AE4" w:rsidR="00D12645" w:rsidRPr="0008126E" w:rsidRDefault="00D12645" w:rsidP="00D12645">
      <w:pPr>
        <w:pStyle w:val="Heading1"/>
        <w:rPr>
          <w:rtl/>
        </w:rPr>
      </w:pPr>
      <w:bookmarkStart w:id="0" w:name="_Toc126357397"/>
      <w:bookmarkStart w:id="1" w:name="_Toc128010450"/>
      <w:r w:rsidRPr="0008126E">
        <w:rPr>
          <w:rFonts w:hint="cs"/>
          <w:rtl/>
        </w:rPr>
        <w:lastRenderedPageBreak/>
        <w:t>1-</w:t>
      </w:r>
      <w:bookmarkEnd w:id="0"/>
      <w:r w:rsidR="004032B9">
        <w:rPr>
          <w:rFonts w:ascii="Calibri" w:hAnsi="Calibri"/>
          <w:color w:val="auto"/>
          <w:sz w:val="40"/>
          <w:szCs w:val="40"/>
          <w:lang w:bidi="ar-SA"/>
        </w:rPr>
        <w:t>SVM(Linear)</w:t>
      </w:r>
      <w:bookmarkEnd w:id="1"/>
    </w:p>
    <w:p w14:paraId="2C12F1A3" w14:textId="40174F59" w:rsidR="00A32058" w:rsidRDefault="00627C01" w:rsidP="006D4B3C">
      <w:pPr>
        <w:ind w:firstLine="0"/>
        <w:rPr>
          <w:color w:val="auto"/>
          <w:sz w:val="28"/>
          <w:rtl/>
        </w:rPr>
      </w:pPr>
      <w:r w:rsidRPr="00627C01">
        <w:rPr>
          <w:noProof/>
          <w:color w:val="auto"/>
          <w:sz w:val="28"/>
          <w:rtl/>
        </w:rPr>
        <w:drawing>
          <wp:anchor distT="0" distB="0" distL="114300" distR="114300" simplePos="0" relativeHeight="251659264" behindDoc="1" locked="0" layoutInCell="1" allowOverlap="1" wp14:anchorId="4B575C14" wp14:editId="778927E4">
            <wp:simplePos x="0" y="0"/>
            <wp:positionH relativeFrom="column">
              <wp:posOffset>1958340</wp:posOffset>
            </wp:positionH>
            <wp:positionV relativeFrom="paragraph">
              <wp:posOffset>343535</wp:posOffset>
            </wp:positionV>
            <wp:extent cx="2590800" cy="434510"/>
            <wp:effectExtent l="0" t="0" r="0" b="381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43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2B9">
        <w:rPr>
          <w:rFonts w:hint="cs"/>
          <w:color w:val="auto"/>
          <w:sz w:val="28"/>
          <w:rtl/>
        </w:rPr>
        <w:t>ابتدا با توزیع یکنواخت دو دسته داده درست می کنیم.</w:t>
      </w:r>
    </w:p>
    <w:p w14:paraId="6675D857" w14:textId="63CC3B47" w:rsidR="004032B9" w:rsidRDefault="00627C01" w:rsidP="006D4B3C">
      <w:pPr>
        <w:ind w:firstLine="0"/>
        <w:rPr>
          <w:noProof/>
          <w:rtl/>
        </w:rPr>
      </w:pPr>
      <w:r>
        <w:rPr>
          <w:rFonts w:hint="cs"/>
          <w:color w:val="auto"/>
          <w:sz w:val="28"/>
          <w:rtl/>
        </w:rPr>
        <w:t xml:space="preserve"> برای اولی </w:t>
      </w:r>
      <w:r w:rsidR="004032B9">
        <w:rPr>
          <w:rFonts w:hint="cs"/>
          <w:color w:val="auto"/>
          <w:sz w:val="28"/>
          <w:rtl/>
        </w:rPr>
        <w:t>داریم :</w:t>
      </w:r>
      <w:r w:rsidRPr="00627C01">
        <w:rPr>
          <w:noProof/>
        </w:rPr>
        <w:t xml:space="preserve"> </w:t>
      </w:r>
    </w:p>
    <w:p w14:paraId="0F7EBDF8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AX_X1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1</w:t>
      </w:r>
    </w:p>
    <w:p w14:paraId="0C4A7F15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IN_X1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0</w:t>
      </w:r>
    </w:p>
    <w:p w14:paraId="20F9EDA5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AX_X2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1</w:t>
      </w:r>
    </w:p>
    <w:p w14:paraId="2F1EA271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IN_X2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-1</w:t>
      </w:r>
    </w:p>
    <w:p w14:paraId="454A982D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SAMPLE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100</w:t>
      </w:r>
    </w:p>
    <w:p w14:paraId="59BCC8FE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x1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gramStart"/>
      <w:r w:rsidRPr="00627C01">
        <w:rPr>
          <w:rFonts w:ascii="Courier New" w:eastAsia="Times New Roman" w:hAnsi="Courier New" w:cs="Courier New"/>
          <w:i/>
          <w:iCs/>
          <w:color w:val="FFEE80"/>
          <w:sz w:val="21"/>
          <w:szCs w:val="21"/>
          <w:lang w:bidi="ar-SA"/>
        </w:rPr>
        <w:t>uniform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(</w:t>
      </w:r>
      <w:proofErr w:type="gramEnd"/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IN_X1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MAX_X1 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SAMPLE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)</w:t>
      </w:r>
    </w:p>
    <w:p w14:paraId="1CC12BD7" w14:textId="1A6BA0C1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rtl/>
          <w:lang w:bidi="ar-SA"/>
        </w:rPr>
      </w:pPr>
      <w:r w:rsidRPr="00627C01">
        <w:rPr>
          <w:noProof/>
          <w:color w:val="auto"/>
          <w:sz w:val="28"/>
          <w:rtl/>
        </w:rPr>
        <w:drawing>
          <wp:anchor distT="0" distB="0" distL="114300" distR="114300" simplePos="0" relativeHeight="251661312" behindDoc="1" locked="0" layoutInCell="1" allowOverlap="1" wp14:anchorId="35FF3A69" wp14:editId="0C00BAAB">
            <wp:simplePos x="0" y="0"/>
            <wp:positionH relativeFrom="column">
              <wp:posOffset>1679959</wp:posOffset>
            </wp:positionH>
            <wp:positionV relativeFrom="paragraph">
              <wp:posOffset>114935</wp:posOffset>
            </wp:positionV>
            <wp:extent cx="2872740" cy="437422"/>
            <wp:effectExtent l="0" t="0" r="3810" b="127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7" t="56033" r="1016"/>
                    <a:stretch/>
                  </pic:blipFill>
                  <pic:spPr bwMode="auto">
                    <a:xfrm>
                      <a:off x="0" y="0"/>
                      <a:ext cx="2872740" cy="437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x2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gramStart"/>
      <w:r w:rsidRPr="00627C01">
        <w:rPr>
          <w:rFonts w:ascii="Courier New" w:eastAsia="Times New Roman" w:hAnsi="Courier New" w:cs="Courier New"/>
          <w:i/>
          <w:iCs/>
          <w:color w:val="FFEE80"/>
          <w:sz w:val="21"/>
          <w:szCs w:val="21"/>
          <w:lang w:bidi="ar-SA"/>
        </w:rPr>
        <w:t>uniform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(</w:t>
      </w:r>
      <w:proofErr w:type="gramEnd"/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IN_X2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MAX_X2 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SAMPLE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)</w:t>
      </w:r>
    </w:p>
    <w:p w14:paraId="4D79CE1A" w14:textId="3745546D" w:rsidR="004032B9" w:rsidRDefault="00627C01" w:rsidP="00627C01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t>برای دومی داریم :</w:t>
      </w:r>
    </w:p>
    <w:p w14:paraId="2A971BEB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AX_X1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3</w:t>
      </w:r>
    </w:p>
    <w:p w14:paraId="0216C35E" w14:textId="3D4AB0F1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IN_X1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2</w:t>
      </w:r>
    </w:p>
    <w:p w14:paraId="3E519B14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AX_X2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4</w:t>
      </w:r>
    </w:p>
    <w:p w14:paraId="5BB7355E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IN_X2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3</w:t>
      </w:r>
    </w:p>
    <w:p w14:paraId="1E874598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SAMPLE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627C01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100</w:t>
      </w:r>
    </w:p>
    <w:p w14:paraId="4685A804" w14:textId="71B4804A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x1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gramStart"/>
      <w:r w:rsidRPr="00627C01">
        <w:rPr>
          <w:rFonts w:ascii="Courier New" w:eastAsia="Times New Roman" w:hAnsi="Courier New" w:cs="Courier New"/>
          <w:i/>
          <w:iCs/>
          <w:color w:val="FFEE80"/>
          <w:sz w:val="21"/>
          <w:szCs w:val="21"/>
          <w:lang w:bidi="ar-SA"/>
        </w:rPr>
        <w:t>uniform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(</w:t>
      </w:r>
      <w:proofErr w:type="gramEnd"/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IN_X1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MAX_X1 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SAMPLE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)</w:t>
      </w:r>
    </w:p>
    <w:p w14:paraId="108B8C74" w14:textId="77777777" w:rsidR="00627C01" w:rsidRPr="00627C01" w:rsidRDefault="00627C01" w:rsidP="00627C01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x2 </w:t>
      </w:r>
      <w:r w:rsidRPr="00627C01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gramStart"/>
      <w:r w:rsidRPr="00627C01">
        <w:rPr>
          <w:rFonts w:ascii="Courier New" w:eastAsia="Times New Roman" w:hAnsi="Courier New" w:cs="Courier New"/>
          <w:i/>
          <w:iCs/>
          <w:color w:val="FFEE80"/>
          <w:sz w:val="21"/>
          <w:szCs w:val="21"/>
          <w:lang w:bidi="ar-SA"/>
        </w:rPr>
        <w:t>uniform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(</w:t>
      </w:r>
      <w:proofErr w:type="gramEnd"/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MIN_X2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MAX_X2 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627C01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SAMPLE</w:t>
      </w:r>
      <w:r w:rsidRPr="00627C01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)</w:t>
      </w:r>
    </w:p>
    <w:p w14:paraId="252FBF12" w14:textId="477A13D4" w:rsidR="00627C01" w:rsidRDefault="00627C01" w:rsidP="00627C01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t xml:space="preserve">حال به دسته دو دسته برچسب می زنیم به دسته اول </w:t>
      </w:r>
      <w:proofErr w:type="spellStart"/>
      <w:r>
        <w:rPr>
          <w:rFonts w:hint="cs"/>
          <w:color w:val="auto"/>
          <w:sz w:val="28"/>
          <w:rtl/>
        </w:rPr>
        <w:t>لیبل</w:t>
      </w:r>
      <w:proofErr w:type="spellEnd"/>
      <w:r>
        <w:rPr>
          <w:rFonts w:hint="cs"/>
          <w:color w:val="auto"/>
          <w:sz w:val="28"/>
          <w:rtl/>
        </w:rPr>
        <w:t xml:space="preserve"> صفر و به دسته دوم </w:t>
      </w:r>
      <w:proofErr w:type="spellStart"/>
      <w:r>
        <w:rPr>
          <w:rFonts w:hint="cs"/>
          <w:color w:val="auto"/>
          <w:sz w:val="28"/>
          <w:rtl/>
        </w:rPr>
        <w:t>لیبل</w:t>
      </w:r>
      <w:proofErr w:type="spellEnd"/>
      <w:r>
        <w:rPr>
          <w:rFonts w:hint="cs"/>
          <w:color w:val="auto"/>
          <w:sz w:val="28"/>
          <w:rtl/>
        </w:rPr>
        <w:t xml:space="preserve"> یک:</w:t>
      </w:r>
    </w:p>
    <w:p w14:paraId="28910770" w14:textId="77777777" w:rsidR="00F95C7E" w:rsidRPr="00F95C7E" w:rsidRDefault="00F95C7E" w:rsidP="00F95C7E">
      <w:pPr>
        <w:shd w:val="clear" w:color="auto" w:fill="FFFFFF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95C7E">
        <w:rPr>
          <w:rFonts w:ascii="Courier New" w:eastAsia="Times New Roman" w:hAnsi="Courier New" w:cs="Courier New"/>
          <w:color w:val="AA0D91"/>
          <w:sz w:val="21"/>
          <w:szCs w:val="21"/>
          <w:lang w:bidi="ar-SA"/>
        </w:rPr>
        <w:t>for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color w:val="AA0D91"/>
          <w:sz w:val="21"/>
          <w:szCs w:val="21"/>
          <w:lang w:bidi="ar-SA"/>
        </w:rPr>
        <w:t>in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F95C7E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bidi="ar-SA"/>
        </w:rPr>
        <w:t>range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AMPLE):</w:t>
      </w:r>
    </w:p>
    <w:p w14:paraId="5ED7256F" w14:textId="77777777" w:rsidR="00F95C7E" w:rsidRPr="00F95C7E" w:rsidRDefault="00F95C7E" w:rsidP="00F95C7E">
      <w:pPr>
        <w:shd w:val="clear" w:color="auto" w:fill="FFFFFF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proofErr w:type="gramStart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.append</w:t>
      </w:r>
      <w:proofErr w:type="spellEnd"/>
      <w:proofErr w:type="gramEnd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F95C7E">
        <w:rPr>
          <w:rFonts w:ascii="Courier New" w:eastAsia="Times New Roman" w:hAnsi="Courier New" w:cs="Courier New"/>
          <w:color w:val="1C00CF"/>
          <w:sz w:val="21"/>
          <w:szCs w:val="21"/>
          <w:lang w:bidi="ar-SA"/>
        </w:rPr>
        <w:t>0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7EC3F3AE" w14:textId="77777777" w:rsidR="00F95C7E" w:rsidRPr="00F95C7E" w:rsidRDefault="00F95C7E" w:rsidP="00F95C7E">
      <w:pPr>
        <w:shd w:val="clear" w:color="auto" w:fill="FFFFFF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95C7E">
        <w:rPr>
          <w:rFonts w:ascii="Courier New" w:eastAsia="Times New Roman" w:hAnsi="Courier New" w:cs="Courier New"/>
          <w:color w:val="AA0D91"/>
          <w:sz w:val="21"/>
          <w:szCs w:val="21"/>
          <w:lang w:bidi="ar-SA"/>
        </w:rPr>
        <w:t>for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i</w:t>
      </w:r>
      <w:proofErr w:type="spellEnd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color w:val="AA0D91"/>
          <w:sz w:val="21"/>
          <w:szCs w:val="21"/>
          <w:lang w:bidi="ar-SA"/>
        </w:rPr>
        <w:t>in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</w:t>
      </w:r>
      <w:proofErr w:type="gramStart"/>
      <w:r w:rsidRPr="00F95C7E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bidi="ar-SA"/>
        </w:rPr>
        <w:t>range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proofErr w:type="gramEnd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SAMPLE):</w:t>
      </w:r>
    </w:p>
    <w:p w14:paraId="3E684AAE" w14:textId="77777777" w:rsidR="00F95C7E" w:rsidRPr="00F95C7E" w:rsidRDefault="00F95C7E" w:rsidP="00F95C7E">
      <w:pPr>
        <w:shd w:val="clear" w:color="auto" w:fill="FFFFFF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  </w:t>
      </w:r>
      <w:proofErr w:type="spellStart"/>
      <w:proofErr w:type="gramStart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.append</w:t>
      </w:r>
      <w:proofErr w:type="spellEnd"/>
      <w:proofErr w:type="gramEnd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(</w:t>
      </w:r>
      <w:r w:rsidRPr="00F95C7E">
        <w:rPr>
          <w:rFonts w:ascii="Courier New" w:eastAsia="Times New Roman" w:hAnsi="Courier New" w:cs="Courier New"/>
          <w:color w:val="1C00CF"/>
          <w:sz w:val="21"/>
          <w:szCs w:val="21"/>
          <w:lang w:bidi="ar-SA"/>
        </w:rPr>
        <w:t>1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4205C16A" w14:textId="77777777" w:rsidR="00F95C7E" w:rsidRPr="00F95C7E" w:rsidRDefault="00F95C7E" w:rsidP="00F95C7E">
      <w:pPr>
        <w:shd w:val="clear" w:color="auto" w:fill="FFFFFF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Y =array(Y)</w:t>
      </w:r>
    </w:p>
    <w:p w14:paraId="01A57282" w14:textId="4326A0B8" w:rsidR="00F95C7E" w:rsidRPr="00F95C7E" w:rsidRDefault="00F95C7E" w:rsidP="00F95C7E">
      <w:pPr>
        <w:shd w:val="clear" w:color="auto" w:fill="FFFFFF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</w:pP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X =concatenate((X</w:t>
      </w:r>
      <w:proofErr w:type="gramStart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1,X</w:t>
      </w:r>
      <w:proofErr w:type="gramEnd"/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2), axis=</w:t>
      </w:r>
      <w:r w:rsidRPr="00F95C7E">
        <w:rPr>
          <w:rFonts w:ascii="Courier New" w:eastAsia="Times New Roman" w:hAnsi="Courier New" w:cs="Courier New"/>
          <w:color w:val="1C00CF"/>
          <w:sz w:val="21"/>
          <w:szCs w:val="21"/>
          <w:lang w:bidi="ar-SA"/>
        </w:rPr>
        <w:t>0</w:t>
      </w:r>
      <w:r w:rsidRPr="00F95C7E">
        <w:rPr>
          <w:rFonts w:ascii="Courier New" w:eastAsia="Times New Roman" w:hAnsi="Courier New" w:cs="Courier New"/>
          <w:color w:val="000000"/>
          <w:sz w:val="21"/>
          <w:szCs w:val="21"/>
          <w:lang w:bidi="ar-SA"/>
        </w:rPr>
        <w:t>)</w:t>
      </w:r>
    </w:p>
    <w:p w14:paraId="315799B6" w14:textId="77777777" w:rsidR="00627C01" w:rsidRDefault="00627C01" w:rsidP="00627C01">
      <w:pPr>
        <w:ind w:firstLine="0"/>
        <w:jc w:val="left"/>
        <w:rPr>
          <w:color w:val="auto"/>
          <w:sz w:val="28"/>
          <w:rtl/>
        </w:rPr>
      </w:pPr>
    </w:p>
    <w:p w14:paraId="2A431292" w14:textId="4E3D1E10" w:rsidR="00627C01" w:rsidRDefault="00F95C7E" w:rsidP="00627C01">
      <w:pPr>
        <w:ind w:firstLine="0"/>
        <w:jc w:val="left"/>
        <w:rPr>
          <w:noProof/>
          <w:color w:val="auto"/>
          <w:sz w:val="28"/>
          <w:rtl/>
        </w:rPr>
      </w:pPr>
      <w:r>
        <w:rPr>
          <w:rFonts w:hint="cs"/>
          <w:noProof/>
          <w:color w:val="auto"/>
          <w:sz w:val="28"/>
          <w:rtl/>
        </w:rPr>
        <w:t>حال سراغ دسته بندی می رویم:</w:t>
      </w:r>
    </w:p>
    <w:p w14:paraId="2310E049" w14:textId="77777777" w:rsidR="00F95C7E" w:rsidRDefault="00F95C7E" w:rsidP="00F95C7E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i/>
          <w:iCs/>
          <w:color w:val="DCDCDC"/>
          <w:sz w:val="21"/>
          <w:szCs w:val="21"/>
          <w:rtl/>
          <w:lang w:bidi="ar-SA"/>
        </w:rPr>
      </w:pPr>
      <w:proofErr w:type="spellStart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X_train</w:t>
      </w:r>
      <w:proofErr w:type="spellEnd"/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X_test</w:t>
      </w:r>
      <w:proofErr w:type="spellEnd"/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y_train</w:t>
      </w:r>
      <w:proofErr w:type="spellEnd"/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y_test</w:t>
      </w:r>
      <w:proofErr w:type="spellEnd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i/>
          <w:iCs/>
          <w:color w:val="FFEE80"/>
          <w:sz w:val="21"/>
          <w:szCs w:val="21"/>
          <w:lang w:bidi="ar-SA"/>
        </w:rPr>
        <w:t>train_test_</w:t>
      </w:r>
      <w:proofErr w:type="gramStart"/>
      <w:r w:rsidRPr="00F95C7E">
        <w:rPr>
          <w:rFonts w:ascii="Courier New" w:eastAsia="Times New Roman" w:hAnsi="Courier New" w:cs="Courier New"/>
          <w:i/>
          <w:iCs/>
          <w:color w:val="FFEE80"/>
          <w:sz w:val="21"/>
          <w:szCs w:val="21"/>
          <w:lang w:bidi="ar-SA"/>
        </w:rPr>
        <w:t>split</w:t>
      </w:r>
      <w:proofErr w:type="spellEnd"/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(</w:t>
      </w:r>
      <w:proofErr w:type="gramEnd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X</w:t>
      </w:r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Y</w:t>
      </w:r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</w:p>
    <w:p w14:paraId="6F8F2382" w14:textId="173D3B19" w:rsidR="00F95C7E" w:rsidRPr="00F95C7E" w:rsidRDefault="00F95C7E" w:rsidP="00F95C7E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lang w:bidi="ar-SA"/>
        </w:rPr>
      </w:pP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test_size</w:t>
      </w:r>
      <w:proofErr w:type="spellEnd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0.25</w:t>
      </w:r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random_state</w:t>
      </w:r>
      <w:proofErr w:type="spellEnd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0</w:t>
      </w:r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)</w:t>
      </w:r>
    </w:p>
    <w:p w14:paraId="19B71CAA" w14:textId="640770FE" w:rsidR="00F95C7E" w:rsidRDefault="00F95C7E" w:rsidP="00627C01">
      <w:pPr>
        <w:ind w:firstLine="0"/>
        <w:jc w:val="left"/>
        <w:rPr>
          <w:noProof/>
          <w:color w:val="auto"/>
          <w:sz w:val="28"/>
          <w:rtl/>
        </w:rPr>
      </w:pPr>
      <w:r>
        <w:rPr>
          <w:rFonts w:hint="cs"/>
          <w:noProof/>
          <w:color w:val="auto"/>
          <w:sz w:val="28"/>
          <w:rtl/>
        </w:rPr>
        <w:t xml:space="preserve">بعد سراغ </w:t>
      </w:r>
      <w:r>
        <w:rPr>
          <w:noProof/>
          <w:color w:val="auto"/>
          <w:sz w:val="28"/>
        </w:rPr>
        <w:t>SVM</w:t>
      </w:r>
      <w:r>
        <w:rPr>
          <w:rFonts w:hint="cs"/>
          <w:noProof/>
          <w:color w:val="auto"/>
          <w:sz w:val="28"/>
          <w:rtl/>
        </w:rPr>
        <w:t xml:space="preserve"> رفته و </w:t>
      </w:r>
      <w:r>
        <w:rPr>
          <w:noProof/>
          <w:color w:val="auto"/>
          <w:sz w:val="28"/>
        </w:rPr>
        <w:t>svc</w:t>
      </w:r>
      <w:r>
        <w:rPr>
          <w:rFonts w:hint="cs"/>
          <w:noProof/>
          <w:color w:val="auto"/>
          <w:sz w:val="28"/>
          <w:rtl/>
        </w:rPr>
        <w:t xml:space="preserve"> را </w:t>
      </w:r>
      <w:r>
        <w:rPr>
          <w:noProof/>
          <w:color w:val="auto"/>
          <w:sz w:val="28"/>
        </w:rPr>
        <w:t xml:space="preserve">import </w:t>
      </w:r>
      <w:r>
        <w:rPr>
          <w:rFonts w:hint="cs"/>
          <w:noProof/>
          <w:color w:val="auto"/>
          <w:sz w:val="28"/>
          <w:rtl/>
        </w:rPr>
        <w:t xml:space="preserve"> می کنیم.</w:t>
      </w:r>
      <w:r>
        <w:rPr>
          <w:noProof/>
          <w:color w:val="auto"/>
          <w:sz w:val="28"/>
          <w:rtl/>
        </w:rPr>
        <w:br/>
      </w:r>
      <w:r>
        <w:rPr>
          <w:rFonts w:hint="cs"/>
          <w:noProof/>
          <w:color w:val="auto"/>
          <w:sz w:val="28"/>
          <w:rtl/>
        </w:rPr>
        <w:t>و روی خطی تنظیم</w:t>
      </w:r>
      <w:r>
        <w:rPr>
          <w:noProof/>
          <w:color w:val="auto"/>
          <w:sz w:val="28"/>
        </w:rPr>
        <w:t xml:space="preserve"> </w:t>
      </w:r>
      <w:r>
        <w:rPr>
          <w:rFonts w:hint="cs"/>
          <w:noProof/>
          <w:color w:val="auto"/>
          <w:sz w:val="28"/>
          <w:rtl/>
        </w:rPr>
        <w:t>می کنیم : داریم:</w:t>
      </w:r>
    </w:p>
    <w:p w14:paraId="4E11D502" w14:textId="714B7C41" w:rsidR="00F95C7E" w:rsidRPr="00F95C7E" w:rsidRDefault="00F95C7E" w:rsidP="00F95C7E">
      <w:pPr>
        <w:shd w:val="clear" w:color="auto" w:fill="193549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C600"/>
          <w:sz w:val="21"/>
          <w:szCs w:val="21"/>
          <w:rtl/>
          <w:lang w:bidi="ar-SA"/>
        </w:rPr>
      </w:pP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classifier </w:t>
      </w:r>
      <w:r w:rsidRPr="00F95C7E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gramStart"/>
      <w:r w:rsidRPr="00F95C7E">
        <w:rPr>
          <w:rFonts w:ascii="Courier New" w:eastAsia="Times New Roman" w:hAnsi="Courier New" w:cs="Courier New"/>
          <w:i/>
          <w:iCs/>
          <w:color w:val="FFEE80"/>
          <w:sz w:val="21"/>
          <w:szCs w:val="21"/>
          <w:lang w:bidi="ar-SA"/>
        </w:rPr>
        <w:t>SVC</w:t>
      </w:r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(</w:t>
      </w:r>
      <w:proofErr w:type="gramEnd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kernel </w:t>
      </w:r>
      <w:r w:rsidRPr="00F95C7E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i/>
          <w:iCs/>
          <w:color w:val="CE9178"/>
          <w:sz w:val="21"/>
          <w:szCs w:val="21"/>
          <w:lang w:bidi="ar-SA"/>
        </w:rPr>
        <w:t>'</w:t>
      </w:r>
      <w:r w:rsidRPr="00F95C7E">
        <w:rPr>
          <w:rFonts w:ascii="Courier New" w:eastAsia="Times New Roman" w:hAnsi="Courier New" w:cs="Courier New"/>
          <w:i/>
          <w:iCs/>
          <w:color w:val="9EFF80"/>
          <w:sz w:val="21"/>
          <w:szCs w:val="21"/>
          <w:lang w:bidi="ar-SA"/>
        </w:rPr>
        <w:t>linear</w:t>
      </w:r>
      <w:r w:rsidRPr="00F95C7E">
        <w:rPr>
          <w:rFonts w:ascii="Courier New" w:eastAsia="Times New Roman" w:hAnsi="Courier New" w:cs="Courier New"/>
          <w:i/>
          <w:iCs/>
          <w:color w:val="CE9178"/>
          <w:sz w:val="21"/>
          <w:szCs w:val="21"/>
          <w:lang w:bidi="ar-SA"/>
        </w:rPr>
        <w:t>'</w:t>
      </w:r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,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proofErr w:type="spellStart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random_state</w:t>
      </w:r>
      <w:proofErr w:type="spellEnd"/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i/>
          <w:iCs/>
          <w:color w:val="FF9D00"/>
          <w:sz w:val="21"/>
          <w:szCs w:val="21"/>
          <w:lang w:bidi="ar-SA"/>
        </w:rPr>
        <w:t>=</w:t>
      </w:r>
      <w:r w:rsidRPr="00F95C7E">
        <w:rPr>
          <w:rFonts w:ascii="Courier New" w:eastAsia="Times New Roman" w:hAnsi="Courier New" w:cs="Courier New"/>
          <w:i/>
          <w:iCs/>
          <w:color w:val="FFC600"/>
          <w:sz w:val="21"/>
          <w:szCs w:val="21"/>
          <w:lang w:bidi="ar-SA"/>
        </w:rPr>
        <w:t> </w:t>
      </w:r>
      <w:r w:rsidRPr="00F95C7E">
        <w:rPr>
          <w:rFonts w:ascii="Courier New" w:eastAsia="Times New Roman" w:hAnsi="Courier New" w:cs="Courier New"/>
          <w:i/>
          <w:iCs/>
          <w:color w:val="FF628C"/>
          <w:sz w:val="21"/>
          <w:szCs w:val="21"/>
          <w:lang w:bidi="ar-SA"/>
        </w:rPr>
        <w:t>0</w:t>
      </w:r>
      <w:r w:rsidRPr="00F95C7E">
        <w:rPr>
          <w:rFonts w:ascii="Courier New" w:eastAsia="Times New Roman" w:hAnsi="Courier New" w:cs="Courier New"/>
          <w:i/>
          <w:iCs/>
          <w:color w:val="DCDCDC"/>
          <w:sz w:val="21"/>
          <w:szCs w:val="21"/>
          <w:lang w:bidi="ar-SA"/>
        </w:rPr>
        <w:t>)</w:t>
      </w:r>
    </w:p>
    <w:p w14:paraId="7A20D4EC" w14:textId="77777777" w:rsidR="003D358F" w:rsidRDefault="003D358F" w:rsidP="00627C01">
      <w:pPr>
        <w:ind w:firstLine="0"/>
        <w:jc w:val="left"/>
        <w:rPr>
          <w:color w:val="auto"/>
          <w:sz w:val="28"/>
        </w:rPr>
      </w:pPr>
    </w:p>
    <w:p w14:paraId="7553EBEF" w14:textId="35E33C89" w:rsidR="003D358F" w:rsidRDefault="003D358F" w:rsidP="00627C01">
      <w:pPr>
        <w:ind w:firstLine="0"/>
        <w:jc w:val="left"/>
        <w:rPr>
          <w:color w:val="auto"/>
          <w:sz w:val="28"/>
        </w:rPr>
      </w:pPr>
    </w:p>
    <w:p w14:paraId="6996158E" w14:textId="77777777" w:rsidR="003D358F" w:rsidRDefault="003D358F" w:rsidP="00627C01">
      <w:pPr>
        <w:ind w:firstLine="0"/>
        <w:jc w:val="left"/>
        <w:rPr>
          <w:color w:val="auto"/>
          <w:sz w:val="28"/>
        </w:rPr>
      </w:pPr>
    </w:p>
    <w:p w14:paraId="2368EBE9" w14:textId="77777777" w:rsidR="003D358F" w:rsidRDefault="00F95C7E" w:rsidP="00627C01">
      <w:pPr>
        <w:ind w:firstLine="0"/>
        <w:jc w:val="left"/>
        <w:rPr>
          <w:color w:val="auto"/>
          <w:sz w:val="28"/>
        </w:rPr>
      </w:pPr>
      <w:r>
        <w:rPr>
          <w:rFonts w:hint="cs"/>
          <w:color w:val="auto"/>
          <w:sz w:val="28"/>
          <w:rtl/>
        </w:rPr>
        <w:lastRenderedPageBreak/>
        <w:t xml:space="preserve">بعد از </w:t>
      </w:r>
      <w:proofErr w:type="spellStart"/>
      <w:r>
        <w:rPr>
          <w:rFonts w:hint="cs"/>
          <w:color w:val="auto"/>
          <w:sz w:val="28"/>
          <w:rtl/>
        </w:rPr>
        <w:t>اموزش</w:t>
      </w:r>
      <w:proofErr w:type="spellEnd"/>
      <w:r>
        <w:rPr>
          <w:rFonts w:hint="cs"/>
          <w:color w:val="auto"/>
          <w:sz w:val="28"/>
          <w:rtl/>
        </w:rPr>
        <w:t xml:space="preserve"> و دیدن نتایج </w:t>
      </w:r>
      <w:proofErr w:type="spellStart"/>
      <w:r>
        <w:rPr>
          <w:rFonts w:hint="cs"/>
          <w:color w:val="auto"/>
          <w:sz w:val="28"/>
          <w:rtl/>
        </w:rPr>
        <w:t>ماتریس</w:t>
      </w:r>
      <w:proofErr w:type="spellEnd"/>
      <w:r>
        <w:rPr>
          <w:rFonts w:hint="cs"/>
          <w:color w:val="auto"/>
          <w:sz w:val="28"/>
          <w:rtl/>
        </w:rPr>
        <w:t xml:space="preserve"> در هم ریختگی و ....... :</w:t>
      </w:r>
    </w:p>
    <w:p w14:paraId="6E735466" w14:textId="77777777" w:rsidR="003D358F" w:rsidRPr="003D358F" w:rsidRDefault="003D358F" w:rsidP="003D358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confusion </w:t>
      </w:r>
      <w:proofErr w:type="gramStart"/>
      <w:r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matrix :</w:t>
      </w:r>
      <w:proofErr w:type="gramEnd"/>
    </w:p>
    <w:p w14:paraId="5979D19A" w14:textId="77777777" w:rsidR="003D358F" w:rsidRPr="003D358F" w:rsidRDefault="003D358F" w:rsidP="003D358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[[</w:t>
      </w:r>
      <w:proofErr w:type="gramStart"/>
      <w:r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23  0</w:t>
      </w:r>
      <w:proofErr w:type="gramEnd"/>
      <w:r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]</w:t>
      </w:r>
    </w:p>
    <w:p w14:paraId="316AE739" w14:textId="77777777" w:rsidR="003D358F" w:rsidRPr="003D358F" w:rsidRDefault="003D358F" w:rsidP="003D358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rtl/>
        </w:rPr>
      </w:pPr>
      <w:r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[ 0 27]]</w:t>
      </w:r>
    </w:p>
    <w:p w14:paraId="7B3508B4" w14:textId="32A69A15" w:rsidR="00F95C7E" w:rsidRDefault="001952CB" w:rsidP="003D358F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noProof/>
          <w:sz w:val="28"/>
        </w:rPr>
        <w:drawing>
          <wp:anchor distT="0" distB="0" distL="114300" distR="114300" simplePos="0" relativeHeight="251663360" behindDoc="1" locked="0" layoutInCell="1" allowOverlap="1" wp14:anchorId="7DCBCAB8" wp14:editId="28E5E716">
            <wp:simplePos x="0" y="0"/>
            <wp:positionH relativeFrom="column">
              <wp:posOffset>2735580</wp:posOffset>
            </wp:positionH>
            <wp:positionV relativeFrom="paragraph">
              <wp:posOffset>615315</wp:posOffset>
            </wp:positionV>
            <wp:extent cx="3550783" cy="2568769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783" cy="2568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358F">
        <w:rPr>
          <w:noProof/>
          <w:sz w:val="28"/>
        </w:rPr>
        <w:drawing>
          <wp:anchor distT="0" distB="0" distL="114300" distR="114300" simplePos="0" relativeHeight="251662336" behindDoc="1" locked="0" layoutInCell="1" allowOverlap="1" wp14:anchorId="1F9858E8" wp14:editId="000792D0">
            <wp:simplePos x="0" y="0"/>
            <wp:positionH relativeFrom="column">
              <wp:posOffset>-609600</wp:posOffset>
            </wp:positionH>
            <wp:positionV relativeFrom="paragraph">
              <wp:posOffset>624840</wp:posOffset>
            </wp:positionV>
            <wp:extent cx="3459480" cy="2502099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80" cy="2502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spellStart"/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</w:t>
      </w:r>
      <w:proofErr w:type="gramStart"/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.000</w:t>
      </w:r>
      <w:proofErr w:type="gramEnd"/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  </w:t>
      </w:r>
      <w:proofErr w:type="spellStart"/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1.000   </w:t>
      </w:r>
      <w:proofErr w:type="spellStart"/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="003D358F" w:rsidRPr="003D358F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1.000</w:t>
      </w:r>
      <w:r w:rsidR="003D358F">
        <w:rPr>
          <w:color w:val="auto"/>
          <w:sz w:val="28"/>
        </w:rPr>
        <w:br/>
      </w:r>
      <w:r w:rsidR="003D358F">
        <w:rPr>
          <w:rFonts w:hint="cs"/>
          <w:color w:val="auto"/>
          <w:sz w:val="28"/>
          <w:rtl/>
        </w:rPr>
        <w:t>حال به سراغ نمودار ها می رویم:</w:t>
      </w:r>
      <w:r w:rsidR="003D358F" w:rsidRPr="003D358F">
        <w:rPr>
          <w:rFonts w:hint="cs"/>
          <w:sz w:val="28"/>
        </w:rPr>
        <w:t xml:space="preserve"> </w:t>
      </w:r>
    </w:p>
    <w:p w14:paraId="3032581A" w14:textId="5C2C82E6" w:rsidR="00627C01" w:rsidRDefault="00627C01" w:rsidP="00627C01">
      <w:pPr>
        <w:ind w:firstLine="0"/>
        <w:jc w:val="left"/>
        <w:rPr>
          <w:color w:val="auto"/>
          <w:sz w:val="28"/>
          <w:rtl/>
        </w:rPr>
      </w:pPr>
    </w:p>
    <w:p w14:paraId="138E0528" w14:textId="5B5CB2DF" w:rsidR="00627C01" w:rsidRDefault="00627C01" w:rsidP="00627C01">
      <w:pPr>
        <w:ind w:firstLine="0"/>
        <w:jc w:val="left"/>
        <w:rPr>
          <w:color w:val="auto"/>
          <w:sz w:val="28"/>
          <w:rtl/>
        </w:rPr>
      </w:pPr>
    </w:p>
    <w:p w14:paraId="2782095F" w14:textId="312CE4CB" w:rsidR="00627C01" w:rsidRDefault="00627C01" w:rsidP="00627C01">
      <w:pPr>
        <w:ind w:firstLine="0"/>
        <w:jc w:val="left"/>
        <w:rPr>
          <w:color w:val="auto"/>
          <w:sz w:val="28"/>
          <w:rtl/>
        </w:rPr>
      </w:pPr>
    </w:p>
    <w:p w14:paraId="35F07D7F" w14:textId="4971D8A7" w:rsidR="00627C01" w:rsidRDefault="00627C01" w:rsidP="00627C01">
      <w:pPr>
        <w:ind w:firstLine="0"/>
        <w:jc w:val="left"/>
        <w:rPr>
          <w:color w:val="auto"/>
          <w:sz w:val="28"/>
          <w:rtl/>
        </w:rPr>
      </w:pPr>
    </w:p>
    <w:p w14:paraId="5AD50427" w14:textId="390D41CE" w:rsidR="00627C01" w:rsidRDefault="00627C01" w:rsidP="00627C01">
      <w:pPr>
        <w:ind w:firstLine="0"/>
        <w:jc w:val="left"/>
        <w:rPr>
          <w:color w:val="auto"/>
          <w:sz w:val="28"/>
          <w:rtl/>
        </w:rPr>
      </w:pPr>
    </w:p>
    <w:p w14:paraId="37386D9E" w14:textId="77777777" w:rsidR="001952CB" w:rsidRDefault="001952CB" w:rsidP="00627C01">
      <w:pPr>
        <w:ind w:firstLine="0"/>
        <w:jc w:val="left"/>
        <w:rPr>
          <w:color w:val="auto"/>
          <w:sz w:val="28"/>
        </w:rPr>
      </w:pPr>
    </w:p>
    <w:p w14:paraId="6C5EC4DD" w14:textId="037EEC35" w:rsidR="00627C01" w:rsidRDefault="003D358F" w:rsidP="00627C01">
      <w:pPr>
        <w:ind w:firstLine="0"/>
        <w:jc w:val="left"/>
        <w:rPr>
          <w:color w:val="auto"/>
          <w:sz w:val="28"/>
          <w:rtl/>
        </w:rPr>
      </w:pPr>
      <w:r>
        <w:rPr>
          <w:color w:val="auto"/>
          <w:sz w:val="28"/>
          <w:rtl/>
        </w:rPr>
        <w:br/>
      </w:r>
      <w:r>
        <w:rPr>
          <w:rFonts w:hint="cs"/>
          <w:color w:val="auto"/>
          <w:sz w:val="28"/>
          <w:rtl/>
        </w:rPr>
        <w:t>با توجه به نتایج تونستیم با کرنل خطی به دقت صد درصد برسیم (به دلیل فاصله اینکه دو دسته از هم دور بودن.)</w:t>
      </w:r>
    </w:p>
    <w:p w14:paraId="66B99D2D" w14:textId="79CFAC33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2F0E0D1A" w14:textId="49195990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6C8DCF36" w14:textId="17534C05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719829F7" w14:textId="758ED3E0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03632EFE" w14:textId="0F0E6812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36BB2AF2" w14:textId="456B466D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3F79AC7F" w14:textId="39DB695E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3165FDD6" w14:textId="30C7C78C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7B3F004D" w14:textId="77777777" w:rsidR="003D358F" w:rsidRDefault="003D358F" w:rsidP="00627C01">
      <w:pPr>
        <w:ind w:firstLine="0"/>
        <w:jc w:val="left"/>
        <w:rPr>
          <w:color w:val="auto"/>
          <w:sz w:val="28"/>
          <w:rtl/>
        </w:rPr>
      </w:pPr>
    </w:p>
    <w:p w14:paraId="1A00934C" w14:textId="231F977D" w:rsidR="00627C01" w:rsidRDefault="00627C01" w:rsidP="00627C01">
      <w:pPr>
        <w:ind w:firstLine="0"/>
        <w:jc w:val="left"/>
        <w:rPr>
          <w:color w:val="auto"/>
          <w:sz w:val="28"/>
          <w:rtl/>
        </w:rPr>
      </w:pPr>
    </w:p>
    <w:p w14:paraId="727C16C4" w14:textId="4A64D802" w:rsidR="00627C01" w:rsidRDefault="003D358F" w:rsidP="008D22B1">
      <w:pPr>
        <w:pStyle w:val="Heading1"/>
      </w:pPr>
      <w:bookmarkStart w:id="2" w:name="_Toc128010451"/>
      <w:r>
        <w:rPr>
          <w:rFonts w:hint="cs"/>
          <w:rtl/>
        </w:rPr>
        <w:lastRenderedPageBreak/>
        <w:t>2-</w:t>
      </w:r>
      <w:bookmarkEnd w:id="2"/>
    </w:p>
    <w:p w14:paraId="19BFA696" w14:textId="4B531DFC" w:rsidR="008D22B1" w:rsidRDefault="008D22B1" w:rsidP="008D22B1">
      <w:pPr>
        <w:jc w:val="left"/>
        <w:rPr>
          <w:color w:val="0F204C"/>
          <w:sz w:val="28"/>
          <w:shd w:val="clear" w:color="auto" w:fill="FFFFFF"/>
          <w:rtl/>
        </w:rPr>
      </w:pPr>
      <w:bookmarkStart w:id="3" w:name="_Hlk136897679"/>
      <w:r w:rsidRPr="008D22B1">
        <w:rPr>
          <w:sz w:val="28"/>
          <w:rtl/>
        </w:rPr>
        <w:t xml:space="preserve">پارامتر </w:t>
      </w:r>
      <w:r w:rsidRPr="008D22B1">
        <w:rPr>
          <w:sz w:val="28"/>
        </w:rPr>
        <w:t>C</w:t>
      </w:r>
      <w:r w:rsidRPr="008D22B1">
        <w:rPr>
          <w:sz w:val="28"/>
          <w:rtl/>
        </w:rPr>
        <w:t xml:space="preserve"> : </w:t>
      </w:r>
      <w:r w:rsidRPr="008D22B1">
        <w:rPr>
          <w:color w:val="0F204C"/>
          <w:sz w:val="28"/>
          <w:shd w:val="clear" w:color="auto" w:fill="FFFFFF"/>
          <w:rtl/>
        </w:rPr>
        <w:t>یک</w:t>
      </w:r>
      <w:r w:rsidRPr="008D22B1">
        <w:rPr>
          <w:rFonts w:ascii="Calibri" w:hAnsi="Calibri" w:cs="Calibri" w:hint="cs"/>
          <w:color w:val="0F204C"/>
          <w:sz w:val="28"/>
          <w:shd w:val="clear" w:color="auto" w:fill="FFFFFF"/>
          <w:rtl/>
        </w:rPr>
        <w:t> </w:t>
      </w:r>
      <w:proofErr w:type="spellStart"/>
      <w:r w:rsidRPr="008D22B1">
        <w:rPr>
          <w:rStyle w:val="Strong"/>
          <w:b w:val="0"/>
          <w:bCs w:val="0"/>
          <w:color w:val="0F204C"/>
          <w:sz w:val="28"/>
          <w:shd w:val="clear" w:color="auto" w:fill="FFFFFF"/>
          <w:rtl/>
        </w:rPr>
        <w:t>ترم</w:t>
      </w:r>
      <w:proofErr w:type="spellEnd"/>
      <w:r w:rsidRPr="008D22B1">
        <w:rPr>
          <w:rStyle w:val="Strong"/>
          <w:b w:val="0"/>
          <w:bCs w:val="0"/>
          <w:color w:val="0F204C"/>
          <w:sz w:val="28"/>
          <w:shd w:val="clear" w:color="auto" w:fill="FFFFFF"/>
          <w:rtl/>
        </w:rPr>
        <w:t xml:space="preserve"> ثابت مثبت</w:t>
      </w:r>
      <w:r w:rsidRPr="008D22B1">
        <w:rPr>
          <w:rFonts w:ascii="Calibri" w:hAnsi="Calibri" w:cs="Calibri" w:hint="cs"/>
          <w:color w:val="0F204C"/>
          <w:sz w:val="28"/>
          <w:shd w:val="clear" w:color="auto" w:fill="FFFFFF"/>
          <w:rtl/>
        </w:rPr>
        <w:t> </w:t>
      </w:r>
      <w:r w:rsidRPr="008D22B1">
        <w:rPr>
          <w:color w:val="0F204C"/>
          <w:sz w:val="28"/>
          <w:shd w:val="clear" w:color="auto" w:fill="FFFFFF"/>
          <w:rtl/>
        </w:rPr>
        <w:t>است که توسط</w:t>
      </w:r>
      <w:r w:rsidRPr="008D22B1">
        <w:rPr>
          <w:rFonts w:ascii="Calibri" w:hAnsi="Calibri" w:cs="Calibri" w:hint="cs"/>
          <w:color w:val="0F204C"/>
          <w:sz w:val="28"/>
          <w:shd w:val="clear" w:color="auto" w:fill="FFFFFF"/>
          <w:rtl/>
        </w:rPr>
        <w:t> </w:t>
      </w:r>
      <w:r w:rsidRPr="008D22B1">
        <w:rPr>
          <w:rStyle w:val="Strong"/>
          <w:b w:val="0"/>
          <w:bCs w:val="0"/>
          <w:color w:val="0F204C"/>
          <w:sz w:val="28"/>
          <w:shd w:val="clear" w:color="auto" w:fill="FFFFFF"/>
          <w:rtl/>
        </w:rPr>
        <w:t>کاربر</w:t>
      </w:r>
      <w:r w:rsidRPr="008D22B1">
        <w:rPr>
          <w:rFonts w:ascii="Calibri" w:hAnsi="Calibri" w:cs="Calibri" w:hint="cs"/>
          <w:b/>
          <w:bCs/>
          <w:color w:val="0F204C"/>
          <w:sz w:val="28"/>
          <w:shd w:val="clear" w:color="auto" w:fill="FFFFFF"/>
          <w:rtl/>
        </w:rPr>
        <w:t> </w:t>
      </w:r>
      <w:r w:rsidRPr="008D22B1">
        <w:rPr>
          <w:color w:val="0F204C"/>
          <w:sz w:val="28"/>
          <w:shd w:val="clear" w:color="auto" w:fill="FFFFFF"/>
          <w:rtl/>
        </w:rPr>
        <w:t xml:space="preserve">تعیین می شود </w:t>
      </w:r>
      <w:proofErr w:type="spellStart"/>
      <w:r w:rsidRPr="008D22B1">
        <w:rPr>
          <w:color w:val="0F204C"/>
          <w:sz w:val="28"/>
          <w:shd w:val="clear" w:color="auto" w:fill="FFFFFF"/>
          <w:rtl/>
        </w:rPr>
        <w:t>وحاشیه</w:t>
      </w:r>
      <w:proofErr w:type="spellEnd"/>
      <w:r w:rsidRPr="008D22B1">
        <w:rPr>
          <w:color w:val="0F204C"/>
          <w:sz w:val="28"/>
          <w:shd w:val="clear" w:color="auto" w:fill="FFFFFF"/>
          <w:rtl/>
        </w:rPr>
        <w:t xml:space="preserve"> امن (</w:t>
      </w:r>
      <w:r w:rsidRPr="008D22B1">
        <w:rPr>
          <w:color w:val="0F204C"/>
          <w:sz w:val="28"/>
          <w:shd w:val="clear" w:color="auto" w:fill="FFFFFF"/>
        </w:rPr>
        <w:t>Margin</w:t>
      </w:r>
      <w:r w:rsidRPr="008D22B1">
        <w:rPr>
          <w:color w:val="0F204C"/>
          <w:sz w:val="28"/>
          <w:shd w:val="clear" w:color="auto" w:fill="FFFFFF"/>
          <w:rtl/>
        </w:rPr>
        <w:t>)</w:t>
      </w:r>
      <w:r w:rsidRPr="008D22B1">
        <w:rPr>
          <w:color w:val="0F204C"/>
          <w:sz w:val="28"/>
          <w:shd w:val="clear" w:color="auto" w:fill="FFFFFF"/>
        </w:rPr>
        <w:t xml:space="preserve"> </w:t>
      </w:r>
      <w:r w:rsidRPr="008D22B1">
        <w:rPr>
          <w:color w:val="0F204C"/>
          <w:sz w:val="28"/>
          <w:shd w:val="clear" w:color="auto" w:fill="FFFFFF"/>
          <w:rtl/>
        </w:rPr>
        <w:t>را</w:t>
      </w:r>
      <w:r w:rsidRPr="008D22B1">
        <w:rPr>
          <w:rFonts w:ascii="Calibri" w:hAnsi="Calibri" w:cs="Calibri" w:hint="cs"/>
          <w:color w:val="0F204C"/>
          <w:sz w:val="28"/>
          <w:shd w:val="clear" w:color="auto" w:fill="FFFFFF"/>
          <w:rtl/>
        </w:rPr>
        <w:t> </w:t>
      </w:r>
      <w:r w:rsidRPr="008D22B1">
        <w:rPr>
          <w:rStyle w:val="Strong"/>
          <w:b w:val="0"/>
          <w:bCs w:val="0"/>
          <w:color w:val="0F204C"/>
          <w:sz w:val="28"/>
          <w:shd w:val="clear" w:color="auto" w:fill="FFFFFF"/>
          <w:rtl/>
        </w:rPr>
        <w:t>کنترل</w:t>
      </w:r>
      <w:r w:rsidRPr="008D22B1">
        <w:rPr>
          <w:rFonts w:ascii="Calibri" w:hAnsi="Calibri" w:cs="Calibri" w:hint="cs"/>
          <w:b/>
          <w:bCs/>
          <w:color w:val="0F204C"/>
          <w:sz w:val="28"/>
          <w:shd w:val="clear" w:color="auto" w:fill="FFFFFF"/>
          <w:rtl/>
        </w:rPr>
        <w:t> </w:t>
      </w:r>
      <w:r w:rsidRPr="008D22B1">
        <w:rPr>
          <w:color w:val="0F204C"/>
          <w:sz w:val="28"/>
          <w:shd w:val="clear" w:color="auto" w:fill="FFFFFF"/>
          <w:rtl/>
        </w:rPr>
        <w:t>می کند</w:t>
      </w:r>
      <w:r w:rsidRPr="008D22B1">
        <w:rPr>
          <w:color w:val="0F204C"/>
          <w:sz w:val="28"/>
          <w:shd w:val="clear" w:color="auto" w:fill="FFFFFF"/>
        </w:rPr>
        <w:t>.</w:t>
      </w:r>
      <w:r>
        <w:rPr>
          <w:rFonts w:hint="cs"/>
          <w:color w:val="0F204C"/>
          <w:sz w:val="28"/>
          <w:shd w:val="clear" w:color="auto" w:fill="FFFFFF"/>
          <w:rtl/>
        </w:rPr>
        <w:t xml:space="preserve"> و نسبت آن عکس اندازه حاشیه امن است.</w:t>
      </w:r>
    </w:p>
    <w:p w14:paraId="4D17FE8A" w14:textId="18D07117" w:rsidR="00E768BE" w:rsidRPr="00E768BE" w:rsidRDefault="00E768BE" w:rsidP="00E768BE">
      <w:pPr>
        <w:jc w:val="left"/>
        <w:rPr>
          <w:color w:val="0F204C"/>
          <w:sz w:val="28"/>
          <w:shd w:val="clear" w:color="auto" w:fill="FFFFFF"/>
          <w:rtl/>
        </w:rPr>
      </w:pPr>
      <w:r>
        <w:rPr>
          <w:noProof/>
        </w:rPr>
        <w:drawing>
          <wp:inline distT="0" distB="0" distL="0" distR="0" wp14:anchorId="1D9C96C2" wp14:editId="522BC8C4">
            <wp:extent cx="4556760" cy="2411730"/>
            <wp:effectExtent l="0" t="0" r="0" b="7620"/>
            <wp:docPr id="7" name="Picture 7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769" cy="2416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5351C" w14:textId="015F721B" w:rsidR="008D22B1" w:rsidRPr="008D22B1" w:rsidRDefault="008D22B1" w:rsidP="008D22B1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F204C"/>
          <w:szCs w:val="24"/>
          <w:lang w:bidi="ar-SA"/>
        </w:rPr>
      </w:pPr>
      <w:r w:rsidRPr="008D22B1">
        <w:rPr>
          <w:rFonts w:eastAsia="Times New Roman"/>
          <w:b/>
          <w:bCs/>
          <w:color w:val="0F204C"/>
          <w:sz w:val="28"/>
          <w:lang w:bidi="ar-SA"/>
        </w:rPr>
        <w:t> C</w:t>
      </w:r>
      <w:r w:rsidRPr="008D22B1">
        <w:rPr>
          <w:rFonts w:eastAsia="Times New Roman"/>
          <w:b/>
          <w:bCs/>
          <w:color w:val="0F204C"/>
          <w:sz w:val="28"/>
          <w:rtl/>
          <w:lang w:bidi="ar-SA"/>
        </w:rPr>
        <w:t>بزرگ</w:t>
      </w:r>
      <w:r w:rsidRPr="008D22B1">
        <w:rPr>
          <w:rFonts w:eastAsia="Times New Roman"/>
          <w:color w:val="0F204C"/>
          <w:sz w:val="28"/>
          <w:rtl/>
          <w:lang w:bidi="ar-SA"/>
        </w:rPr>
        <w:t>:</w:t>
      </w:r>
      <w:r w:rsidRPr="008D22B1">
        <w:rPr>
          <w:rFonts w:eastAsia="Times New Roman"/>
          <w:color w:val="0F204C"/>
          <w:szCs w:val="24"/>
          <w:rtl/>
          <w:lang w:bidi="ar-SA"/>
        </w:rPr>
        <w:t xml:space="preserve"> </w:t>
      </w:r>
      <w:proofErr w:type="gramStart"/>
      <w:r w:rsidRPr="008D22B1">
        <w:rPr>
          <w:rFonts w:eastAsia="Times New Roman"/>
          <w:color w:val="0F204C"/>
          <w:szCs w:val="24"/>
          <w:lang w:bidi="ar-SA"/>
        </w:rPr>
        <w:t>C</w:t>
      </w:r>
      <w:r w:rsidRPr="008D22B1">
        <w:rPr>
          <w:rFonts w:eastAsia="Times New Roman"/>
          <w:color w:val="0F204C"/>
          <w:szCs w:val="24"/>
          <w:rtl/>
        </w:rPr>
        <w:t xml:space="preserve"> </w:t>
      </w:r>
      <w:r w:rsidRPr="008D22B1">
        <w:rPr>
          <w:rFonts w:eastAsia="Times New Roman"/>
          <w:color w:val="0F204C"/>
          <w:szCs w:val="24"/>
          <w:lang w:bidi="ar-SA"/>
        </w:rPr>
        <w:t xml:space="preserve"> </w:t>
      </w:r>
      <w:r w:rsidRPr="008D22B1">
        <w:rPr>
          <w:rFonts w:eastAsia="Times New Roman"/>
          <w:color w:val="0F204C"/>
          <w:szCs w:val="24"/>
          <w:rtl/>
          <w:lang w:bidi="ar-SA"/>
        </w:rPr>
        <w:t>اگر</w:t>
      </w:r>
      <w:proofErr w:type="gramEnd"/>
      <w:r w:rsidRPr="008D22B1">
        <w:rPr>
          <w:rFonts w:eastAsia="Times New Roman"/>
          <w:color w:val="0F204C"/>
          <w:szCs w:val="24"/>
          <w:rtl/>
          <w:lang w:bidi="ar-SA"/>
        </w:rPr>
        <w:t xml:space="preserve"> مقدار بزرگی داشته باشد در نتیجه آن قیدهای مسئله بهنیه سازی</w:t>
      </w:r>
      <w:r w:rsidRPr="008D22B1">
        <w:rPr>
          <w:rFonts w:eastAsia="Times New Roman"/>
          <w:color w:val="0F204C"/>
          <w:szCs w:val="24"/>
          <w:lang w:bidi="ar-SA"/>
        </w:rPr>
        <w:t xml:space="preserve"> SVM </w:t>
      </w:r>
      <w:r w:rsidRPr="008D22B1">
        <w:rPr>
          <w:rFonts w:eastAsia="Times New Roman"/>
          <w:color w:val="0F204C"/>
          <w:szCs w:val="24"/>
          <w:rtl/>
          <w:lang w:bidi="ar-SA"/>
        </w:rPr>
        <w:t>شدید می شوند و اگر خیلی خیلی بزرگ باشد، مسئله بهینه سازی شبیه</w:t>
      </w:r>
      <w:r w:rsidRPr="008D22B1">
        <w:rPr>
          <w:rFonts w:eastAsia="Times New Roman"/>
          <w:color w:val="0F204C"/>
          <w:szCs w:val="24"/>
          <w:lang w:bidi="ar-SA"/>
        </w:rPr>
        <w:t xml:space="preserve"> Hard Margin </w:t>
      </w:r>
      <w:r w:rsidRPr="008D22B1">
        <w:rPr>
          <w:rFonts w:eastAsia="Times New Roman"/>
          <w:color w:val="0F204C"/>
          <w:szCs w:val="24"/>
          <w:rtl/>
          <w:lang w:bidi="ar-SA"/>
        </w:rPr>
        <w:t>می شود. یعنی خطای طبقه بندی باید صفر باشد</w:t>
      </w:r>
      <w:r w:rsidRPr="008D22B1">
        <w:rPr>
          <w:rFonts w:eastAsia="Times New Roman"/>
          <w:color w:val="0F204C"/>
          <w:szCs w:val="24"/>
          <w:lang w:bidi="ar-SA"/>
        </w:rPr>
        <w:t>!</w:t>
      </w:r>
      <w:r>
        <w:rPr>
          <w:rFonts w:eastAsia="Times New Roman"/>
          <w:color w:val="0F204C"/>
          <w:szCs w:val="24"/>
          <w:rtl/>
          <w:lang w:bidi="ar-SA"/>
        </w:rPr>
        <w:br/>
      </w:r>
      <w:r>
        <w:rPr>
          <w:rFonts w:eastAsia="Times New Roman" w:hint="cs"/>
          <w:color w:val="0F204C"/>
          <w:szCs w:val="24"/>
          <w:rtl/>
          <w:lang w:bidi="ar-SA"/>
        </w:rPr>
        <w:t xml:space="preserve">که منظور همون </w:t>
      </w:r>
      <w:r>
        <w:rPr>
          <w:rFonts w:eastAsia="Times New Roman"/>
          <w:color w:val="0F204C"/>
          <w:szCs w:val="24"/>
        </w:rPr>
        <w:t>overfit</w:t>
      </w:r>
      <w:r>
        <w:rPr>
          <w:rFonts w:eastAsia="Times New Roman" w:hint="cs"/>
          <w:color w:val="0F204C"/>
          <w:szCs w:val="24"/>
          <w:rtl/>
        </w:rPr>
        <w:t xml:space="preserve"> هستش.</w:t>
      </w:r>
      <w:r>
        <w:rPr>
          <w:rFonts w:eastAsia="Times New Roman"/>
          <w:color w:val="0F204C"/>
          <w:szCs w:val="24"/>
          <w:rtl/>
          <w:lang w:bidi="ar-SA"/>
        </w:rPr>
        <w:br/>
      </w:r>
    </w:p>
    <w:p w14:paraId="49033E40" w14:textId="3AC61A3F" w:rsidR="008D22B1" w:rsidRPr="008D22B1" w:rsidRDefault="008D22B1" w:rsidP="008D22B1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F204C"/>
          <w:szCs w:val="24"/>
          <w:lang w:bidi="ar-SA"/>
        </w:rPr>
      </w:pPr>
      <w:r w:rsidRPr="008D22B1">
        <w:rPr>
          <w:rFonts w:eastAsia="Times New Roman"/>
          <w:b/>
          <w:bCs/>
          <w:color w:val="0F204C"/>
          <w:sz w:val="28"/>
          <w:lang w:bidi="ar-SA"/>
        </w:rPr>
        <w:t>C </w:t>
      </w:r>
      <w:r w:rsidRPr="008D22B1">
        <w:rPr>
          <w:rFonts w:eastAsia="Times New Roman"/>
          <w:b/>
          <w:bCs/>
          <w:color w:val="0F204C"/>
          <w:sz w:val="28"/>
          <w:rtl/>
          <w:lang w:bidi="ar-SA"/>
        </w:rPr>
        <w:t>متوسط</w:t>
      </w:r>
      <w:r w:rsidRPr="008D22B1">
        <w:rPr>
          <w:rFonts w:eastAsia="Times New Roman"/>
          <w:color w:val="0F204C"/>
          <w:sz w:val="28"/>
          <w:rtl/>
          <w:lang w:bidi="ar-SA"/>
        </w:rPr>
        <w:t>:</w:t>
      </w:r>
      <w:r w:rsidRPr="008D22B1">
        <w:rPr>
          <w:rFonts w:eastAsia="Times New Roman"/>
          <w:color w:val="0F204C"/>
          <w:szCs w:val="24"/>
          <w:rtl/>
          <w:lang w:bidi="ar-SA"/>
        </w:rPr>
        <w:t xml:space="preserve"> </w:t>
      </w:r>
      <w:proofErr w:type="gramStart"/>
      <w:r w:rsidRPr="008D22B1">
        <w:rPr>
          <w:rFonts w:eastAsia="Times New Roman"/>
          <w:color w:val="0F204C"/>
          <w:szCs w:val="24"/>
          <w:lang w:bidi="ar-SA"/>
        </w:rPr>
        <w:t>C</w:t>
      </w:r>
      <w:r w:rsidRPr="008D22B1">
        <w:rPr>
          <w:rFonts w:eastAsia="Times New Roman"/>
          <w:color w:val="0F204C"/>
          <w:szCs w:val="24"/>
          <w:rtl/>
        </w:rPr>
        <w:t xml:space="preserve"> </w:t>
      </w:r>
      <w:r w:rsidRPr="008D22B1">
        <w:rPr>
          <w:rFonts w:eastAsia="Times New Roman"/>
          <w:color w:val="0F204C"/>
          <w:szCs w:val="24"/>
          <w:lang w:bidi="ar-SA"/>
        </w:rPr>
        <w:t xml:space="preserve"> </w:t>
      </w:r>
      <w:r w:rsidRPr="008D22B1">
        <w:rPr>
          <w:rFonts w:eastAsia="Times New Roman"/>
          <w:color w:val="0F204C"/>
          <w:szCs w:val="24"/>
          <w:rtl/>
          <w:lang w:bidi="ar-SA"/>
        </w:rPr>
        <w:t>اگر</w:t>
      </w:r>
      <w:proofErr w:type="gramEnd"/>
      <w:r w:rsidRPr="008D22B1">
        <w:rPr>
          <w:rFonts w:eastAsia="Times New Roman"/>
          <w:color w:val="0F204C"/>
          <w:szCs w:val="24"/>
          <w:rtl/>
          <w:lang w:bidi="ar-SA"/>
        </w:rPr>
        <w:t xml:space="preserve"> مقدار متوسط و حد معمولی داشته باشد در نتیجه آن شدت قیدهای مسئله بهنیه سازی</w:t>
      </w:r>
      <w:r w:rsidRPr="008D22B1">
        <w:rPr>
          <w:rFonts w:eastAsia="Times New Roman"/>
          <w:color w:val="0F204C"/>
          <w:szCs w:val="24"/>
          <w:lang w:bidi="ar-SA"/>
        </w:rPr>
        <w:t xml:space="preserve"> SVM </w:t>
      </w:r>
      <w:r w:rsidRPr="008D22B1">
        <w:rPr>
          <w:rFonts w:eastAsia="Times New Roman"/>
          <w:color w:val="0F204C"/>
          <w:szCs w:val="24"/>
          <w:rtl/>
          <w:lang w:bidi="ar-SA"/>
        </w:rPr>
        <w:t>کمتر می شود و به مدل اجازه میدهد مقداری خطا داشته باشد (ولی خطای حداقل نه خیلی زیاد) و همین باعث میشود که مرز مناسبی برای مسئله طبقه بندی پیدا کند</w:t>
      </w:r>
      <w:r w:rsidRPr="008D22B1">
        <w:rPr>
          <w:rFonts w:eastAsia="Times New Roman"/>
          <w:color w:val="0F204C"/>
          <w:szCs w:val="24"/>
          <w:lang w:bidi="ar-SA"/>
        </w:rPr>
        <w:t>.</w:t>
      </w:r>
      <w:r>
        <w:rPr>
          <w:rFonts w:eastAsia="Times New Roman"/>
          <w:color w:val="0F204C"/>
          <w:szCs w:val="24"/>
          <w:rtl/>
          <w:lang w:bidi="ar-SA"/>
        </w:rPr>
        <w:br/>
      </w:r>
    </w:p>
    <w:p w14:paraId="1C77F73E" w14:textId="130D0C27" w:rsidR="008D22B1" w:rsidRDefault="008D22B1" w:rsidP="008D22B1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F204C"/>
          <w:szCs w:val="24"/>
          <w:lang w:bidi="ar-SA"/>
        </w:rPr>
      </w:pPr>
      <w:r w:rsidRPr="008D22B1">
        <w:rPr>
          <w:rFonts w:eastAsia="Times New Roman"/>
          <w:b/>
          <w:bCs/>
          <w:color w:val="0F204C"/>
          <w:sz w:val="28"/>
          <w:lang w:bidi="ar-SA"/>
        </w:rPr>
        <w:t>C </w:t>
      </w:r>
      <w:r w:rsidRPr="008D22B1">
        <w:rPr>
          <w:rFonts w:eastAsia="Times New Roman"/>
          <w:b/>
          <w:bCs/>
          <w:color w:val="0F204C"/>
          <w:sz w:val="28"/>
          <w:rtl/>
          <w:lang w:bidi="ar-SA"/>
        </w:rPr>
        <w:t>کوچک</w:t>
      </w:r>
      <w:r w:rsidRPr="008D22B1">
        <w:rPr>
          <w:rFonts w:eastAsia="Times New Roman"/>
          <w:color w:val="0F204C"/>
          <w:sz w:val="28"/>
          <w:rtl/>
          <w:lang w:bidi="ar-SA"/>
        </w:rPr>
        <w:t>:</w:t>
      </w:r>
      <w:r w:rsidRPr="008D22B1">
        <w:rPr>
          <w:rFonts w:eastAsia="Times New Roman"/>
          <w:color w:val="0F204C"/>
          <w:szCs w:val="24"/>
          <w:rtl/>
          <w:lang w:bidi="ar-SA"/>
        </w:rPr>
        <w:t xml:space="preserve"> </w:t>
      </w:r>
      <w:r w:rsidRPr="008D22B1">
        <w:rPr>
          <w:rFonts w:eastAsia="Times New Roman"/>
          <w:color w:val="0F204C"/>
          <w:szCs w:val="24"/>
          <w:lang w:bidi="ar-SA"/>
        </w:rPr>
        <w:t>C</w:t>
      </w:r>
      <w:r w:rsidRPr="008D22B1">
        <w:rPr>
          <w:rFonts w:eastAsia="Times New Roman"/>
          <w:color w:val="0F204C"/>
          <w:szCs w:val="24"/>
          <w:rtl/>
        </w:rPr>
        <w:t xml:space="preserve"> </w:t>
      </w:r>
      <w:r w:rsidRPr="008D22B1">
        <w:rPr>
          <w:rFonts w:eastAsia="Times New Roman"/>
          <w:color w:val="0F204C"/>
          <w:szCs w:val="24"/>
          <w:lang w:bidi="ar-SA"/>
        </w:rPr>
        <w:t xml:space="preserve">  </w:t>
      </w:r>
      <w:r w:rsidRPr="008D22B1">
        <w:rPr>
          <w:rFonts w:eastAsia="Times New Roman"/>
          <w:color w:val="0F204C"/>
          <w:szCs w:val="24"/>
          <w:rtl/>
          <w:lang w:bidi="ar-SA"/>
        </w:rPr>
        <w:t>اگر مقدار کوچکی داشته باشد در نتیجه آن شدت قیدهای مسئله بهنیه سازی</w:t>
      </w:r>
      <w:r w:rsidRPr="008D22B1">
        <w:rPr>
          <w:rFonts w:eastAsia="Times New Roman"/>
          <w:color w:val="0F204C"/>
          <w:szCs w:val="24"/>
          <w:lang w:bidi="ar-SA"/>
        </w:rPr>
        <w:t xml:space="preserve"> SVM </w:t>
      </w:r>
      <w:r w:rsidRPr="008D22B1">
        <w:rPr>
          <w:rFonts w:eastAsia="Times New Roman"/>
          <w:color w:val="0F204C"/>
          <w:szCs w:val="24"/>
          <w:rtl/>
          <w:lang w:bidi="ar-SA"/>
        </w:rPr>
        <w:t>خیلی کمتر می شود و به مدل اجازه میدهد خطای زیادی داشته باشد که در نتیجه آن ممکن است مدل به</w:t>
      </w:r>
      <w:r>
        <w:rPr>
          <w:rFonts w:eastAsia="Times New Roman" w:hint="cs"/>
          <w:color w:val="0F204C"/>
          <w:szCs w:val="24"/>
          <w:rtl/>
          <w:lang w:bidi="ar-SA"/>
        </w:rPr>
        <w:t xml:space="preserve"> داده ها</w:t>
      </w:r>
      <w:r w:rsidR="00E768BE">
        <w:rPr>
          <w:rFonts w:eastAsia="Times New Roman" w:hint="cs"/>
          <w:color w:val="0F204C"/>
          <w:szCs w:val="24"/>
          <w:rtl/>
          <w:lang w:bidi="ar-SA"/>
        </w:rPr>
        <w:t>ی</w:t>
      </w:r>
      <w:r>
        <w:rPr>
          <w:rFonts w:eastAsia="Times New Roman" w:hint="cs"/>
          <w:color w:val="0F204C"/>
          <w:szCs w:val="24"/>
          <w:rtl/>
          <w:lang w:bidi="ar-SA"/>
        </w:rPr>
        <w:t xml:space="preserve"> پرت </w:t>
      </w:r>
      <w:r w:rsidR="00E768BE">
        <w:rPr>
          <w:rFonts w:eastAsia="Times New Roman" w:hint="cs"/>
          <w:color w:val="0F204C"/>
          <w:szCs w:val="24"/>
          <w:rtl/>
          <w:lang w:bidi="ar-SA"/>
        </w:rPr>
        <w:t>(</w:t>
      </w:r>
      <w:r w:rsidR="00E768BE" w:rsidRPr="008D22B1">
        <w:rPr>
          <w:rFonts w:eastAsia="Times New Roman"/>
          <w:color w:val="0F204C"/>
          <w:szCs w:val="24"/>
          <w:lang w:bidi="ar-SA"/>
        </w:rPr>
        <w:t>outlier</w:t>
      </w:r>
      <w:r w:rsidR="00E768BE">
        <w:rPr>
          <w:rFonts w:eastAsia="Times New Roman" w:hint="cs"/>
          <w:color w:val="0F204C"/>
          <w:szCs w:val="24"/>
          <w:rtl/>
          <w:lang w:bidi="ar-SA"/>
        </w:rPr>
        <w:t>)</w:t>
      </w:r>
      <w:r w:rsidRPr="008D22B1">
        <w:rPr>
          <w:rFonts w:eastAsia="Times New Roman"/>
          <w:color w:val="0F204C"/>
          <w:szCs w:val="24"/>
          <w:rtl/>
          <w:lang w:bidi="ar-SA"/>
        </w:rPr>
        <w:t xml:space="preserve"> حساس شود و در نتیجه مرز مناسبی بدست نیاید. مقدار</w:t>
      </w:r>
      <w:r w:rsidRPr="008D22B1">
        <w:rPr>
          <w:rFonts w:eastAsia="Times New Roman"/>
          <w:color w:val="0F204C"/>
          <w:szCs w:val="24"/>
          <w:lang w:bidi="ar-SA"/>
        </w:rPr>
        <w:t xml:space="preserve"> C </w:t>
      </w:r>
      <w:r w:rsidRPr="008D22B1">
        <w:rPr>
          <w:rFonts w:eastAsia="Times New Roman"/>
          <w:color w:val="0F204C"/>
          <w:szCs w:val="24"/>
          <w:rtl/>
          <w:lang w:bidi="ar-SA"/>
        </w:rPr>
        <w:t>نباید خیلی کوچک باشد</w:t>
      </w:r>
      <w:r w:rsidRPr="008D22B1">
        <w:rPr>
          <w:rFonts w:eastAsia="Times New Roman"/>
          <w:color w:val="0F204C"/>
          <w:szCs w:val="24"/>
          <w:lang w:bidi="ar-SA"/>
        </w:rPr>
        <w:t>!</w:t>
      </w:r>
    </w:p>
    <w:p w14:paraId="52723ECF" w14:textId="1070D284" w:rsidR="008A5C68" w:rsidRDefault="008A5C68" w:rsidP="008A5C68">
      <w:p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F204C"/>
          <w:szCs w:val="24"/>
          <w:rtl/>
          <w:lang w:bidi="ar-SA"/>
        </w:rPr>
      </w:pPr>
    </w:p>
    <w:p w14:paraId="54994AE5" w14:textId="7697EA1D" w:rsidR="008A5C68" w:rsidRPr="008D22B1" w:rsidRDefault="008A5C68" w:rsidP="008A5C68">
      <w:pPr>
        <w:shd w:val="clear" w:color="auto" w:fill="FFFFFF"/>
        <w:spacing w:before="100" w:beforeAutospacing="1" w:after="100" w:afterAutospacing="1" w:line="240" w:lineRule="auto"/>
        <w:jc w:val="left"/>
        <w:rPr>
          <w:rFonts w:eastAsia="Times New Roman"/>
          <w:color w:val="0F204C"/>
          <w:szCs w:val="24"/>
          <w:lang w:bidi="ar-SA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4D785E11" wp14:editId="13E5E020">
            <wp:simplePos x="0" y="0"/>
            <wp:positionH relativeFrom="column">
              <wp:posOffset>-177627</wp:posOffset>
            </wp:positionH>
            <wp:positionV relativeFrom="paragraph">
              <wp:posOffset>58651</wp:posOffset>
            </wp:positionV>
            <wp:extent cx="5565775" cy="1855470"/>
            <wp:effectExtent l="0" t="0" r="0" b="0"/>
            <wp:wrapNone/>
            <wp:docPr id="4" name="Picture 4" descr="تاثیر پارامتر C در ماشین بردار پشتیبان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تاثیر پارامتر C در ماشین بردار پشتیبان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A7A70CF" w14:textId="1C8FB201" w:rsidR="00627C01" w:rsidRDefault="00627C01" w:rsidP="00627C01">
      <w:pPr>
        <w:ind w:firstLine="0"/>
        <w:jc w:val="left"/>
        <w:rPr>
          <w:color w:val="auto"/>
          <w:sz w:val="28"/>
          <w:rtl/>
        </w:rPr>
      </w:pPr>
    </w:p>
    <w:bookmarkEnd w:id="3"/>
    <w:p w14:paraId="3AD80E9F" w14:textId="77777777" w:rsidR="008A5C68" w:rsidRDefault="008A5C68" w:rsidP="00627C01">
      <w:pPr>
        <w:ind w:firstLine="0"/>
        <w:jc w:val="left"/>
        <w:rPr>
          <w:color w:val="auto"/>
          <w:sz w:val="28"/>
          <w:rtl/>
        </w:rPr>
      </w:pPr>
    </w:p>
    <w:p w14:paraId="75CF587F" w14:textId="49FFB2FB" w:rsidR="006F762C" w:rsidRDefault="00E768BE" w:rsidP="001C6C73">
      <w:pPr>
        <w:ind w:firstLine="0"/>
        <w:jc w:val="left"/>
        <w:rPr>
          <w:color w:val="auto"/>
          <w:sz w:val="28"/>
        </w:rPr>
      </w:pPr>
      <w:r>
        <w:rPr>
          <w:rFonts w:hint="cs"/>
          <w:color w:val="auto"/>
          <w:sz w:val="28"/>
          <w:rtl/>
        </w:rPr>
        <w:lastRenderedPageBreak/>
        <w:t xml:space="preserve">حال برای انتخاب بهترین اندازه </w:t>
      </w:r>
      <w:r>
        <w:rPr>
          <w:color w:val="auto"/>
          <w:sz w:val="28"/>
        </w:rPr>
        <w:t>C</w:t>
      </w:r>
      <w:r>
        <w:rPr>
          <w:rFonts w:hint="cs"/>
          <w:color w:val="auto"/>
          <w:sz w:val="28"/>
          <w:rtl/>
        </w:rPr>
        <w:t xml:space="preserve"> با استفاده از یک </w:t>
      </w:r>
      <w:r>
        <w:rPr>
          <w:color w:val="auto"/>
          <w:sz w:val="28"/>
        </w:rPr>
        <w:t>for</w:t>
      </w:r>
      <w:r>
        <w:rPr>
          <w:rFonts w:hint="cs"/>
          <w:color w:val="auto"/>
          <w:sz w:val="28"/>
          <w:rtl/>
        </w:rPr>
        <w:t xml:space="preserve">  و روش</w:t>
      </w:r>
      <w:r>
        <w:rPr>
          <w:color w:val="auto"/>
          <w:sz w:val="28"/>
        </w:rPr>
        <w:t xml:space="preserve"> </w:t>
      </w:r>
      <w:proofErr w:type="spellStart"/>
      <w:r>
        <w:rPr>
          <w:color w:val="auto"/>
          <w:sz w:val="28"/>
        </w:rPr>
        <w:t>kfold</w:t>
      </w:r>
      <w:proofErr w:type="spellEnd"/>
      <w:r>
        <w:rPr>
          <w:rFonts w:hint="cs"/>
          <w:color w:val="auto"/>
          <w:sz w:val="28"/>
          <w:rtl/>
        </w:rPr>
        <w:t xml:space="preserve"> و از بین سه تا معیار </w:t>
      </w:r>
      <w:r w:rsidRPr="00E768BE">
        <w:rPr>
          <w:color w:val="auto"/>
          <w:sz w:val="28"/>
        </w:rPr>
        <w:t>accuracy score</w:t>
      </w:r>
      <w:r>
        <w:rPr>
          <w:rFonts w:hint="cs"/>
          <w:color w:val="auto"/>
          <w:sz w:val="28"/>
          <w:rtl/>
        </w:rPr>
        <w:t xml:space="preserve"> و </w:t>
      </w:r>
      <w:r w:rsidRPr="00E768BE">
        <w:rPr>
          <w:color w:val="auto"/>
          <w:sz w:val="28"/>
        </w:rPr>
        <w:t>precision score</w:t>
      </w:r>
      <w:r>
        <w:rPr>
          <w:rFonts w:hint="cs"/>
          <w:color w:val="auto"/>
          <w:sz w:val="28"/>
          <w:rtl/>
        </w:rPr>
        <w:t xml:space="preserve"> و </w:t>
      </w:r>
      <w:r w:rsidRPr="00E768BE">
        <w:rPr>
          <w:color w:val="auto"/>
          <w:sz w:val="28"/>
        </w:rPr>
        <w:t>recall score</w:t>
      </w:r>
      <w:r>
        <w:rPr>
          <w:rFonts w:hint="cs"/>
          <w:color w:val="auto"/>
          <w:sz w:val="28"/>
          <w:rtl/>
        </w:rPr>
        <w:t xml:space="preserve"> یکی را طبق نیاز انتخاب می کنیم.</w:t>
      </w:r>
      <w:r w:rsidR="006F762C">
        <w:rPr>
          <w:color w:val="auto"/>
          <w:sz w:val="28"/>
          <w:rtl/>
        </w:rPr>
        <w:br/>
      </w:r>
      <w:r w:rsidR="001C6C73">
        <w:rPr>
          <w:rFonts w:hint="cs"/>
          <w:color w:val="auto"/>
          <w:sz w:val="28"/>
          <w:rtl/>
        </w:rPr>
        <w:t xml:space="preserve">حال یک </w:t>
      </w:r>
      <w:r w:rsidR="001C6C73">
        <w:rPr>
          <w:color w:val="auto"/>
          <w:sz w:val="28"/>
        </w:rPr>
        <w:t>For</w:t>
      </w:r>
      <w:r w:rsidR="001C6C73">
        <w:rPr>
          <w:rFonts w:hint="cs"/>
          <w:color w:val="auto"/>
          <w:sz w:val="28"/>
          <w:rtl/>
        </w:rPr>
        <w:t xml:space="preserve"> از </w:t>
      </w:r>
      <w:r w:rsidR="001C6C73">
        <w:rPr>
          <w:color w:val="auto"/>
          <w:sz w:val="28"/>
        </w:rPr>
        <w:t xml:space="preserve">0.1 </w:t>
      </w:r>
      <w:r w:rsidR="001C6C73">
        <w:rPr>
          <w:rFonts w:hint="cs"/>
          <w:color w:val="auto"/>
          <w:sz w:val="28"/>
          <w:rtl/>
        </w:rPr>
        <w:t xml:space="preserve"> تا </w:t>
      </w:r>
      <w:r w:rsidR="001C6C73">
        <w:rPr>
          <w:color w:val="auto"/>
          <w:sz w:val="28"/>
        </w:rPr>
        <w:t xml:space="preserve">50 </w:t>
      </w:r>
      <w:r w:rsidR="001C6C73">
        <w:rPr>
          <w:rFonts w:hint="cs"/>
          <w:color w:val="auto"/>
          <w:sz w:val="28"/>
          <w:rtl/>
        </w:rPr>
        <w:t xml:space="preserve"> می زنیم و بهترین مقدار </w:t>
      </w:r>
      <w:r w:rsidR="001C6C73">
        <w:rPr>
          <w:color w:val="auto"/>
          <w:sz w:val="28"/>
        </w:rPr>
        <w:t xml:space="preserve">C </w:t>
      </w:r>
      <w:r w:rsidR="001C6C73">
        <w:rPr>
          <w:rFonts w:hint="cs"/>
          <w:color w:val="auto"/>
          <w:sz w:val="28"/>
          <w:rtl/>
        </w:rPr>
        <w:t xml:space="preserve"> را با روش </w:t>
      </w:r>
      <w:proofErr w:type="spellStart"/>
      <w:r w:rsidR="001C6C73">
        <w:rPr>
          <w:color w:val="auto"/>
          <w:sz w:val="28"/>
        </w:rPr>
        <w:t>kfold</w:t>
      </w:r>
      <w:proofErr w:type="spellEnd"/>
      <w:r w:rsidR="001C6C73">
        <w:rPr>
          <w:rFonts w:hint="cs"/>
          <w:color w:val="auto"/>
          <w:sz w:val="28"/>
          <w:rtl/>
        </w:rPr>
        <w:t xml:space="preserve"> و معیار </w:t>
      </w:r>
      <w:r w:rsidR="001C6C73" w:rsidRPr="00E768BE">
        <w:rPr>
          <w:color w:val="auto"/>
          <w:sz w:val="28"/>
        </w:rPr>
        <w:t>accuracy score</w:t>
      </w:r>
      <w:r w:rsidR="001C6C73">
        <w:rPr>
          <w:rFonts w:hint="cs"/>
          <w:color w:val="auto"/>
          <w:sz w:val="28"/>
          <w:rtl/>
        </w:rPr>
        <w:t xml:space="preserve"> پیدا می کنیم.</w:t>
      </w:r>
    </w:p>
    <w:p w14:paraId="526FCBD7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v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proofErr w:type="gramStart"/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KFold</w:t>
      </w:r>
      <w:proofErr w:type="spellEnd"/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splits</w:t>
      </w:r>
      <w:proofErr w:type="spellEnd"/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10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random_state</w:t>
      </w:r>
      <w:proofErr w:type="spellEnd"/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1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shuffle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True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5EBC748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6148D644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def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1C6C73">
        <w:rPr>
          <w:rFonts w:ascii="Courier New" w:eastAsia="Times New Roman" w:hAnsi="Courier New" w:cs="Courier New"/>
          <w:color w:val="FFDD00"/>
          <w:sz w:val="21"/>
          <w:szCs w:val="21"/>
          <w:lang w:bidi="ar-SA"/>
        </w:rPr>
        <w:t>save_data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(</w:t>
      </w:r>
      <w:proofErr w:type="spellStart"/>
      <w:r w:rsidRPr="001C6C73">
        <w:rPr>
          <w:rFonts w:ascii="Courier New" w:eastAsia="Times New Roman" w:hAnsi="Courier New" w:cs="Courier New"/>
          <w:color w:val="9CDCFE"/>
          <w:sz w:val="21"/>
          <w:szCs w:val="21"/>
          <w:lang w:bidi="ar-SA"/>
        </w:rPr>
        <w:t>mean_</w:t>
      </w:r>
      <w:proofErr w:type="gramStart"/>
      <w:r w:rsidRPr="001C6C73">
        <w:rPr>
          <w:rFonts w:ascii="Courier New" w:eastAsia="Times New Roman" w:hAnsi="Courier New" w:cs="Courier New"/>
          <w:color w:val="9CDCFE"/>
          <w:sz w:val="21"/>
          <w:szCs w:val="21"/>
          <w:lang w:bidi="ar-SA"/>
        </w:rPr>
        <w:t>scores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9CDCFE"/>
          <w:sz w:val="21"/>
          <w:szCs w:val="21"/>
          <w:lang w:bidi="ar-SA"/>
        </w:rPr>
        <w:t>highest</w:t>
      </w:r>
      <w:proofErr w:type="gramEnd"/>
      <w:r w:rsidRPr="001C6C73">
        <w:rPr>
          <w:rFonts w:ascii="Courier New" w:eastAsia="Times New Roman" w:hAnsi="Courier New" w:cs="Courier New"/>
          <w:color w:val="9CDCFE"/>
          <w:sz w:val="21"/>
          <w:szCs w:val="21"/>
          <w:lang w:bidi="ar-SA"/>
        </w:rPr>
        <w:t>_mean_scores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9CDCFE"/>
          <w:sz w:val="21"/>
          <w:szCs w:val="21"/>
          <w:lang w:bidi="ar-SA"/>
        </w:rPr>
        <w:t>best_C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)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:</w:t>
      </w:r>
    </w:p>
    <w:p w14:paraId="4250E8FC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</w:t>
      </w:r>
      <w:proofErr w:type="gramStart"/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if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highest_mean_scores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&lt;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mean_scores</w:t>
      </w:r>
      <w:proofErr w:type="spellEnd"/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:</w:t>
      </w:r>
    </w:p>
    <w:p w14:paraId="3506F62C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 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highest_mean_scores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mean_scores</w:t>
      </w:r>
      <w:proofErr w:type="spellEnd"/>
    </w:p>
    <w:p w14:paraId="671EBBAA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 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best_C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proofErr w:type="spellEnd"/>
    </w:p>
    <w:p w14:paraId="2112661D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59E43BF4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gramStart"/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while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&lt;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50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:</w:t>
      </w:r>
    </w:p>
    <w:p w14:paraId="23DCDC2E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classifier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gramStart"/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SVC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ernel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linear'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random_state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0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6AF790B3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spellStart"/>
      <w:proofErr w:type="gram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</w:t>
      </w:r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fit</w:t>
      </w:r>
      <w:proofErr w:type="spellEnd"/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rain</w:t>
      </w:r>
      <w:proofErr w:type="spellEnd"/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36770183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scores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cross_val_</w:t>
      </w:r>
      <w:proofErr w:type="gramStart"/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score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X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Y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scoring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accuracy'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cv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v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n_jobs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1C6C73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-1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0E81DA61" w14:textId="30199E0D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gramStart"/>
      <w:r w:rsidRPr="001C6C73">
        <w:rPr>
          <w:rFonts w:ascii="Courier New" w:eastAsia="Times New Roman" w:hAnsi="Courier New" w:cs="Courier New"/>
          <w:color w:val="FFB054"/>
          <w:sz w:val="21"/>
          <w:szCs w:val="21"/>
          <w:lang w:bidi="ar-SA"/>
        </w:rPr>
        <w:t>print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1C6C73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C = %.1f"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% i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Accuracy: %.4f (the standard deviation : %.3f</w:t>
      </w:r>
      <w:r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 xml:space="preserve">    </w:t>
      </w:r>
      <w:r w:rsidRPr="001C6C73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)'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% 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mean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scores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std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scores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))</w:t>
      </w:r>
    </w:p>
    <w:p w14:paraId="26A38246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spellStart"/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save_data</w:t>
      </w:r>
      <w:proofErr w:type="spellEnd"/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1C6C73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mean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scores</w:t>
      </w:r>
      <w:proofErr w:type="gramStart"/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highest</w:t>
      </w:r>
      <w:proofErr w:type="gram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_mean_scores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best_C</w:t>
      </w:r>
      <w:proofErr w:type="spellEnd"/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69C97265" w14:textId="5DB7CFAE" w:rsid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</w:pP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spellStart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proofErr w:type="spellEnd"/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+=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C6C73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0.1</w:t>
      </w:r>
    </w:p>
    <w:p w14:paraId="6FA71E40" w14:textId="7940677F" w:rsid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</w:pPr>
    </w:p>
    <w:p w14:paraId="36CF62DB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</w:p>
    <w:p w14:paraId="70368B05" w14:textId="77777777" w:rsidR="001C6C73" w:rsidRPr="001C6C73" w:rsidRDefault="001C6C73" w:rsidP="001C6C73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gramStart"/>
      <w:r w:rsidRPr="001C6C73">
        <w:rPr>
          <w:rFonts w:ascii="Courier New" w:eastAsia="Times New Roman" w:hAnsi="Courier New" w:cs="Courier New"/>
          <w:color w:val="FFB054"/>
          <w:sz w:val="21"/>
          <w:szCs w:val="21"/>
          <w:lang w:bidi="ar-SA"/>
        </w:rPr>
        <w:t>print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1C6C73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best valume of C = "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best_C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highest mean scores = "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C6C73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highest_mean_scores</w:t>
      </w:r>
      <w:r w:rsidRPr="001C6C73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1822837" w14:textId="61D115CA" w:rsidR="001C6C73" w:rsidRDefault="001C6C73" w:rsidP="001C6C73">
      <w:pPr>
        <w:ind w:firstLine="0"/>
        <w:jc w:val="left"/>
        <w:rPr>
          <w:color w:val="auto"/>
          <w:sz w:val="28"/>
        </w:rPr>
      </w:pPr>
    </w:p>
    <w:p w14:paraId="3985B76D" w14:textId="77777777" w:rsidR="001C6C73" w:rsidRDefault="001C6C73" w:rsidP="001C6C73">
      <w:pPr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t>نتایج:</w:t>
      </w:r>
    </w:p>
    <w:p w14:paraId="1F34DE5C" w14:textId="77777777" w:rsidR="00D65FAF" w:rsidRPr="00D65FAF" w:rsidRDefault="001C6C73" w:rsidP="00D65FAF">
      <w:pPr>
        <w:jc w:val="righ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>
        <w:rPr>
          <w:color w:val="auto"/>
          <w:sz w:val="28"/>
          <w:rtl/>
        </w:rPr>
        <w:br/>
      </w:r>
      <w:r w:rsidR="00D65FAF"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1 Accuracy: 0.9050 (the standard </w:t>
      </w:r>
      <w:proofErr w:type="gramStart"/>
      <w:r w:rsidR="00D65FAF"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="00D65FAF"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79)</w:t>
      </w:r>
    </w:p>
    <w:p w14:paraId="4A4332EF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2 Accuracy: 0.90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79)</w:t>
      </w:r>
    </w:p>
    <w:p w14:paraId="0F05C78E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3 Accuracy: 0.90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79)</w:t>
      </w:r>
    </w:p>
    <w:p w14:paraId="6BC5460F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4 Accuracy: 0.92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0A1DA57D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5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2E625F96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6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0EF9D9A8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7 Accuracy: 0.92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40)</w:t>
      </w:r>
    </w:p>
    <w:p w14:paraId="221FC58B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8 Accuracy: 0.92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46)</w:t>
      </w:r>
    </w:p>
    <w:p w14:paraId="37EA3239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9 Accuracy: 0.91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49)</w:t>
      </w:r>
    </w:p>
    <w:p w14:paraId="2E958E8C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0 Accuracy: 0.92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3A8A6288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1 Accuracy: 0.92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69F2D4CB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2 Accuracy: 0.93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0)</w:t>
      </w:r>
    </w:p>
    <w:p w14:paraId="23DA6456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3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0C480300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4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41A7BC9D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5 Accuracy: 0.93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5)</w:t>
      </w:r>
    </w:p>
    <w:p w14:paraId="5AFBB3EB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6 Accuracy: 0.93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5)</w:t>
      </w:r>
    </w:p>
    <w:p w14:paraId="053212E5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7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6)</w:t>
      </w:r>
    </w:p>
    <w:p w14:paraId="6D0B8A78" w14:textId="579FAD71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lastRenderedPageBreak/>
        <w:t xml:space="preserve">C = 1.8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6ECC0F08" w14:textId="20418ADF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9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2569A669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0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6121D166" w14:textId="721DF3C0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1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696B2C4A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2 Accuracy: 0.93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5)</w:t>
      </w:r>
    </w:p>
    <w:p w14:paraId="4F8F04D9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3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3CB9DD3D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4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41692FEC" w14:textId="7030D161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5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7B604480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6 Accuracy: 0.94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7)</w:t>
      </w:r>
    </w:p>
    <w:p w14:paraId="3730E58D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7 Accuracy: 0.94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7)</w:t>
      </w:r>
    </w:p>
    <w:p w14:paraId="69E32039" w14:textId="6A7FD263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8 Accuracy: 0.94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7)</w:t>
      </w:r>
    </w:p>
    <w:p w14:paraId="495807EB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9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51349AB6" w14:textId="2DAA08AE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0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6A2017E0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1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6C40CB75" w14:textId="3183B505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2 Accuracy: 0.94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4)</w:t>
      </w:r>
    </w:p>
    <w:p w14:paraId="0CCA349A" w14:textId="73402BFB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3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4450BD67" w14:textId="61989945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4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687F00DE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5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6B51266D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6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233C2560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7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55729E6D" w14:textId="52357DA3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8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2934B189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3.9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658BAADC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0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3A26AED0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1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60)</w:t>
      </w:r>
    </w:p>
    <w:p w14:paraId="790D22D2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2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07FDDA83" w14:textId="1BF1E2A9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3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30B48FC2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4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19FBD9D9" w14:textId="437AAB66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5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6DE12189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6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70D07E73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7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09900162" w14:textId="7A8B4222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8 Accuracy: 0.930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7491CCF6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4.9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</w:p>
    <w:p w14:paraId="1E5799FA" w14:textId="10A86BB3" w:rsidR="00D65FAF" w:rsidRPr="000903FB" w:rsidRDefault="00D65FAF" w:rsidP="000903FB">
      <w:pPr>
        <w:jc w:val="righ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5.0 Accuracy: 0.9250 (the standard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51)</w:t>
      </w:r>
      <w:r w:rsidR="000903FB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rtl/>
          <w:lang w:bidi="ar-SA"/>
        </w:rPr>
        <w:br/>
      </w:r>
    </w:p>
    <w:p w14:paraId="46A2992E" w14:textId="60C55480" w:rsidR="00D65FAF" w:rsidRDefault="001054ED" w:rsidP="00D65FAF">
      <w:pPr>
        <w:ind w:firstLine="0"/>
        <w:jc w:val="left"/>
        <w:rPr>
          <w:color w:val="auto"/>
          <w:sz w:val="28"/>
        </w:rPr>
      </w:pPr>
      <w:r>
        <w:rPr>
          <w:rFonts w:hint="cs"/>
          <w:color w:val="auto"/>
          <w:sz w:val="28"/>
          <w:rtl/>
        </w:rPr>
        <w:t xml:space="preserve">بهترین مقدار </w:t>
      </w:r>
      <w:r w:rsidR="000903FB">
        <w:rPr>
          <w:color w:val="auto"/>
          <w:sz w:val="28"/>
        </w:rPr>
        <w:t xml:space="preserve"> </w:t>
      </w:r>
      <w:r>
        <w:rPr>
          <w:color w:val="auto"/>
          <w:sz w:val="28"/>
        </w:rPr>
        <w:t>C</w:t>
      </w:r>
      <w:r>
        <w:rPr>
          <w:rFonts w:hint="cs"/>
          <w:color w:val="auto"/>
          <w:sz w:val="28"/>
          <w:rtl/>
        </w:rPr>
        <w:t xml:space="preserve"> </w:t>
      </w:r>
      <w:r w:rsidR="000903FB">
        <w:rPr>
          <w:rFonts w:hint="cs"/>
          <w:color w:val="auto"/>
          <w:sz w:val="28"/>
          <w:rtl/>
        </w:rPr>
        <w:t>(با این داده های درست شده)</w:t>
      </w:r>
      <w:r>
        <w:rPr>
          <w:rFonts w:hint="cs"/>
          <w:color w:val="auto"/>
          <w:sz w:val="28"/>
          <w:rtl/>
        </w:rPr>
        <w:t>:</w:t>
      </w:r>
    </w:p>
    <w:p w14:paraId="3B84AF14" w14:textId="12DB649D" w:rsidR="00D65FAF" w:rsidRPr="00D65FAF" w:rsidRDefault="00D65FAF" w:rsidP="00D65FAF">
      <w:pPr>
        <w:bidi w:val="0"/>
        <w:ind w:firstLine="0"/>
        <w:jc w:val="left"/>
        <w:rPr>
          <w:color w:val="auto"/>
          <w:sz w:val="28"/>
        </w:rPr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best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valume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 of C </w:t>
      </w:r>
      <w:proofErr w:type="gram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=  2.6000000</w:t>
      </w:r>
      <w:proofErr w:type="gramEnd"/>
    </w:p>
    <w:p w14:paraId="58552FA4" w14:textId="59864B8C" w:rsidR="003903BF" w:rsidRDefault="00D65FAF" w:rsidP="00D65FAF">
      <w:pPr>
        <w:bidi w:val="0"/>
        <w:ind w:firstLine="0"/>
        <w:jc w:val="left"/>
        <w:rPr>
          <w:color w:val="auto"/>
          <w:sz w:val="28"/>
          <w:rtl/>
        </w:rPr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highest mean scores </w:t>
      </w:r>
      <w:proofErr w:type="gram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=  0</w:t>
      </w:r>
      <w:proofErr w:type="gram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.9450000000000001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</w:p>
    <w:p w14:paraId="14DF3406" w14:textId="292E7C3C" w:rsidR="001C6C73" w:rsidRDefault="00D65FAF" w:rsidP="00627C01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lastRenderedPageBreak/>
        <w:t xml:space="preserve">نمونه ای از </w:t>
      </w:r>
      <w:r>
        <w:rPr>
          <w:color w:val="auto"/>
          <w:sz w:val="28"/>
        </w:rPr>
        <w:t>train</w:t>
      </w:r>
      <w:r>
        <w:rPr>
          <w:rFonts w:hint="cs"/>
          <w:color w:val="auto"/>
          <w:sz w:val="28"/>
          <w:rtl/>
        </w:rPr>
        <w:t xml:space="preserve"> با </w:t>
      </w:r>
      <w:r>
        <w:rPr>
          <w:color w:val="auto"/>
          <w:sz w:val="28"/>
        </w:rPr>
        <w:t>c =2.6</w:t>
      </w:r>
      <w:r>
        <w:rPr>
          <w:rFonts w:hint="cs"/>
          <w:color w:val="auto"/>
          <w:sz w:val="28"/>
          <w:rtl/>
        </w:rPr>
        <w:t xml:space="preserve"> (</w:t>
      </w:r>
      <w:proofErr w:type="spellStart"/>
      <w:r>
        <w:rPr>
          <w:rFonts w:hint="cs"/>
          <w:color w:val="auto"/>
          <w:sz w:val="28"/>
          <w:rtl/>
        </w:rPr>
        <w:t>طبیعتا</w:t>
      </w:r>
      <w:proofErr w:type="spellEnd"/>
      <w:r>
        <w:rPr>
          <w:rFonts w:hint="cs"/>
          <w:color w:val="auto"/>
          <w:sz w:val="28"/>
          <w:rtl/>
        </w:rPr>
        <w:t xml:space="preserve"> در اینجا نباید جواب </w:t>
      </w:r>
      <w:r w:rsidRPr="00E768BE">
        <w:rPr>
          <w:color w:val="auto"/>
          <w:sz w:val="28"/>
        </w:rPr>
        <w:t>accuracy score</w:t>
      </w:r>
      <w:r>
        <w:rPr>
          <w:rFonts w:hint="cs"/>
          <w:color w:val="auto"/>
          <w:sz w:val="28"/>
          <w:rtl/>
        </w:rPr>
        <w:t xml:space="preserve"> با </w:t>
      </w:r>
      <w:r>
        <w:rPr>
          <w:color w:val="auto"/>
          <w:sz w:val="28"/>
        </w:rPr>
        <w:t>highest mean score</w:t>
      </w:r>
      <w:r>
        <w:rPr>
          <w:rFonts w:hint="cs"/>
          <w:color w:val="auto"/>
          <w:sz w:val="28"/>
          <w:rtl/>
        </w:rPr>
        <w:t xml:space="preserve"> یکی شود چون دومی </w:t>
      </w:r>
      <w:proofErr w:type="spellStart"/>
      <w:r>
        <w:rPr>
          <w:rFonts w:hint="cs"/>
          <w:color w:val="auto"/>
          <w:sz w:val="28"/>
          <w:rtl/>
        </w:rPr>
        <w:t>میانگینی</w:t>
      </w:r>
      <w:proofErr w:type="spellEnd"/>
      <w:r>
        <w:rPr>
          <w:rFonts w:hint="cs"/>
          <w:color w:val="auto"/>
          <w:sz w:val="28"/>
          <w:rtl/>
        </w:rPr>
        <w:t xml:space="preserve"> از تعدادی  </w:t>
      </w:r>
      <w:r w:rsidRPr="00E768BE">
        <w:rPr>
          <w:color w:val="auto"/>
          <w:sz w:val="28"/>
        </w:rPr>
        <w:t>accuracy score</w:t>
      </w:r>
      <w:r>
        <w:rPr>
          <w:rFonts w:hint="cs"/>
          <w:color w:val="auto"/>
          <w:sz w:val="28"/>
          <w:rtl/>
        </w:rPr>
        <w:t xml:space="preserve">  است.)</w:t>
      </w:r>
    </w:p>
    <w:p w14:paraId="1D4CDA1F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2858A87C" w14:textId="06A53166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9  4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]</w:t>
      </w:r>
    </w:p>
    <w:p w14:paraId="6C4472FD" w14:textId="77777777" w:rsidR="00D65FAF" w:rsidRPr="00D65FAF" w:rsidRDefault="00D65FAF" w:rsidP="00D65FAF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2 25]]</w:t>
      </w:r>
    </w:p>
    <w:p w14:paraId="6542D773" w14:textId="5A8B1057" w:rsidR="00D65FAF" w:rsidRDefault="00D65FAF" w:rsidP="00D65FAF">
      <w:pPr>
        <w:ind w:firstLine="0"/>
        <w:jc w:val="left"/>
        <w:rPr>
          <w:color w:val="auto"/>
          <w:sz w:val="28"/>
          <w:rtl/>
        </w:rPr>
      </w:pPr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880</w:t>
      </w:r>
      <w:proofErr w:type="gram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862   </w:t>
      </w:r>
      <w:proofErr w:type="spellStart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D65FAF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926</w:t>
      </w:r>
    </w:p>
    <w:p w14:paraId="32CA0804" w14:textId="3A0168EE" w:rsidR="00D65FAF" w:rsidRDefault="00D65FAF" w:rsidP="00627C01">
      <w:pPr>
        <w:ind w:firstLine="0"/>
        <w:jc w:val="left"/>
        <w:rPr>
          <w:color w:val="auto"/>
          <w:sz w:val="28"/>
          <w:rtl/>
        </w:rPr>
      </w:pPr>
    </w:p>
    <w:p w14:paraId="6BFA3BEB" w14:textId="558AA2F3" w:rsidR="00D65FAF" w:rsidRDefault="00D65FAF" w:rsidP="00627C01">
      <w:pPr>
        <w:ind w:firstLine="0"/>
        <w:jc w:val="left"/>
        <w:rPr>
          <w:color w:val="auto"/>
          <w:sz w:val="28"/>
          <w:rtl/>
        </w:rPr>
      </w:pPr>
      <w:r>
        <w:rPr>
          <w:noProof/>
          <w:sz w:val="28"/>
        </w:rPr>
        <w:drawing>
          <wp:anchor distT="0" distB="0" distL="114300" distR="114300" simplePos="0" relativeHeight="251664384" behindDoc="1" locked="0" layoutInCell="1" allowOverlap="1" wp14:anchorId="381D404C" wp14:editId="76B05EEF">
            <wp:simplePos x="0" y="0"/>
            <wp:positionH relativeFrom="column">
              <wp:posOffset>-708660</wp:posOffset>
            </wp:positionH>
            <wp:positionV relativeFrom="paragraph">
              <wp:posOffset>415925</wp:posOffset>
            </wp:positionV>
            <wp:extent cx="3436620" cy="2486179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486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1F6951" w14:textId="4F0F17CD" w:rsidR="00627C01" w:rsidRDefault="00D65FAF" w:rsidP="00627C01">
      <w:pPr>
        <w:ind w:firstLine="0"/>
        <w:jc w:val="left"/>
        <w:rPr>
          <w:color w:val="auto"/>
          <w:sz w:val="28"/>
          <w:rtl/>
        </w:rPr>
      </w:pPr>
      <w:r>
        <w:rPr>
          <w:noProof/>
          <w:sz w:val="28"/>
        </w:rPr>
        <w:drawing>
          <wp:anchor distT="0" distB="0" distL="114300" distR="114300" simplePos="0" relativeHeight="251665408" behindDoc="1" locked="0" layoutInCell="1" allowOverlap="1" wp14:anchorId="05E39B53" wp14:editId="6D844DC0">
            <wp:simplePos x="0" y="0"/>
            <wp:positionH relativeFrom="column">
              <wp:posOffset>2857500</wp:posOffset>
            </wp:positionH>
            <wp:positionV relativeFrom="paragraph">
              <wp:posOffset>38100</wp:posOffset>
            </wp:positionV>
            <wp:extent cx="3439160" cy="2487930"/>
            <wp:effectExtent l="0" t="0" r="889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160" cy="2487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682161" w14:textId="4C47DDF8" w:rsidR="004032B9" w:rsidRDefault="004032B9" w:rsidP="004032B9">
      <w:pPr>
        <w:ind w:firstLine="0"/>
        <w:jc w:val="left"/>
        <w:rPr>
          <w:color w:val="auto"/>
          <w:sz w:val="28"/>
          <w:rtl/>
        </w:rPr>
      </w:pPr>
    </w:p>
    <w:p w14:paraId="389C90DE" w14:textId="1E934601" w:rsidR="004032B9" w:rsidRDefault="004032B9" w:rsidP="004032B9">
      <w:pPr>
        <w:ind w:firstLine="0"/>
        <w:jc w:val="left"/>
        <w:rPr>
          <w:color w:val="auto"/>
          <w:sz w:val="28"/>
          <w:rtl/>
        </w:rPr>
      </w:pPr>
    </w:p>
    <w:p w14:paraId="48D16E47" w14:textId="25806E8A" w:rsidR="004032B9" w:rsidRDefault="004032B9" w:rsidP="004032B9">
      <w:pPr>
        <w:ind w:firstLine="0"/>
        <w:jc w:val="left"/>
        <w:rPr>
          <w:color w:val="auto"/>
          <w:sz w:val="28"/>
          <w:rtl/>
        </w:rPr>
      </w:pPr>
    </w:p>
    <w:p w14:paraId="4B1D6851" w14:textId="4237D081" w:rsidR="004032B9" w:rsidRDefault="004032B9" w:rsidP="004032B9">
      <w:pPr>
        <w:ind w:firstLine="0"/>
        <w:jc w:val="left"/>
        <w:rPr>
          <w:color w:val="auto"/>
          <w:sz w:val="28"/>
          <w:rtl/>
        </w:rPr>
      </w:pPr>
    </w:p>
    <w:p w14:paraId="7246BFF9" w14:textId="7760DD44" w:rsidR="004032B9" w:rsidRDefault="004032B9" w:rsidP="004032B9">
      <w:pPr>
        <w:ind w:firstLine="0"/>
        <w:jc w:val="left"/>
        <w:rPr>
          <w:color w:val="auto"/>
          <w:sz w:val="28"/>
          <w:rtl/>
        </w:rPr>
      </w:pPr>
    </w:p>
    <w:p w14:paraId="5A1560E1" w14:textId="0132763A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07EE446C" w14:textId="5AC3A34C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1E5C8B91" w14:textId="5F62F983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730B0D80" w14:textId="0A11CB75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67B706F7" w14:textId="73932C29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70121974" w14:textId="01675B06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751BAD99" w14:textId="41DFBE2B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3F8F591A" w14:textId="795A2058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1197D160" w14:textId="0847F7AA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4BF4F98B" w14:textId="10161999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3AE0BCBA" w14:textId="5AB5039C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1A53D9DD" w14:textId="0E030F74" w:rsidR="00D65FAF" w:rsidRDefault="00D65FAF" w:rsidP="00DA1249">
      <w:pPr>
        <w:pStyle w:val="Heading1"/>
      </w:pPr>
      <w:bookmarkStart w:id="4" w:name="_Toc128010452"/>
      <w:r>
        <w:rPr>
          <w:rFonts w:hint="cs"/>
          <w:rtl/>
        </w:rPr>
        <w:lastRenderedPageBreak/>
        <w:t>3-</w:t>
      </w:r>
      <w:bookmarkEnd w:id="4"/>
    </w:p>
    <w:p w14:paraId="2674888B" w14:textId="1ADB227A" w:rsidR="00DA1249" w:rsidRDefault="00DA1249" w:rsidP="00DA1249">
      <w:pPr>
        <w:rPr>
          <w:rtl/>
        </w:rPr>
      </w:pPr>
      <w:r>
        <w:rPr>
          <w:rFonts w:hint="cs"/>
          <w:rtl/>
        </w:rPr>
        <w:t xml:space="preserve">در اینجا ابتدا باید داده سازی کنیم </w:t>
      </w:r>
    </w:p>
    <w:p w14:paraId="63C65F03" w14:textId="6F55312A" w:rsidR="00DA1249" w:rsidRDefault="00DA1249" w:rsidP="00DA1249">
      <w:pPr>
        <w:rPr>
          <w:rtl/>
        </w:rPr>
      </w:pPr>
      <w:r>
        <w:rPr>
          <w:rFonts w:hint="cs"/>
          <w:rtl/>
        </w:rPr>
        <w:t>در این قسمت برای داده سازی اول ، محدوده داده سازی را بیشترین مقدار گفته شده در نظر می گیریم</w:t>
      </w:r>
      <w:r>
        <w:t xml:space="preserve"> </w:t>
      </w:r>
      <w:r>
        <w:rPr>
          <w:rFonts w:hint="cs"/>
          <w:rtl/>
        </w:rPr>
        <w:t xml:space="preserve"> که در اینجا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R2</m:t>
            </m:r>
          </m:e>
        </m:rad>
        <m:r>
          <w:rPr>
            <w:rFonts w:ascii="Cambria Math" w:hAnsi="Cambria Math"/>
          </w:rPr>
          <m:t xml:space="preserve"> </m:t>
        </m:r>
      </m:oMath>
      <w:r>
        <w:rPr>
          <w:rFonts w:eastAsiaTheme="minorEastAsia" w:hint="cs"/>
          <w:rtl/>
        </w:rPr>
        <w:t xml:space="preserve"> می شود بعد با یک </w:t>
      </w:r>
      <w:r>
        <w:rPr>
          <w:rFonts w:eastAsiaTheme="minorEastAsia"/>
        </w:rPr>
        <w:t>while</w:t>
      </w:r>
      <w:r>
        <w:rPr>
          <w:rFonts w:eastAsiaTheme="minorEastAsia" w:hint="cs"/>
          <w:rtl/>
        </w:rPr>
        <w:t xml:space="preserve"> داده سازی می کنیم و تک </w:t>
      </w:r>
      <w:proofErr w:type="spellStart"/>
      <w:r>
        <w:rPr>
          <w:rFonts w:eastAsiaTheme="minorEastAsia" w:hint="cs"/>
          <w:rtl/>
        </w:rPr>
        <w:t>تک</w:t>
      </w:r>
      <w:proofErr w:type="spellEnd"/>
      <w:r>
        <w:rPr>
          <w:rFonts w:eastAsiaTheme="minorEastAsia" w:hint="cs"/>
          <w:rtl/>
        </w:rPr>
        <w:t xml:space="preserve"> داده ها را چک می کنیم که </w:t>
      </w:r>
      <w:proofErr w:type="spellStart"/>
      <w:r>
        <w:rPr>
          <w:rFonts w:eastAsiaTheme="minorEastAsia" w:hint="cs"/>
          <w:rtl/>
        </w:rPr>
        <w:t>ایا</w:t>
      </w:r>
      <w:proofErr w:type="spellEnd"/>
      <w:r>
        <w:rPr>
          <w:rFonts w:eastAsiaTheme="minorEastAsia" w:hint="cs"/>
          <w:rtl/>
        </w:rPr>
        <w:t xml:space="preserve"> در شرط صدق می کند یا نه اگر نکرد که هیچ ، اما اگر داده در شرط درست بود آن را ذخیره می کنیم.</w:t>
      </w:r>
    </w:p>
    <w:p w14:paraId="7D082FDB" w14:textId="4F9D0941" w:rsidR="00DA1249" w:rsidRDefault="00DA1249" w:rsidP="00DA1249">
      <w:pPr>
        <w:jc w:val="right"/>
        <w:rPr>
          <w:rtl/>
        </w:rPr>
      </w:pPr>
      <m:oMathPara>
        <m:oMath>
          <m:r>
            <w:rPr>
              <w:rFonts w:ascii="Cambria Math" w:hAnsi="Cambria Math"/>
            </w:rPr>
            <m:t>R1&lt;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&lt;R2 → 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R1</m:t>
              </m:r>
            </m:e>
          </m:rad>
          <m:r>
            <w:rPr>
              <w:rFonts w:ascii="Cambria Math" w:hAnsi="Cambria Math"/>
            </w:rPr>
            <m:t>&lt;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&lt;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R2</m:t>
              </m:r>
            </m:e>
          </m:rad>
        </m:oMath>
      </m:oMathPara>
    </w:p>
    <w:p w14:paraId="25EAB834" w14:textId="1D3AD9ED" w:rsidR="00DA1249" w:rsidRDefault="00DA1249" w:rsidP="00DA1249">
      <w:pPr>
        <w:rPr>
          <w:rtl/>
        </w:rPr>
      </w:pPr>
      <w:r>
        <w:rPr>
          <w:rFonts w:hint="cs"/>
          <w:rtl/>
        </w:rPr>
        <w:t>برای دسته اول :</w:t>
      </w:r>
    </w:p>
    <w:p w14:paraId="5CAF7EF7" w14:textId="77777777" w:rsidR="00DA1249" w:rsidRPr="00DA1249" w:rsidRDefault="00DA1249" w:rsidP="00DA1249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DA1249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samples </w:t>
      </w:r>
      <w:r w:rsidRPr="00DA1249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DA1249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DA1249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100</w:t>
      </w:r>
    </w:p>
    <w:p w14:paraId="53A6A238" w14:textId="77777777" w:rsidR="00DA1249" w:rsidRPr="00DA1249" w:rsidRDefault="00DA1249" w:rsidP="00DA1249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r w:rsidRPr="00DA1249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wer_bound</w:t>
      </w:r>
      <w:proofErr w:type="spellEnd"/>
      <w:r w:rsidRPr="00DA1249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DA1249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DA1249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DA1249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-2</w:t>
      </w:r>
      <w:r w:rsidRPr="00DA1249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**</w:t>
      </w:r>
      <w:r w:rsidRPr="00DA1249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0.5</w:t>
      </w:r>
    </w:p>
    <w:p w14:paraId="3AAA2C0A" w14:textId="77777777" w:rsidR="00DA1249" w:rsidRPr="00DA1249" w:rsidRDefault="00DA1249" w:rsidP="00DA1249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r w:rsidRPr="00DA1249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upper_bound</w:t>
      </w:r>
      <w:proofErr w:type="spellEnd"/>
      <w:r w:rsidRPr="00DA1249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DA1249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DA1249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DA1249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2</w:t>
      </w:r>
      <w:r w:rsidRPr="00DA1249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**</w:t>
      </w:r>
      <w:r w:rsidRPr="00DA1249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0.5</w:t>
      </w:r>
    </w:p>
    <w:p w14:paraId="33A6CA9E" w14:textId="77777777" w:rsidR="00233300" w:rsidRPr="00233300" w:rsidRDefault="00233300" w:rsidP="0023330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while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count &lt; samples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:</w:t>
      </w:r>
    </w:p>
    <w:p w14:paraId="20B7E352" w14:textId="77777777" w:rsidR="00233300" w:rsidRPr="00233300" w:rsidRDefault="00233300" w:rsidP="0023330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x1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x2 = </w:t>
      </w:r>
      <w:proofErr w:type="spellStart"/>
      <w:proofErr w:type="gramStart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p.random</w:t>
      </w:r>
      <w:proofErr w:type="gramEnd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.uniform</w:t>
      </w:r>
      <w:proofErr w:type="spellEnd"/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wer_bound</w:t>
      </w:r>
      <w:proofErr w:type="spellEnd"/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upper_bound</w:t>
      </w:r>
      <w:proofErr w:type="spellEnd"/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4998850C" w14:textId="77777777" w:rsidR="00233300" w:rsidRPr="00233300" w:rsidRDefault="00233300" w:rsidP="0023330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</w:t>
      </w:r>
      <w:r w:rsidRPr="00233300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if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&lt; x1**</w:t>
      </w:r>
      <w:r w:rsidRPr="00233300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+ x2**</w:t>
      </w:r>
      <w:r w:rsidRPr="00233300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&lt; </w:t>
      </w:r>
      <w:r w:rsidRPr="00233300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:</w:t>
      </w:r>
    </w:p>
    <w:p w14:paraId="7B350967" w14:textId="77777777" w:rsidR="00233300" w:rsidRPr="00233300" w:rsidRDefault="00233300" w:rsidP="0023330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    X1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ount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1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x2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</w:t>
      </w:r>
    </w:p>
    <w:p w14:paraId="75C71064" w14:textId="4E946E7E" w:rsidR="00DA1249" w:rsidRPr="00233300" w:rsidRDefault="00233300" w:rsidP="00233300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rtl/>
          <w:lang w:bidi="ar-SA"/>
        </w:rPr>
      </w:pP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    count += </w:t>
      </w:r>
      <w:r w:rsidRPr="00233300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</w:p>
    <w:p w14:paraId="5E6D7C57" w14:textId="0FD94BB2" w:rsidR="00233300" w:rsidRDefault="00233300" w:rsidP="00DA1249">
      <w:pPr>
        <w:rPr>
          <w:rtl/>
        </w:rPr>
      </w:pPr>
      <w:r>
        <w:rPr>
          <w:rFonts w:hint="cs"/>
          <w:rtl/>
        </w:rPr>
        <w:t>برای دسته دوم :</w:t>
      </w:r>
    </w:p>
    <w:p w14:paraId="75C4615B" w14:textId="77777777" w:rsidR="00233300" w:rsidRPr="00233300" w:rsidRDefault="00233300" w:rsidP="00233300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wer_bound</w:t>
      </w:r>
      <w:proofErr w:type="spellEnd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-5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**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0.5</w:t>
      </w:r>
    </w:p>
    <w:p w14:paraId="09D7E50F" w14:textId="77777777" w:rsidR="00233300" w:rsidRPr="00233300" w:rsidRDefault="00233300" w:rsidP="00233300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upper_bound</w:t>
      </w:r>
      <w:proofErr w:type="spellEnd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5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**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0.5</w:t>
      </w:r>
    </w:p>
    <w:p w14:paraId="28A14330" w14:textId="77777777" w:rsidR="00233300" w:rsidRPr="00233300" w:rsidRDefault="00233300" w:rsidP="00233300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while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count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&lt;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samples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:</w:t>
      </w:r>
    </w:p>
    <w:p w14:paraId="4D9B4D99" w14:textId="77777777" w:rsidR="00233300" w:rsidRPr="00233300" w:rsidRDefault="00233300" w:rsidP="00233300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x1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x2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proofErr w:type="gramStart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p.random</w:t>
      </w:r>
      <w:proofErr w:type="gramEnd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.</w:t>
      </w:r>
      <w:r w:rsidRPr="00233300">
        <w:rPr>
          <w:rFonts w:ascii="Courier New" w:eastAsia="Times New Roman" w:hAnsi="Courier New" w:cs="Courier New"/>
          <w:color w:val="FFEE80"/>
          <w:sz w:val="21"/>
          <w:szCs w:val="21"/>
          <w:lang w:bidi="ar-SA"/>
        </w:rPr>
        <w:t>uniform</w:t>
      </w:r>
      <w:proofErr w:type="spellEnd"/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wer_bound</w:t>
      </w:r>
      <w:proofErr w:type="spellEnd"/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upper_bound</w:t>
      </w:r>
      <w:proofErr w:type="spellEnd"/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2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59FCB328" w14:textId="77777777" w:rsidR="00233300" w:rsidRPr="00233300" w:rsidRDefault="00233300" w:rsidP="00233300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if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4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&lt;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x1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**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2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+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x2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**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2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&lt;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5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:</w:t>
      </w:r>
    </w:p>
    <w:p w14:paraId="4E71F7CC" w14:textId="77777777" w:rsidR="00233300" w:rsidRPr="00233300" w:rsidRDefault="00233300" w:rsidP="00233300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    X2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ount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=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[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1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x2</w:t>
      </w:r>
      <w:r w:rsidRPr="00233300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]</w:t>
      </w:r>
    </w:p>
    <w:p w14:paraId="053C2707" w14:textId="77777777" w:rsidR="00233300" w:rsidRPr="00233300" w:rsidRDefault="00233300" w:rsidP="00233300">
      <w:pPr>
        <w:shd w:val="clear" w:color="auto" w:fill="002240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      count </w:t>
      </w:r>
      <w:r w:rsidRPr="00233300">
        <w:rPr>
          <w:rFonts w:ascii="Courier New" w:eastAsia="Times New Roman" w:hAnsi="Courier New" w:cs="Courier New"/>
          <w:color w:val="FF9D00"/>
          <w:sz w:val="21"/>
          <w:szCs w:val="21"/>
          <w:lang w:bidi="ar-SA"/>
        </w:rPr>
        <w:t>+=</w:t>
      </w:r>
      <w:r w:rsidRPr="00233300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233300">
        <w:rPr>
          <w:rFonts w:ascii="Courier New" w:eastAsia="Times New Roman" w:hAnsi="Courier New" w:cs="Courier New"/>
          <w:color w:val="FF628C"/>
          <w:sz w:val="21"/>
          <w:szCs w:val="21"/>
          <w:lang w:bidi="ar-SA"/>
        </w:rPr>
        <w:t>1</w:t>
      </w:r>
    </w:p>
    <w:p w14:paraId="1E39A849" w14:textId="35AFF4DF" w:rsidR="00233300" w:rsidRDefault="00233300" w:rsidP="00DA1249"/>
    <w:p w14:paraId="3A51E0C2" w14:textId="722852D5" w:rsidR="00233300" w:rsidRDefault="00233300" w:rsidP="00DA1249"/>
    <w:p w14:paraId="0FFEA5D9" w14:textId="372D4209" w:rsidR="00233300" w:rsidRDefault="00233300" w:rsidP="00DA1249"/>
    <w:p w14:paraId="5E4B22B1" w14:textId="037ECED3" w:rsidR="00233300" w:rsidRDefault="00233300" w:rsidP="00DA1249"/>
    <w:p w14:paraId="32D1250F" w14:textId="1C8770F7" w:rsidR="00233300" w:rsidRDefault="00233300" w:rsidP="00DA1249"/>
    <w:p w14:paraId="13057645" w14:textId="5396F3EE" w:rsidR="00233300" w:rsidRDefault="00233300" w:rsidP="00DA1249"/>
    <w:p w14:paraId="6118DA82" w14:textId="1183A065" w:rsidR="00233300" w:rsidRDefault="00233300" w:rsidP="00DA1249"/>
    <w:p w14:paraId="01ACFD24" w14:textId="77777777" w:rsidR="00233300" w:rsidRDefault="00233300" w:rsidP="00DA1249">
      <w:pPr>
        <w:rPr>
          <w:rtl/>
        </w:rPr>
      </w:pPr>
    </w:p>
    <w:p w14:paraId="058C8171" w14:textId="55C0343C" w:rsidR="00233300" w:rsidRDefault="00233300" w:rsidP="00DA1249">
      <w:pPr>
        <w:rPr>
          <w:rtl/>
        </w:rPr>
      </w:pPr>
      <w:r>
        <w:rPr>
          <w:rFonts w:hint="cs"/>
          <w:rtl/>
        </w:rPr>
        <w:lastRenderedPageBreak/>
        <w:t>حال به سراغ کرنل ها می رویم:</w:t>
      </w:r>
    </w:p>
    <w:p w14:paraId="0F7B12EE" w14:textId="77777777" w:rsidR="000C43C4" w:rsidRDefault="000C43C4" w:rsidP="00233300">
      <w:pPr>
        <w:pStyle w:val="ListParagraph"/>
        <w:numPr>
          <w:ilvl w:val="0"/>
          <w:numId w:val="16"/>
        </w:numPr>
        <w:jc w:val="left"/>
      </w:pPr>
    </w:p>
    <w:p w14:paraId="49A0B797" w14:textId="39E13355" w:rsidR="00233300" w:rsidRDefault="000C43C4" w:rsidP="00233300">
      <w:pPr>
        <w:pStyle w:val="ListParagraph"/>
        <w:numPr>
          <w:ilvl w:val="0"/>
          <w:numId w:val="16"/>
        </w:numPr>
        <w:jc w:val="left"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A7E62EA" wp14:editId="1408416E">
            <wp:simplePos x="0" y="0"/>
            <wp:positionH relativeFrom="column">
              <wp:posOffset>1127125</wp:posOffset>
            </wp:positionH>
            <wp:positionV relativeFrom="paragraph">
              <wp:posOffset>683260</wp:posOffset>
            </wp:positionV>
            <wp:extent cx="3290455" cy="952500"/>
            <wp:effectExtent l="0" t="0" r="571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8899" t="41136" r="70291" b="48154"/>
                    <a:stretch/>
                  </pic:blipFill>
                  <pic:spPr bwMode="auto">
                    <a:xfrm>
                      <a:off x="0" y="0"/>
                      <a:ext cx="3290455" cy="952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233300">
        <w:t>RBF</w:t>
      </w:r>
      <w:r w:rsidR="00233300">
        <w:rPr>
          <w:rFonts w:hint="cs"/>
          <w:rtl/>
        </w:rPr>
        <w:t xml:space="preserve"> :</w:t>
      </w:r>
      <w:proofErr w:type="gramEnd"/>
      <w:r w:rsidR="00233300">
        <w:t xml:space="preserve"> </w:t>
      </w:r>
      <w:r w:rsidR="00233300">
        <w:rPr>
          <w:rFonts w:hint="cs"/>
          <w:rtl/>
        </w:rPr>
        <w:t xml:space="preserve"> محبوب ترین کرنل </w:t>
      </w:r>
      <w:r w:rsidR="00233300">
        <w:rPr>
          <w:rFonts w:ascii="Arial" w:hAnsi="Arial" w:cs="Arial" w:hint="cs"/>
          <w:rtl/>
        </w:rPr>
        <w:t>–</w:t>
      </w:r>
      <w:r w:rsidR="00233300">
        <w:rPr>
          <w:rFonts w:hint="cs"/>
          <w:rtl/>
        </w:rPr>
        <w:t xml:space="preserve"> با اکثر </w:t>
      </w:r>
      <w:proofErr w:type="spellStart"/>
      <w:r w:rsidR="00233300">
        <w:rPr>
          <w:rFonts w:hint="cs"/>
          <w:rtl/>
        </w:rPr>
        <w:t>الگوریتم</w:t>
      </w:r>
      <w:proofErr w:type="spellEnd"/>
      <w:r w:rsidR="00233300">
        <w:rPr>
          <w:rFonts w:hint="cs"/>
          <w:rtl/>
        </w:rPr>
        <w:t xml:space="preserve"> های ماشین </w:t>
      </w:r>
      <w:proofErr w:type="spellStart"/>
      <w:r w:rsidR="00233300">
        <w:rPr>
          <w:rFonts w:hint="cs"/>
          <w:rtl/>
        </w:rPr>
        <w:t>لرنینگ</w:t>
      </w:r>
      <w:proofErr w:type="spellEnd"/>
      <w:r w:rsidR="00233300">
        <w:rPr>
          <w:rFonts w:hint="cs"/>
          <w:rtl/>
        </w:rPr>
        <w:t xml:space="preserve"> سازگار </w:t>
      </w:r>
      <w:r w:rsidR="00233300">
        <w:rPr>
          <w:rFonts w:ascii="Arial" w:hAnsi="Arial" w:cs="Arial" w:hint="cs"/>
          <w:rtl/>
        </w:rPr>
        <w:t>–</w:t>
      </w:r>
      <w:r w:rsidR="00233300">
        <w:rPr>
          <w:rFonts w:hint="cs"/>
          <w:rtl/>
        </w:rPr>
        <w:t xml:space="preserve"> هزینه </w:t>
      </w:r>
      <w:proofErr w:type="spellStart"/>
      <w:r w:rsidR="00233300">
        <w:rPr>
          <w:rFonts w:hint="cs"/>
          <w:rtl/>
        </w:rPr>
        <w:t>محاسباتیش</w:t>
      </w:r>
      <w:proofErr w:type="spellEnd"/>
      <w:r w:rsidR="00233300">
        <w:rPr>
          <w:rFonts w:hint="cs"/>
          <w:rtl/>
        </w:rPr>
        <w:t xml:space="preserve"> زیاد است.</w:t>
      </w:r>
      <w:r w:rsidR="00233300">
        <w:rPr>
          <w:rtl/>
        </w:rPr>
        <w:br/>
      </w:r>
      <w:r w:rsidR="00233300">
        <w:rPr>
          <w:rtl/>
        </w:rPr>
        <w:br/>
      </w:r>
      <w:r w:rsidR="00233300">
        <w:rPr>
          <w:rtl/>
        </w:rPr>
        <w:br/>
      </w:r>
      <w:r w:rsidR="00233300">
        <w:rPr>
          <w:rtl/>
        </w:rPr>
        <w:br/>
      </w:r>
      <w:r w:rsidR="00233300">
        <w:rPr>
          <w:rtl/>
        </w:rPr>
        <w:br/>
      </w:r>
    </w:p>
    <w:p w14:paraId="4B70C8D1" w14:textId="50582658" w:rsidR="00233300" w:rsidRPr="003D31D9" w:rsidRDefault="003D31D9" w:rsidP="00233300">
      <w:pPr>
        <w:pStyle w:val="ListParagraph"/>
        <w:numPr>
          <w:ilvl w:val="0"/>
          <w:numId w:val="16"/>
        </w:numPr>
        <w:rPr>
          <w:rFonts w:cstheme="majorBidi"/>
          <w:sz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57C3191F" wp14:editId="547A3A94">
            <wp:simplePos x="0" y="0"/>
            <wp:positionH relativeFrom="column">
              <wp:posOffset>510540</wp:posOffset>
            </wp:positionH>
            <wp:positionV relativeFrom="paragraph">
              <wp:posOffset>441325</wp:posOffset>
            </wp:positionV>
            <wp:extent cx="3078480" cy="388620"/>
            <wp:effectExtent l="0" t="0" r="762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0953" r="44689" b="76633"/>
                    <a:stretch/>
                  </pic:blipFill>
                  <pic:spPr bwMode="auto">
                    <a:xfrm>
                      <a:off x="0" y="0"/>
                      <a:ext cx="3078480" cy="388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>
        <w:t xml:space="preserve">Sigmoid </w:t>
      </w:r>
      <w:r>
        <w:rPr>
          <w:rFonts w:hint="cs"/>
          <w:rtl/>
        </w:rPr>
        <w:t xml:space="preserve"> :</w:t>
      </w:r>
      <w:proofErr w:type="gramEnd"/>
      <w:r>
        <w:rPr>
          <w:rFonts w:hint="cs"/>
          <w:rtl/>
        </w:rPr>
        <w:t xml:space="preserve"> مثل صفر و یک عمل می کند و به عنوان فعال ساز </w:t>
      </w:r>
      <w:r w:rsidRPr="003D31D9">
        <w:rPr>
          <w:sz w:val="28"/>
          <w:rtl/>
        </w:rPr>
        <w:t>در</w:t>
      </w:r>
      <w:r w:rsidRPr="003D31D9">
        <w:rPr>
          <w:rFonts w:cstheme="majorBidi"/>
          <w:sz w:val="28"/>
          <w:rtl/>
        </w:rPr>
        <w:t xml:space="preserve"> </w:t>
      </w:r>
      <w:r w:rsidRPr="003D31D9">
        <w:rPr>
          <w:rFonts w:cstheme="majorBidi"/>
          <w:color w:val="auto"/>
          <w:spacing w:val="2"/>
          <w:sz w:val="28"/>
        </w:rPr>
        <w:t>artificial neuron</w:t>
      </w:r>
      <w:r w:rsidRPr="003D31D9">
        <w:rPr>
          <w:rFonts w:cstheme="majorBidi"/>
          <w:color w:val="FFFFFF"/>
          <w:spacing w:val="2"/>
          <w:sz w:val="28"/>
        </w:rPr>
        <w:t>s</w:t>
      </w:r>
      <w:r>
        <w:rPr>
          <w:rFonts w:cstheme="majorBidi"/>
          <w:color w:val="FFFFFF"/>
          <w:spacing w:val="2"/>
          <w:sz w:val="28"/>
        </w:rPr>
        <w:t xml:space="preserve"> </w:t>
      </w:r>
      <w:r>
        <w:rPr>
          <w:rFonts w:cstheme="majorBidi"/>
          <w:color w:val="FFFFFF"/>
          <w:spacing w:val="2"/>
          <w:sz w:val="28"/>
          <w:rtl/>
        </w:rPr>
        <w:br/>
      </w:r>
      <w:r>
        <w:rPr>
          <w:rFonts w:cstheme="majorBidi" w:hint="cs"/>
          <w:color w:val="auto"/>
          <w:spacing w:val="2"/>
          <w:sz w:val="28"/>
          <w:rtl/>
        </w:rPr>
        <w:t>استفاده می شود.</w:t>
      </w:r>
      <w:r w:rsidRPr="003D31D9">
        <w:rPr>
          <w:noProof/>
        </w:rPr>
        <w:t xml:space="preserve"> </w:t>
      </w:r>
    </w:p>
    <w:p w14:paraId="5B87866F" w14:textId="5DEF8EC7" w:rsidR="003D31D9" w:rsidRDefault="003D31D9" w:rsidP="004032B9">
      <w:pPr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5F824845" wp14:editId="11DA38B1">
            <wp:simplePos x="0" y="0"/>
            <wp:positionH relativeFrom="column">
              <wp:posOffset>1066800</wp:posOffset>
            </wp:positionH>
            <wp:positionV relativeFrom="paragraph">
              <wp:posOffset>379095</wp:posOffset>
            </wp:positionV>
            <wp:extent cx="3200400" cy="267462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1FC1738" w14:textId="40D246B6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2D69F770" w14:textId="554652BC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05E0E857" w14:textId="203E169E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08F66A0B" w14:textId="704ED5C6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1B6C0C76" w14:textId="1B26C457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3946FD4C" w14:textId="73700F38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2D04C38B" w14:textId="2ACE6A10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4BC7B4FD" w14:textId="4A456041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628A7008" w14:textId="41C1F69D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491EAF70" w14:textId="393D43B0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7E5A9545" w14:textId="741D6C34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27CCF5B6" w14:textId="7CFB1377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3844F911" w14:textId="4913E31B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1AFC6C29" w14:textId="158C82C1" w:rsidR="003D31D9" w:rsidRDefault="003D31D9" w:rsidP="004032B9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lastRenderedPageBreak/>
        <w:t xml:space="preserve">حال تست می کنیم در اینجا هم مثل قبل برا مقدار </w:t>
      </w:r>
      <w:r>
        <w:rPr>
          <w:color w:val="auto"/>
          <w:sz w:val="28"/>
        </w:rPr>
        <w:t>C</w:t>
      </w:r>
      <w:r>
        <w:rPr>
          <w:rFonts w:hint="cs"/>
          <w:color w:val="auto"/>
          <w:sz w:val="28"/>
          <w:rtl/>
        </w:rPr>
        <w:t xml:space="preserve"> یک </w:t>
      </w:r>
      <w:proofErr w:type="spellStart"/>
      <w:r>
        <w:rPr>
          <w:rFonts w:hint="cs"/>
          <w:color w:val="auto"/>
          <w:sz w:val="28"/>
          <w:rtl/>
        </w:rPr>
        <w:t>فور</w:t>
      </w:r>
      <w:proofErr w:type="spellEnd"/>
      <w:r>
        <w:rPr>
          <w:rFonts w:hint="cs"/>
          <w:color w:val="auto"/>
          <w:sz w:val="28"/>
          <w:rtl/>
        </w:rPr>
        <w:t xml:space="preserve"> می زنیم:</w:t>
      </w:r>
    </w:p>
    <w:p w14:paraId="726E4852" w14:textId="1DCA0983" w:rsidR="003D31D9" w:rsidRDefault="003D31D9" w:rsidP="003D31D9">
      <w:pPr>
        <w:pStyle w:val="Heading2"/>
        <w:rPr>
          <w:rtl/>
        </w:rPr>
      </w:pPr>
      <w:bookmarkStart w:id="5" w:name="_Toc128010453"/>
      <w:r>
        <w:t>RBF</w:t>
      </w:r>
      <w:bookmarkEnd w:id="5"/>
    </w:p>
    <w:p w14:paraId="34758178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1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1AF4B0B7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2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382C0C79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3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0CE751B1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4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2135B949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5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2511F206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6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3C7E951D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7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5F2B5792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8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1CCB544F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9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3F6E0D20" w14:textId="77777777" w:rsidR="003D31D9" w:rsidRPr="003D31D9" w:rsidRDefault="003D31D9" w:rsidP="003D31D9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0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6ADBAA19" w14:textId="3B6A6A42" w:rsidR="003D31D9" w:rsidRDefault="003D31D9" w:rsidP="003D31D9">
      <w:pPr>
        <w:jc w:val="righ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rtl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1 Accuracy: 1.0000 (the standard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00)</w:t>
      </w:r>
    </w:p>
    <w:p w14:paraId="7C7B30D4" w14:textId="13C6A020" w:rsidR="003D31D9" w:rsidRDefault="003D31D9" w:rsidP="003D31D9">
      <w:pPr>
        <w:jc w:val="right"/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best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valume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 of C </w:t>
      </w:r>
      <w:proofErr w:type="gram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=  0.1</w:t>
      </w:r>
      <w:proofErr w:type="gram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 highest mean scores =  1.0</w:t>
      </w:r>
    </w:p>
    <w:p w14:paraId="2D856BAE" w14:textId="79F4C0AD" w:rsidR="00D65FAF" w:rsidRDefault="003D31D9" w:rsidP="004032B9">
      <w:pPr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پراکندگی داده ها همیشه </w:t>
      </w:r>
      <w:r>
        <w:t xml:space="preserve">accuracy </w:t>
      </w:r>
      <w:r>
        <w:rPr>
          <w:rFonts w:hint="cs"/>
          <w:rtl/>
        </w:rPr>
        <w:t xml:space="preserve"> در این </w:t>
      </w:r>
      <w:r>
        <w:t>for</w:t>
      </w:r>
      <w:r>
        <w:rPr>
          <w:rFonts w:hint="cs"/>
          <w:rtl/>
        </w:rPr>
        <w:t xml:space="preserve"> برابر یک است.</w:t>
      </w:r>
    </w:p>
    <w:p w14:paraId="6476ED15" w14:textId="77777777" w:rsidR="003D31D9" w:rsidRPr="003D31D9" w:rsidRDefault="003D31D9" w:rsidP="003D31D9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417237B7" w14:textId="77777777" w:rsidR="003D31D9" w:rsidRPr="003D31D9" w:rsidRDefault="003D31D9" w:rsidP="003D31D9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23  0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]</w:t>
      </w:r>
    </w:p>
    <w:p w14:paraId="55D02F56" w14:textId="77777777" w:rsidR="003D31D9" w:rsidRPr="003D31D9" w:rsidRDefault="003D31D9" w:rsidP="003D31D9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0 27]]</w:t>
      </w:r>
    </w:p>
    <w:p w14:paraId="3D90991F" w14:textId="5D2A1DCD" w:rsidR="003D31D9" w:rsidRDefault="003D31D9" w:rsidP="003D31D9">
      <w:pPr>
        <w:ind w:firstLine="0"/>
        <w:jc w:val="left"/>
        <w:rPr>
          <w:color w:val="auto"/>
          <w:sz w:val="28"/>
          <w:rtl/>
        </w:rPr>
      </w:pPr>
      <w:r>
        <w:rPr>
          <w:noProof/>
          <w:sz w:val="28"/>
        </w:rPr>
        <w:drawing>
          <wp:anchor distT="0" distB="0" distL="114300" distR="114300" simplePos="0" relativeHeight="251671552" behindDoc="1" locked="0" layoutInCell="1" allowOverlap="1" wp14:anchorId="2493443F" wp14:editId="041E3EA4">
            <wp:simplePos x="0" y="0"/>
            <wp:positionH relativeFrom="column">
              <wp:posOffset>-640080</wp:posOffset>
            </wp:positionH>
            <wp:positionV relativeFrom="paragraph">
              <wp:posOffset>334644</wp:posOffset>
            </wp:positionV>
            <wp:extent cx="3497580" cy="2530281"/>
            <wp:effectExtent l="0" t="0" r="762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725" cy="253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72576" behindDoc="1" locked="0" layoutInCell="1" allowOverlap="1" wp14:anchorId="28C263BA" wp14:editId="1BF8379A">
            <wp:simplePos x="0" y="0"/>
            <wp:positionH relativeFrom="column">
              <wp:posOffset>2857500</wp:posOffset>
            </wp:positionH>
            <wp:positionV relativeFrom="paragraph">
              <wp:posOffset>372745</wp:posOffset>
            </wp:positionV>
            <wp:extent cx="3390900" cy="245286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3139" cy="2454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3D31D9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</w:t>
      </w:r>
    </w:p>
    <w:p w14:paraId="4EBCC773" w14:textId="33C62F9E" w:rsidR="00D65FAF" w:rsidRDefault="00D65FAF" w:rsidP="004032B9">
      <w:pPr>
        <w:ind w:firstLine="0"/>
        <w:jc w:val="left"/>
        <w:rPr>
          <w:color w:val="auto"/>
          <w:sz w:val="28"/>
          <w:rtl/>
        </w:rPr>
      </w:pPr>
    </w:p>
    <w:p w14:paraId="551D9AB0" w14:textId="4C75B195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5A2A86CE" w14:textId="2C827955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24758C52" w14:textId="4C94E27B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06C16779" w14:textId="44AB37D1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778922DE" w14:textId="630B8599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4C112E99" w14:textId="4A3592A0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0446E550" w14:textId="2ED7D1BB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2895B818" w14:textId="12C43D4C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0D705884" w14:textId="2A007381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6E5BF480" w14:textId="58BFCE21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1CE9F318" w14:textId="561F9837" w:rsidR="003D31D9" w:rsidRDefault="003D31D9" w:rsidP="004032B9">
      <w:pPr>
        <w:ind w:firstLine="0"/>
        <w:jc w:val="left"/>
        <w:rPr>
          <w:color w:val="auto"/>
          <w:sz w:val="28"/>
          <w:rtl/>
        </w:rPr>
      </w:pPr>
    </w:p>
    <w:p w14:paraId="151F4E2D" w14:textId="3F0B3627" w:rsidR="003D31D9" w:rsidRDefault="003D31D9" w:rsidP="003D31D9">
      <w:pPr>
        <w:pStyle w:val="Heading2"/>
        <w:rPr>
          <w:rtl/>
        </w:rPr>
      </w:pPr>
      <w:bookmarkStart w:id="6" w:name="_Toc128010454"/>
      <w:r>
        <w:lastRenderedPageBreak/>
        <w:t>Sigmoid</w:t>
      </w:r>
      <w:bookmarkEnd w:id="6"/>
      <w:r>
        <w:t xml:space="preserve"> </w:t>
      </w:r>
      <w:r>
        <w:rPr>
          <w:rFonts w:hint="cs"/>
          <w:rtl/>
        </w:rPr>
        <w:t xml:space="preserve"> </w:t>
      </w:r>
    </w:p>
    <w:p w14:paraId="0B9BC1FB" w14:textId="586EF87D" w:rsidR="003D31D9" w:rsidRDefault="00194B17" w:rsidP="003D31D9">
      <w:pPr>
        <w:rPr>
          <w:rtl/>
        </w:rPr>
      </w:pPr>
      <w:r>
        <w:rPr>
          <w:rFonts w:hint="cs"/>
          <w:rtl/>
        </w:rPr>
        <w:t xml:space="preserve">با توجه به نتایج به درد این </w:t>
      </w:r>
      <w:proofErr w:type="spellStart"/>
      <w:r>
        <w:rPr>
          <w:rFonts w:hint="cs"/>
          <w:rtl/>
        </w:rPr>
        <w:t>مادل</w:t>
      </w:r>
      <w:proofErr w:type="spellEnd"/>
      <w:r>
        <w:rPr>
          <w:rFonts w:hint="cs"/>
          <w:rtl/>
        </w:rPr>
        <w:t xml:space="preserve"> کردن این داده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خورد و خطای زیادی دارد.</w:t>
      </w:r>
    </w:p>
    <w:p w14:paraId="387092B5" w14:textId="502BB384" w:rsidR="00194B17" w:rsidRPr="00194B17" w:rsidRDefault="00194B17" w:rsidP="00194B1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1 Accuracy: 0.4100 (the standard 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99)</w:t>
      </w:r>
    </w:p>
    <w:p w14:paraId="51B8FE33" w14:textId="77777777" w:rsidR="00194B17" w:rsidRPr="00194B17" w:rsidRDefault="00194B17" w:rsidP="00194B1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2 Accuracy: 0.4300 (the standard 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147)</w:t>
      </w:r>
    </w:p>
    <w:p w14:paraId="40FCB934" w14:textId="77777777" w:rsidR="00194B17" w:rsidRPr="00194B17" w:rsidRDefault="00194B17" w:rsidP="00194B1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3 Accuracy: 0.4350 (the standard 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155)</w:t>
      </w:r>
    </w:p>
    <w:p w14:paraId="3A59CF17" w14:textId="77777777" w:rsidR="00194B17" w:rsidRPr="00194B17" w:rsidRDefault="00194B17" w:rsidP="00194B1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4 Accuracy: 0.4650 (the standard 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110)</w:t>
      </w:r>
    </w:p>
    <w:p w14:paraId="226A7EF9" w14:textId="77777777" w:rsidR="00194B17" w:rsidRPr="00194B17" w:rsidRDefault="00194B17" w:rsidP="00194B1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5 Accuracy: 0.4600 (the standard 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94)</w:t>
      </w:r>
    </w:p>
    <w:p w14:paraId="343FC96C" w14:textId="4238FE2C" w:rsidR="00194B17" w:rsidRDefault="00194B17" w:rsidP="00194B17">
      <w:pPr>
        <w:jc w:val="righ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rtl/>
          <w:lang w:bidi="ar-SA"/>
        </w:rPr>
      </w:pP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6 Accuracy: 0.5150 (the standard 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deviation :</w:t>
      </w:r>
      <w:proofErr w:type="gram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0.071)</w:t>
      </w:r>
    </w:p>
    <w:p w14:paraId="4A306810" w14:textId="173705AA" w:rsidR="00194B17" w:rsidRDefault="00194B17" w:rsidP="00194B17">
      <w:pPr>
        <w:ind w:firstLine="0"/>
        <w:jc w:val="right"/>
        <w:rPr>
          <w:color w:val="auto"/>
          <w:sz w:val="28"/>
          <w:rtl/>
        </w:rPr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best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valume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 of C </w:t>
      </w:r>
      <w:proofErr w:type="gram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=  0.7999999999999999</w:t>
      </w:r>
      <w:proofErr w:type="gram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 highest mean scores =  0.5650000000000001</w:t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</w:p>
    <w:p w14:paraId="48465E2B" w14:textId="35184B11" w:rsidR="00194B17" w:rsidRDefault="00194B17" w:rsidP="00194B17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t xml:space="preserve">برای بهترین مقدار یافت شده </w:t>
      </w:r>
      <w:r>
        <w:rPr>
          <w:color w:val="auto"/>
          <w:sz w:val="28"/>
        </w:rPr>
        <w:t>C</w:t>
      </w:r>
      <w:r>
        <w:rPr>
          <w:rFonts w:hint="cs"/>
          <w:color w:val="auto"/>
          <w:sz w:val="28"/>
          <w:rtl/>
        </w:rPr>
        <w:t xml:space="preserve"> :</w:t>
      </w:r>
    </w:p>
    <w:p w14:paraId="4833216B" w14:textId="692D9054" w:rsidR="00194B17" w:rsidRPr="00194B17" w:rsidRDefault="00194B17" w:rsidP="00194B17">
      <w:pPr>
        <w:jc w:val="righ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  <w:rtl/>
        </w:rPr>
        <w:br/>
      </w: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6C95E0D5" w14:textId="77777777" w:rsidR="00194B17" w:rsidRPr="00194B17" w:rsidRDefault="00194B17" w:rsidP="00194B1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15  8</w:t>
      </w:r>
      <w:proofErr w:type="gram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]</w:t>
      </w:r>
    </w:p>
    <w:p w14:paraId="4CDF38D9" w14:textId="797A7925" w:rsidR="00194B17" w:rsidRPr="00194B17" w:rsidRDefault="00194B17" w:rsidP="00194B17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13 14]]</w:t>
      </w:r>
    </w:p>
    <w:p w14:paraId="7E61805E" w14:textId="2C294E49" w:rsidR="00194B17" w:rsidRDefault="00194B17" w:rsidP="00194B17">
      <w:pP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7B4650A7" wp14:editId="1E7E74E4">
            <wp:simplePos x="0" y="0"/>
            <wp:positionH relativeFrom="column">
              <wp:posOffset>3002280</wp:posOffset>
            </wp:positionH>
            <wp:positionV relativeFrom="paragraph">
              <wp:posOffset>606425</wp:posOffset>
            </wp:positionV>
            <wp:extent cx="3317909" cy="24003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909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73600" behindDoc="0" locked="0" layoutInCell="1" allowOverlap="1" wp14:anchorId="40C54D9A" wp14:editId="01C93734">
            <wp:simplePos x="0" y="0"/>
            <wp:positionH relativeFrom="column">
              <wp:posOffset>-624840</wp:posOffset>
            </wp:positionH>
            <wp:positionV relativeFrom="paragraph">
              <wp:posOffset>423545</wp:posOffset>
            </wp:positionV>
            <wp:extent cx="3696970" cy="2674620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97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0.580</w:t>
      </w:r>
      <w:proofErr w:type="gram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0.636   </w:t>
      </w:r>
      <w:proofErr w:type="spellStart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194B17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0.519</w:t>
      </w:r>
    </w:p>
    <w:p w14:paraId="2BCB1640" w14:textId="49363B7C" w:rsidR="00194B17" w:rsidRDefault="00194B17" w:rsidP="00194B17">
      <w:pPr>
        <w:ind w:firstLine="0"/>
        <w:jc w:val="left"/>
        <w:rPr>
          <w:color w:val="auto"/>
          <w:sz w:val="28"/>
          <w:rtl/>
        </w:rPr>
      </w:pPr>
    </w:p>
    <w:p w14:paraId="292159F6" w14:textId="77777777" w:rsidR="00194B17" w:rsidRDefault="00194B17" w:rsidP="00194B17">
      <w:pPr>
        <w:ind w:firstLine="0"/>
        <w:jc w:val="left"/>
        <w:rPr>
          <w:color w:val="auto"/>
          <w:sz w:val="28"/>
          <w:rtl/>
        </w:rPr>
      </w:pPr>
    </w:p>
    <w:p w14:paraId="7F84FB7E" w14:textId="77777777" w:rsidR="00194B17" w:rsidRDefault="00194B17" w:rsidP="00194B17">
      <w:pPr>
        <w:ind w:firstLine="0"/>
        <w:jc w:val="left"/>
        <w:rPr>
          <w:color w:val="auto"/>
          <w:sz w:val="28"/>
          <w:rtl/>
        </w:rPr>
      </w:pPr>
    </w:p>
    <w:p w14:paraId="2027A3FE" w14:textId="74570214" w:rsidR="00194B17" w:rsidRDefault="00194B17" w:rsidP="00194B17">
      <w:pPr>
        <w:rPr>
          <w:rtl/>
        </w:rPr>
      </w:pPr>
    </w:p>
    <w:p w14:paraId="48F79C65" w14:textId="5E37B484" w:rsidR="00194B17" w:rsidRDefault="00194B17" w:rsidP="00194B17">
      <w:pPr>
        <w:rPr>
          <w:rtl/>
        </w:rPr>
      </w:pPr>
    </w:p>
    <w:p w14:paraId="00B7E6B4" w14:textId="17C72434" w:rsidR="00194B17" w:rsidRDefault="00194B17" w:rsidP="00194B17">
      <w:pPr>
        <w:pStyle w:val="Heading2"/>
      </w:pPr>
      <w:bookmarkStart w:id="7" w:name="_Toc128010455"/>
      <w:r>
        <w:lastRenderedPageBreak/>
        <w:t>Poly</w:t>
      </w:r>
      <w:bookmarkEnd w:id="7"/>
    </w:p>
    <w:p w14:paraId="4DC49A75" w14:textId="4BF082E6" w:rsidR="00194B17" w:rsidRDefault="00E842F2" w:rsidP="00194B17">
      <w:pPr>
        <w:rPr>
          <w:rtl/>
        </w:rPr>
      </w:pPr>
      <w:r>
        <w:rPr>
          <w:rFonts w:hint="cs"/>
          <w:rtl/>
        </w:rPr>
        <w:t xml:space="preserve">در اینجا </w:t>
      </w:r>
      <w:r>
        <w:t>C</w:t>
      </w:r>
      <w:r>
        <w:rPr>
          <w:rFonts w:hint="cs"/>
          <w:rtl/>
        </w:rPr>
        <w:t xml:space="preserve"> را بین 0.1</w:t>
      </w:r>
      <w:r>
        <w:t xml:space="preserve"> </w:t>
      </w:r>
      <w:r>
        <w:rPr>
          <w:rFonts w:hint="cs"/>
          <w:rtl/>
        </w:rPr>
        <w:t>تا 10</w:t>
      </w:r>
      <w:r>
        <w:t xml:space="preserve"> </w:t>
      </w:r>
      <w:r>
        <w:rPr>
          <w:rFonts w:hint="cs"/>
          <w:rtl/>
        </w:rPr>
        <w:t xml:space="preserve"> و همزمان درجه </w:t>
      </w:r>
      <w:r>
        <w:t>poly</w:t>
      </w:r>
      <w:r>
        <w:rPr>
          <w:rFonts w:hint="cs"/>
          <w:rtl/>
        </w:rPr>
        <w:t xml:space="preserve"> را بین 2</w:t>
      </w:r>
      <w:r>
        <w:t xml:space="preserve"> </w:t>
      </w:r>
      <w:r>
        <w:rPr>
          <w:rFonts w:hint="cs"/>
          <w:rtl/>
        </w:rPr>
        <w:t xml:space="preserve"> تا 5 </w:t>
      </w:r>
      <w:r>
        <w:t xml:space="preserve"> </w:t>
      </w:r>
      <w:r>
        <w:rPr>
          <w:rFonts w:hint="cs"/>
          <w:rtl/>
        </w:rPr>
        <w:t>چک می کنیم . بهترین رو انتخاب می کنیم.</w:t>
      </w:r>
    </w:p>
    <w:p w14:paraId="64DA8D1D" w14:textId="73BDBCF6" w:rsidR="00E842F2" w:rsidRDefault="00E842F2" w:rsidP="00E842F2">
      <w:pPr>
        <w:ind w:firstLine="0"/>
        <w:jc w:val="left"/>
        <w:rPr>
          <w:rtl/>
        </w:rPr>
      </w:pPr>
      <w:r>
        <w:rPr>
          <w:rFonts w:hint="cs"/>
          <w:rtl/>
        </w:rPr>
        <w:t>درجه دو :</w:t>
      </w:r>
    </w:p>
    <w:p w14:paraId="36ED42B6" w14:textId="77777777" w:rsidR="00E842F2" w:rsidRPr="00E842F2" w:rsidRDefault="00E842F2" w:rsidP="00E842F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2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2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47250D98" w14:textId="77777777" w:rsidR="00E842F2" w:rsidRPr="00E842F2" w:rsidRDefault="00E842F2" w:rsidP="00E842F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3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2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73875303" w14:textId="77777777" w:rsidR="00E842F2" w:rsidRPr="00E842F2" w:rsidRDefault="00E842F2" w:rsidP="00E842F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4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2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29888F48" w14:textId="77777777" w:rsidR="00E842F2" w:rsidRPr="00E842F2" w:rsidRDefault="00E842F2" w:rsidP="00E842F2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5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2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4B00ABF1" w14:textId="3A2E2792" w:rsidR="00194B17" w:rsidRPr="00E842F2" w:rsidRDefault="00E842F2" w:rsidP="00E842F2">
      <w:pPr>
        <w:ind w:firstLine="0"/>
        <w:jc w:val="righ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rtl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6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2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39084872" w14:textId="4DC37398" w:rsidR="00194B17" w:rsidRDefault="00E842F2" w:rsidP="00194B17">
      <w:pPr>
        <w:rPr>
          <w:rtl/>
        </w:rPr>
      </w:pPr>
      <w:r>
        <w:rPr>
          <w:rFonts w:hint="cs"/>
          <w:rtl/>
        </w:rPr>
        <w:t>درجه سه:</w:t>
      </w:r>
    </w:p>
    <w:p w14:paraId="29989F82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5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3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050 (the standard deviation : 0.115)</w:t>
      </w:r>
    </w:p>
    <w:p w14:paraId="5F2BFF7D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6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3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050 (the standard deviation : 0.115)</w:t>
      </w:r>
    </w:p>
    <w:p w14:paraId="35F54044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7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3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050 (the standard deviation : 0.115)</w:t>
      </w:r>
    </w:p>
    <w:p w14:paraId="1CAF5316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8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3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050 (the standard deviation : 0.115)</w:t>
      </w:r>
    </w:p>
    <w:p w14:paraId="0D13396E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9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3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100 (the standard deviation : 0.114)</w:t>
      </w:r>
    </w:p>
    <w:p w14:paraId="358EDA8C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0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3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100 (the standard deviation : 0.114)</w:t>
      </w:r>
    </w:p>
    <w:p w14:paraId="5E36716C" w14:textId="4462FF6E" w:rsidR="00E842F2" w:rsidRDefault="00E842F2" w:rsidP="00E842F2">
      <w:pPr>
        <w:rPr>
          <w:rtl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2.1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3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100 (the standard deviation : 0.114)</w:t>
      </w:r>
    </w:p>
    <w:p w14:paraId="01F97739" w14:textId="1E4ED929" w:rsidR="00194B17" w:rsidRDefault="00E842F2" w:rsidP="00194B17">
      <w:pPr>
        <w:rPr>
          <w:rtl/>
        </w:rPr>
      </w:pPr>
      <w:r>
        <w:rPr>
          <w:rFonts w:hint="cs"/>
          <w:rtl/>
        </w:rPr>
        <w:t>درجه چهار :</w:t>
      </w:r>
    </w:p>
    <w:p w14:paraId="2AF967C5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6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4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3D0EAC49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7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4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76F43D70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8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4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12E5F87D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9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4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1B7A7E32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0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4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51EDB96F" w14:textId="45481323" w:rsidR="00E842F2" w:rsidRDefault="00E842F2" w:rsidP="00E842F2">
      <w:pPr>
        <w:rPr>
          <w:rtl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1.1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4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1.0000 (the standard deviation : 0.000)</w:t>
      </w:r>
    </w:p>
    <w:p w14:paraId="319A67DD" w14:textId="708FB370" w:rsidR="00E842F2" w:rsidRDefault="00E842F2" w:rsidP="00194B17">
      <w:pPr>
        <w:rPr>
          <w:rtl/>
        </w:rPr>
      </w:pPr>
      <w:r>
        <w:rPr>
          <w:rFonts w:hint="cs"/>
          <w:rtl/>
        </w:rPr>
        <w:t>درجه پنج:</w:t>
      </w:r>
    </w:p>
    <w:p w14:paraId="1CD6C7B0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1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5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6350 (the standard deviation : 0.180)</w:t>
      </w:r>
    </w:p>
    <w:p w14:paraId="76B761EF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2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5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050 (the standard deviation : 0.096)</w:t>
      </w:r>
    </w:p>
    <w:p w14:paraId="7434F419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3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5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7100 (the standard deviation : 0.102)</w:t>
      </w:r>
    </w:p>
    <w:p w14:paraId="2E85610A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4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5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6900 (the standard deviation : 0.116)</w:t>
      </w:r>
    </w:p>
    <w:p w14:paraId="4DE87D25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5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5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6900 (the standard deviation : 0.116)</w:t>
      </w:r>
    </w:p>
    <w:p w14:paraId="6B15DD57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6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5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6850 (the standard deviation : 0.125)</w:t>
      </w:r>
    </w:p>
    <w:p w14:paraId="40D937D5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7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5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6850 (the standard deviation : 0.125)</w:t>
      </w:r>
    </w:p>
    <w:p w14:paraId="1A2C2399" w14:textId="683FCF80" w:rsidR="00194B17" w:rsidRDefault="00E842F2" w:rsidP="00E842F2">
      <w:pPr>
        <w:rPr>
          <w:rtl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 = 0.8   D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5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Accuracy: 0.6850 (the standard deviation : 0.125)</w:t>
      </w:r>
    </w:p>
    <w:p w14:paraId="5F13C6AD" w14:textId="469AE51B" w:rsidR="00194B17" w:rsidRDefault="00E842F2" w:rsidP="00E842F2">
      <w:pPr>
        <w:ind w:firstLine="0"/>
        <w:rPr>
          <w:rtl/>
        </w:rPr>
      </w:pPr>
      <w:r>
        <w:rPr>
          <w:rFonts w:hint="cs"/>
          <w:rtl/>
        </w:rPr>
        <w:t xml:space="preserve">با توجه به نتایج برای درجه دو  و چهار </w:t>
      </w:r>
      <w:r>
        <w:t>accuracy</w:t>
      </w:r>
      <w:r>
        <w:rPr>
          <w:rFonts w:hint="cs"/>
          <w:rtl/>
        </w:rPr>
        <w:t xml:space="preserve"> برابر یک می شود و چون </w:t>
      </w:r>
      <w:proofErr w:type="spellStart"/>
      <w:r>
        <w:rPr>
          <w:rFonts w:hint="cs"/>
          <w:rtl/>
        </w:rPr>
        <w:t>نمی</w:t>
      </w:r>
      <w:proofErr w:type="spellEnd"/>
      <w:r>
        <w:rPr>
          <w:rFonts w:hint="cs"/>
          <w:rtl/>
        </w:rPr>
        <w:t xml:space="preserve"> خواهیم محاسبات سنگین شود از درجه دو استفاده می کنیم:</w:t>
      </w:r>
    </w:p>
    <w:p w14:paraId="3F54202A" w14:textId="27E65C76" w:rsidR="00E842F2" w:rsidRDefault="00E842F2" w:rsidP="00E842F2">
      <w:pPr>
        <w:ind w:firstLine="0"/>
        <w:rPr>
          <w:rtl/>
        </w:rPr>
      </w:pPr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best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valume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 of C </w:t>
      </w:r>
      <w:proofErr w:type="gram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=  0.1</w:t>
      </w:r>
      <w:proofErr w:type="gram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 best </w:t>
      </w:r>
      <w:proofErr w:type="spellStart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>valume</w:t>
      </w:r>
      <w:proofErr w:type="spellEnd"/>
      <w:r>
        <w:rPr>
          <w:rFonts w:ascii="Courier New" w:hAnsi="Courier New" w:cs="Courier New"/>
          <w:color w:val="FFFFFF"/>
          <w:sz w:val="21"/>
          <w:szCs w:val="21"/>
          <w:shd w:val="clear" w:color="auto" w:fill="002749"/>
        </w:rPr>
        <w:t xml:space="preserve"> of D =  2 highest mean scores =  1.0</w:t>
      </w:r>
    </w:p>
    <w:p w14:paraId="384C1C73" w14:textId="5AEC2EBC" w:rsidR="00194B17" w:rsidRDefault="00194B17" w:rsidP="00194B17">
      <w:pPr>
        <w:rPr>
          <w:rtl/>
        </w:rPr>
      </w:pPr>
    </w:p>
    <w:p w14:paraId="31C9BCA9" w14:textId="23577B7C" w:rsidR="00194B17" w:rsidRDefault="00194B17" w:rsidP="00194B17">
      <w:pPr>
        <w:rPr>
          <w:rtl/>
        </w:rPr>
      </w:pPr>
    </w:p>
    <w:p w14:paraId="6E290096" w14:textId="47CFD6B2" w:rsidR="00194B17" w:rsidRDefault="00E842F2" w:rsidP="00194B17">
      <w:pPr>
        <w:rPr>
          <w:rtl/>
        </w:rPr>
      </w:pPr>
      <w:r>
        <w:rPr>
          <w:rFonts w:hint="cs"/>
          <w:rtl/>
        </w:rPr>
        <w:lastRenderedPageBreak/>
        <w:t>داریم:</w:t>
      </w:r>
    </w:p>
    <w:p w14:paraId="68A34094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confusion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matrix :</w:t>
      </w:r>
      <w:proofErr w:type="gramEnd"/>
    </w:p>
    <w:p w14:paraId="59F16EA4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[[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23  0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]</w:t>
      </w:r>
    </w:p>
    <w:p w14:paraId="1E2E739B" w14:textId="77777777" w:rsidR="00E842F2" w:rsidRPr="00E842F2" w:rsidRDefault="00E842F2" w:rsidP="00E842F2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[ 0 27]]</w:t>
      </w:r>
    </w:p>
    <w:p w14:paraId="0B6C578A" w14:textId="5DA9F3E2" w:rsidR="00E842F2" w:rsidRDefault="00E842F2" w:rsidP="00E842F2">
      <w:pPr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rtl/>
          <w:lang w:bidi="ar-SA"/>
        </w:rPr>
      </w:pPr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spell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accuracy_score</w:t>
      </w:r>
      <w:proofErr w:type="spell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</w:t>
      </w:r>
      <w:proofErr w:type="gram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=  1.000</w:t>
      </w:r>
      <w:proofErr w:type="gram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   </w:t>
      </w:r>
      <w:proofErr w:type="spell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precision_score</w:t>
      </w:r>
      <w:proofErr w:type="spell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1.000   </w:t>
      </w:r>
      <w:proofErr w:type="spellStart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>recall_score</w:t>
      </w:r>
      <w:proofErr w:type="spellEnd"/>
      <w:r w:rsidRPr="00E842F2">
        <w:rPr>
          <w:rFonts w:ascii="Courier New" w:eastAsia="Times New Roman" w:hAnsi="Courier New" w:cs="Courier New"/>
          <w:color w:val="FFFFFF"/>
          <w:sz w:val="21"/>
          <w:szCs w:val="21"/>
          <w:shd w:val="clear" w:color="auto" w:fill="002749"/>
          <w:lang w:bidi="ar-SA"/>
        </w:rPr>
        <w:t xml:space="preserve"> =   1.000</w:t>
      </w:r>
    </w:p>
    <w:p w14:paraId="7B671165" w14:textId="5BFE0DDA" w:rsidR="00E842F2" w:rsidRDefault="00E842F2" w:rsidP="00E842F2">
      <w:pPr>
        <w:rPr>
          <w:rtl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7ED53FF1" wp14:editId="3B269462">
            <wp:simplePos x="0" y="0"/>
            <wp:positionH relativeFrom="column">
              <wp:posOffset>2641600</wp:posOffset>
            </wp:positionH>
            <wp:positionV relativeFrom="paragraph">
              <wp:posOffset>18415</wp:posOffset>
            </wp:positionV>
            <wp:extent cx="3454839" cy="249936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839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1" locked="0" layoutInCell="1" allowOverlap="1" wp14:anchorId="6C5452A6" wp14:editId="5B7D6152">
            <wp:simplePos x="0" y="0"/>
            <wp:positionH relativeFrom="column">
              <wp:posOffset>-632460</wp:posOffset>
            </wp:positionH>
            <wp:positionV relativeFrom="paragraph">
              <wp:posOffset>26035</wp:posOffset>
            </wp:positionV>
            <wp:extent cx="3275777" cy="2369820"/>
            <wp:effectExtent l="0" t="0" r="127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777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FEDFED" w14:textId="69CD7990" w:rsidR="00194B17" w:rsidRDefault="00194B17" w:rsidP="00194B17">
      <w:pPr>
        <w:rPr>
          <w:rtl/>
        </w:rPr>
      </w:pPr>
    </w:p>
    <w:p w14:paraId="5F6982C9" w14:textId="12505B9F" w:rsidR="00194B17" w:rsidRDefault="00194B17" w:rsidP="00194B17">
      <w:pPr>
        <w:rPr>
          <w:rtl/>
        </w:rPr>
      </w:pPr>
    </w:p>
    <w:p w14:paraId="278A922C" w14:textId="0A16747C" w:rsidR="00194B17" w:rsidRDefault="00194B17" w:rsidP="00194B17">
      <w:pPr>
        <w:rPr>
          <w:rtl/>
        </w:rPr>
      </w:pPr>
    </w:p>
    <w:p w14:paraId="1A7F6C00" w14:textId="255F0342" w:rsidR="00194B17" w:rsidRDefault="00194B17" w:rsidP="00194B17">
      <w:pPr>
        <w:rPr>
          <w:rtl/>
        </w:rPr>
      </w:pPr>
    </w:p>
    <w:p w14:paraId="490CCADA" w14:textId="0ACED8CD" w:rsidR="00194B17" w:rsidRDefault="00194B17" w:rsidP="00194B17">
      <w:pPr>
        <w:rPr>
          <w:rtl/>
        </w:rPr>
      </w:pPr>
    </w:p>
    <w:p w14:paraId="3C5FEE84" w14:textId="474E00B7" w:rsidR="00194B17" w:rsidRDefault="00194B17" w:rsidP="00194B17">
      <w:pPr>
        <w:rPr>
          <w:rtl/>
        </w:rPr>
      </w:pPr>
    </w:p>
    <w:p w14:paraId="167E4041" w14:textId="0473B3F1" w:rsidR="00194B17" w:rsidRDefault="00194B17" w:rsidP="00194B17">
      <w:pPr>
        <w:rPr>
          <w:rtl/>
        </w:rPr>
      </w:pPr>
    </w:p>
    <w:p w14:paraId="65CACC1C" w14:textId="30054AC7" w:rsidR="00194B17" w:rsidRDefault="00194B17" w:rsidP="00194B17">
      <w:pPr>
        <w:rPr>
          <w:rtl/>
        </w:rPr>
      </w:pPr>
    </w:p>
    <w:p w14:paraId="561290C1" w14:textId="21481B80" w:rsidR="00194B17" w:rsidRDefault="00194B17" w:rsidP="00194B17">
      <w:pPr>
        <w:rPr>
          <w:rtl/>
        </w:rPr>
      </w:pPr>
    </w:p>
    <w:p w14:paraId="6653B9BE" w14:textId="3509895D" w:rsidR="00194B17" w:rsidRDefault="00194B17" w:rsidP="00194B17">
      <w:pPr>
        <w:rPr>
          <w:rtl/>
        </w:rPr>
      </w:pPr>
    </w:p>
    <w:p w14:paraId="49E7785F" w14:textId="5001A835" w:rsidR="00194B17" w:rsidRDefault="00194B17" w:rsidP="00194B17">
      <w:pPr>
        <w:rPr>
          <w:rtl/>
        </w:rPr>
      </w:pPr>
    </w:p>
    <w:p w14:paraId="6A9ECEF8" w14:textId="6976F880" w:rsidR="00194B17" w:rsidRDefault="00194B17" w:rsidP="00194B17">
      <w:pPr>
        <w:rPr>
          <w:rtl/>
        </w:rPr>
      </w:pPr>
    </w:p>
    <w:p w14:paraId="7AFCAAC6" w14:textId="6B7A3B05" w:rsidR="00194B17" w:rsidRPr="003D31D9" w:rsidRDefault="00194B17" w:rsidP="00194B17">
      <w:pPr>
        <w:rPr>
          <w:rtl/>
        </w:rPr>
      </w:pPr>
    </w:p>
    <w:sectPr w:rsidR="00194B17" w:rsidRPr="003D31D9" w:rsidSect="00AC1668">
      <w:footerReference w:type="default" r:id="rId27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3AF56" w14:textId="77777777" w:rsidR="00761B52" w:rsidRDefault="00761B52" w:rsidP="005507A9">
      <w:pPr>
        <w:spacing w:after="0" w:line="240" w:lineRule="auto"/>
      </w:pPr>
      <w:r>
        <w:separator/>
      </w:r>
    </w:p>
  </w:endnote>
  <w:endnote w:type="continuationSeparator" w:id="0">
    <w:p w14:paraId="5893FFF2" w14:textId="77777777" w:rsidR="00761B52" w:rsidRDefault="00761B52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DEE94" w14:textId="77777777" w:rsidR="00761B52" w:rsidRDefault="00761B52" w:rsidP="005507A9">
      <w:pPr>
        <w:spacing w:after="0" w:line="240" w:lineRule="auto"/>
      </w:pPr>
      <w:r>
        <w:separator/>
      </w:r>
    </w:p>
  </w:footnote>
  <w:footnote w:type="continuationSeparator" w:id="0">
    <w:p w14:paraId="20EAB011" w14:textId="77777777" w:rsidR="00761B52" w:rsidRDefault="00761B52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E0B35"/>
    <w:multiLevelType w:val="multilevel"/>
    <w:tmpl w:val="60FE6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9496745"/>
    <w:multiLevelType w:val="hybridMultilevel"/>
    <w:tmpl w:val="028AE53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3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C565CE"/>
    <w:multiLevelType w:val="multilevel"/>
    <w:tmpl w:val="CA72F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4"/>
  </w:num>
  <w:num w:numId="2" w16cid:durableId="1075860586">
    <w:abstractNumId w:val="7"/>
  </w:num>
  <w:num w:numId="3" w16cid:durableId="1634171232">
    <w:abstractNumId w:val="10"/>
  </w:num>
  <w:num w:numId="4" w16cid:durableId="1453670701">
    <w:abstractNumId w:val="6"/>
  </w:num>
  <w:num w:numId="5" w16cid:durableId="56326823">
    <w:abstractNumId w:val="6"/>
    <w:lvlOverride w:ilvl="0">
      <w:startOverride w:val="1"/>
    </w:lvlOverride>
  </w:num>
  <w:num w:numId="6" w16cid:durableId="692415237">
    <w:abstractNumId w:val="12"/>
  </w:num>
  <w:num w:numId="7" w16cid:durableId="1722248426">
    <w:abstractNumId w:val="13"/>
  </w:num>
  <w:num w:numId="8" w16cid:durableId="415447118">
    <w:abstractNumId w:val="4"/>
  </w:num>
  <w:num w:numId="9" w16cid:durableId="942031521">
    <w:abstractNumId w:val="3"/>
  </w:num>
  <w:num w:numId="10" w16cid:durableId="907152246">
    <w:abstractNumId w:val="11"/>
  </w:num>
  <w:num w:numId="11" w16cid:durableId="73354646">
    <w:abstractNumId w:val="5"/>
  </w:num>
  <w:num w:numId="12" w16cid:durableId="1541091052">
    <w:abstractNumId w:val="2"/>
  </w:num>
  <w:num w:numId="13" w16cid:durableId="1158770548">
    <w:abstractNumId w:val="9"/>
  </w:num>
  <w:num w:numId="14" w16cid:durableId="1429542957">
    <w:abstractNumId w:val="0"/>
  </w:num>
  <w:num w:numId="15" w16cid:durableId="1162433589">
    <w:abstractNumId w:val="8"/>
  </w:num>
  <w:num w:numId="16" w16cid:durableId="3913863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32F3"/>
    <w:rsid w:val="00033493"/>
    <w:rsid w:val="00043A64"/>
    <w:rsid w:val="00052210"/>
    <w:rsid w:val="00061483"/>
    <w:rsid w:val="00064682"/>
    <w:rsid w:val="00075085"/>
    <w:rsid w:val="0008126E"/>
    <w:rsid w:val="00085F14"/>
    <w:rsid w:val="000903FB"/>
    <w:rsid w:val="0009712A"/>
    <w:rsid w:val="000A0904"/>
    <w:rsid w:val="000C43C4"/>
    <w:rsid w:val="000E4DF2"/>
    <w:rsid w:val="000E56F2"/>
    <w:rsid w:val="000E6D60"/>
    <w:rsid w:val="000F47A6"/>
    <w:rsid w:val="0010434E"/>
    <w:rsid w:val="001054ED"/>
    <w:rsid w:val="0011049C"/>
    <w:rsid w:val="00124559"/>
    <w:rsid w:val="00141E77"/>
    <w:rsid w:val="0014319D"/>
    <w:rsid w:val="00145CC8"/>
    <w:rsid w:val="0015513D"/>
    <w:rsid w:val="00166B57"/>
    <w:rsid w:val="001751A4"/>
    <w:rsid w:val="00177672"/>
    <w:rsid w:val="001815CF"/>
    <w:rsid w:val="00186004"/>
    <w:rsid w:val="00194B17"/>
    <w:rsid w:val="001952CB"/>
    <w:rsid w:val="001A44F8"/>
    <w:rsid w:val="001A55B3"/>
    <w:rsid w:val="001A7F10"/>
    <w:rsid w:val="001B5C09"/>
    <w:rsid w:val="001C14BD"/>
    <w:rsid w:val="001C6C73"/>
    <w:rsid w:val="001D1934"/>
    <w:rsid w:val="001E5028"/>
    <w:rsid w:val="001E6D70"/>
    <w:rsid w:val="001E6F86"/>
    <w:rsid w:val="001F192B"/>
    <w:rsid w:val="001F4169"/>
    <w:rsid w:val="00202E33"/>
    <w:rsid w:val="00203492"/>
    <w:rsid w:val="00216E1B"/>
    <w:rsid w:val="002303BE"/>
    <w:rsid w:val="00233300"/>
    <w:rsid w:val="00236440"/>
    <w:rsid w:val="00241B51"/>
    <w:rsid w:val="0024277F"/>
    <w:rsid w:val="00253173"/>
    <w:rsid w:val="0027189F"/>
    <w:rsid w:val="00271A68"/>
    <w:rsid w:val="00273B80"/>
    <w:rsid w:val="002816DF"/>
    <w:rsid w:val="002826CE"/>
    <w:rsid w:val="002A6EF8"/>
    <w:rsid w:val="002B5901"/>
    <w:rsid w:val="002B6D11"/>
    <w:rsid w:val="002B7B54"/>
    <w:rsid w:val="002B7E24"/>
    <w:rsid w:val="002C08A5"/>
    <w:rsid w:val="002E01E9"/>
    <w:rsid w:val="002E04AE"/>
    <w:rsid w:val="003004E5"/>
    <w:rsid w:val="00312358"/>
    <w:rsid w:val="003152D6"/>
    <w:rsid w:val="003223DF"/>
    <w:rsid w:val="00325B86"/>
    <w:rsid w:val="00340842"/>
    <w:rsid w:val="0034741D"/>
    <w:rsid w:val="00356586"/>
    <w:rsid w:val="00364346"/>
    <w:rsid w:val="00367C26"/>
    <w:rsid w:val="00377C5F"/>
    <w:rsid w:val="00381839"/>
    <w:rsid w:val="003903BF"/>
    <w:rsid w:val="0039492E"/>
    <w:rsid w:val="003A0B1F"/>
    <w:rsid w:val="003A2B2A"/>
    <w:rsid w:val="003B04E9"/>
    <w:rsid w:val="003C2BAF"/>
    <w:rsid w:val="003C480C"/>
    <w:rsid w:val="003D31D9"/>
    <w:rsid w:val="003D358F"/>
    <w:rsid w:val="003D529D"/>
    <w:rsid w:val="003E14E9"/>
    <w:rsid w:val="003E2FF1"/>
    <w:rsid w:val="003E3B16"/>
    <w:rsid w:val="003F11DF"/>
    <w:rsid w:val="003F3DDB"/>
    <w:rsid w:val="003F52F9"/>
    <w:rsid w:val="003F5586"/>
    <w:rsid w:val="004032B9"/>
    <w:rsid w:val="00411F81"/>
    <w:rsid w:val="00412380"/>
    <w:rsid w:val="004470C1"/>
    <w:rsid w:val="004476F5"/>
    <w:rsid w:val="0046645D"/>
    <w:rsid w:val="004823C7"/>
    <w:rsid w:val="004A14EF"/>
    <w:rsid w:val="004A4200"/>
    <w:rsid w:val="004B124B"/>
    <w:rsid w:val="004B22E4"/>
    <w:rsid w:val="004B30B5"/>
    <w:rsid w:val="004B433B"/>
    <w:rsid w:val="004C1CEA"/>
    <w:rsid w:val="004C624C"/>
    <w:rsid w:val="004D046C"/>
    <w:rsid w:val="004D1E5C"/>
    <w:rsid w:val="004E3398"/>
    <w:rsid w:val="00502882"/>
    <w:rsid w:val="00504914"/>
    <w:rsid w:val="0052087F"/>
    <w:rsid w:val="00526A14"/>
    <w:rsid w:val="00527534"/>
    <w:rsid w:val="005318C7"/>
    <w:rsid w:val="00531D8E"/>
    <w:rsid w:val="00536CA4"/>
    <w:rsid w:val="00537691"/>
    <w:rsid w:val="00547495"/>
    <w:rsid w:val="005507A9"/>
    <w:rsid w:val="00582A21"/>
    <w:rsid w:val="005A602E"/>
    <w:rsid w:val="005B260C"/>
    <w:rsid w:val="005B32A0"/>
    <w:rsid w:val="005C2494"/>
    <w:rsid w:val="005D2CC9"/>
    <w:rsid w:val="005D3ABE"/>
    <w:rsid w:val="005E07A1"/>
    <w:rsid w:val="005F6696"/>
    <w:rsid w:val="005F73F2"/>
    <w:rsid w:val="005F759E"/>
    <w:rsid w:val="006019F5"/>
    <w:rsid w:val="00616317"/>
    <w:rsid w:val="00616E6D"/>
    <w:rsid w:val="0062225F"/>
    <w:rsid w:val="00627C01"/>
    <w:rsid w:val="00631840"/>
    <w:rsid w:val="00637297"/>
    <w:rsid w:val="006472AC"/>
    <w:rsid w:val="00657755"/>
    <w:rsid w:val="006665CD"/>
    <w:rsid w:val="0066727F"/>
    <w:rsid w:val="006712B1"/>
    <w:rsid w:val="00674413"/>
    <w:rsid w:val="00677C56"/>
    <w:rsid w:val="00681409"/>
    <w:rsid w:val="00682B7C"/>
    <w:rsid w:val="0068306D"/>
    <w:rsid w:val="006857D8"/>
    <w:rsid w:val="006B1ADD"/>
    <w:rsid w:val="006D1BBB"/>
    <w:rsid w:val="006D376B"/>
    <w:rsid w:val="006D4B3C"/>
    <w:rsid w:val="006E0357"/>
    <w:rsid w:val="006E4AE9"/>
    <w:rsid w:val="006F01D8"/>
    <w:rsid w:val="006F2551"/>
    <w:rsid w:val="006F4EA6"/>
    <w:rsid w:val="006F762C"/>
    <w:rsid w:val="006F7D6A"/>
    <w:rsid w:val="007046A1"/>
    <w:rsid w:val="00712C2D"/>
    <w:rsid w:val="00715FC9"/>
    <w:rsid w:val="00732576"/>
    <w:rsid w:val="00733693"/>
    <w:rsid w:val="007369AE"/>
    <w:rsid w:val="00737577"/>
    <w:rsid w:val="0074025C"/>
    <w:rsid w:val="0075099B"/>
    <w:rsid w:val="00761B52"/>
    <w:rsid w:val="00767560"/>
    <w:rsid w:val="00770EB0"/>
    <w:rsid w:val="00780AAA"/>
    <w:rsid w:val="00783477"/>
    <w:rsid w:val="0079031E"/>
    <w:rsid w:val="00790E2B"/>
    <w:rsid w:val="007A386B"/>
    <w:rsid w:val="007A50A2"/>
    <w:rsid w:val="007B0646"/>
    <w:rsid w:val="007C579A"/>
    <w:rsid w:val="007D4992"/>
    <w:rsid w:val="007D525F"/>
    <w:rsid w:val="007D7F32"/>
    <w:rsid w:val="007E1B3F"/>
    <w:rsid w:val="007E75B6"/>
    <w:rsid w:val="00810ADF"/>
    <w:rsid w:val="00812846"/>
    <w:rsid w:val="00821544"/>
    <w:rsid w:val="00823ED2"/>
    <w:rsid w:val="00827954"/>
    <w:rsid w:val="008351F5"/>
    <w:rsid w:val="0083589A"/>
    <w:rsid w:val="008513E9"/>
    <w:rsid w:val="00851843"/>
    <w:rsid w:val="008710A6"/>
    <w:rsid w:val="0088616D"/>
    <w:rsid w:val="0089094E"/>
    <w:rsid w:val="00894B47"/>
    <w:rsid w:val="008A0296"/>
    <w:rsid w:val="008A05F4"/>
    <w:rsid w:val="008A11CD"/>
    <w:rsid w:val="008A3250"/>
    <w:rsid w:val="008A5C68"/>
    <w:rsid w:val="008B5F87"/>
    <w:rsid w:val="008B6608"/>
    <w:rsid w:val="008C0BB3"/>
    <w:rsid w:val="008D22B1"/>
    <w:rsid w:val="008E2D27"/>
    <w:rsid w:val="008E6479"/>
    <w:rsid w:val="008E68EB"/>
    <w:rsid w:val="008E78E9"/>
    <w:rsid w:val="008F7628"/>
    <w:rsid w:val="00900AC2"/>
    <w:rsid w:val="009066C6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765"/>
    <w:rsid w:val="00960E14"/>
    <w:rsid w:val="00962F4C"/>
    <w:rsid w:val="009666BE"/>
    <w:rsid w:val="00972217"/>
    <w:rsid w:val="0097608F"/>
    <w:rsid w:val="0098335E"/>
    <w:rsid w:val="009913F7"/>
    <w:rsid w:val="0099175D"/>
    <w:rsid w:val="00994030"/>
    <w:rsid w:val="00995853"/>
    <w:rsid w:val="00996CBE"/>
    <w:rsid w:val="009A408A"/>
    <w:rsid w:val="009B0DC9"/>
    <w:rsid w:val="009B13D5"/>
    <w:rsid w:val="009C6454"/>
    <w:rsid w:val="009D0063"/>
    <w:rsid w:val="009D2D48"/>
    <w:rsid w:val="009D3A37"/>
    <w:rsid w:val="009E22E8"/>
    <w:rsid w:val="009E6CF2"/>
    <w:rsid w:val="00A05536"/>
    <w:rsid w:val="00A11318"/>
    <w:rsid w:val="00A12C97"/>
    <w:rsid w:val="00A14293"/>
    <w:rsid w:val="00A24B51"/>
    <w:rsid w:val="00A24BA3"/>
    <w:rsid w:val="00A32058"/>
    <w:rsid w:val="00A458DF"/>
    <w:rsid w:val="00A46B32"/>
    <w:rsid w:val="00A55B87"/>
    <w:rsid w:val="00A614D6"/>
    <w:rsid w:val="00A71591"/>
    <w:rsid w:val="00A73411"/>
    <w:rsid w:val="00A762A4"/>
    <w:rsid w:val="00A84D8B"/>
    <w:rsid w:val="00A85148"/>
    <w:rsid w:val="00A855AD"/>
    <w:rsid w:val="00A9306F"/>
    <w:rsid w:val="00A947E6"/>
    <w:rsid w:val="00A96004"/>
    <w:rsid w:val="00A96AB7"/>
    <w:rsid w:val="00AA370A"/>
    <w:rsid w:val="00AB6392"/>
    <w:rsid w:val="00AB692C"/>
    <w:rsid w:val="00AB7EAB"/>
    <w:rsid w:val="00AC1668"/>
    <w:rsid w:val="00AD7E2A"/>
    <w:rsid w:val="00AE2744"/>
    <w:rsid w:val="00AF07E3"/>
    <w:rsid w:val="00AF5736"/>
    <w:rsid w:val="00B004A1"/>
    <w:rsid w:val="00B014BB"/>
    <w:rsid w:val="00B05E55"/>
    <w:rsid w:val="00B14A58"/>
    <w:rsid w:val="00B25B67"/>
    <w:rsid w:val="00B42A2C"/>
    <w:rsid w:val="00B433FD"/>
    <w:rsid w:val="00B43707"/>
    <w:rsid w:val="00B50811"/>
    <w:rsid w:val="00B51352"/>
    <w:rsid w:val="00B56C1E"/>
    <w:rsid w:val="00B64B81"/>
    <w:rsid w:val="00B66445"/>
    <w:rsid w:val="00B67936"/>
    <w:rsid w:val="00B728E9"/>
    <w:rsid w:val="00B73BC0"/>
    <w:rsid w:val="00B80DFF"/>
    <w:rsid w:val="00B83DD0"/>
    <w:rsid w:val="00B8735E"/>
    <w:rsid w:val="00B8741D"/>
    <w:rsid w:val="00B940B4"/>
    <w:rsid w:val="00B965D7"/>
    <w:rsid w:val="00BA7518"/>
    <w:rsid w:val="00BB036F"/>
    <w:rsid w:val="00BB386A"/>
    <w:rsid w:val="00BB5972"/>
    <w:rsid w:val="00BE0411"/>
    <w:rsid w:val="00BE16A6"/>
    <w:rsid w:val="00BE791D"/>
    <w:rsid w:val="00C007F3"/>
    <w:rsid w:val="00C03B4B"/>
    <w:rsid w:val="00C1194C"/>
    <w:rsid w:val="00C23A50"/>
    <w:rsid w:val="00C27910"/>
    <w:rsid w:val="00C335A5"/>
    <w:rsid w:val="00C33619"/>
    <w:rsid w:val="00C33FBF"/>
    <w:rsid w:val="00C40677"/>
    <w:rsid w:val="00C43DD6"/>
    <w:rsid w:val="00C4414D"/>
    <w:rsid w:val="00C471E8"/>
    <w:rsid w:val="00C50DAB"/>
    <w:rsid w:val="00C56C5B"/>
    <w:rsid w:val="00C62390"/>
    <w:rsid w:val="00C635AE"/>
    <w:rsid w:val="00C7269B"/>
    <w:rsid w:val="00C80AF4"/>
    <w:rsid w:val="00C94ACE"/>
    <w:rsid w:val="00CA255E"/>
    <w:rsid w:val="00CA5C56"/>
    <w:rsid w:val="00CC5124"/>
    <w:rsid w:val="00CC6F8F"/>
    <w:rsid w:val="00CD22C3"/>
    <w:rsid w:val="00CF20C7"/>
    <w:rsid w:val="00CF3BC2"/>
    <w:rsid w:val="00CF5587"/>
    <w:rsid w:val="00CF5E1C"/>
    <w:rsid w:val="00D0120F"/>
    <w:rsid w:val="00D077D1"/>
    <w:rsid w:val="00D12645"/>
    <w:rsid w:val="00D166AF"/>
    <w:rsid w:val="00D16C27"/>
    <w:rsid w:val="00D21B15"/>
    <w:rsid w:val="00D2594B"/>
    <w:rsid w:val="00D543C6"/>
    <w:rsid w:val="00D548AB"/>
    <w:rsid w:val="00D65FAF"/>
    <w:rsid w:val="00D776F3"/>
    <w:rsid w:val="00D828DA"/>
    <w:rsid w:val="00DA1249"/>
    <w:rsid w:val="00DB0262"/>
    <w:rsid w:val="00DB167D"/>
    <w:rsid w:val="00DC3E08"/>
    <w:rsid w:val="00DC6335"/>
    <w:rsid w:val="00DE09B2"/>
    <w:rsid w:val="00DE1A62"/>
    <w:rsid w:val="00DE5B46"/>
    <w:rsid w:val="00DF3BC8"/>
    <w:rsid w:val="00DF47E4"/>
    <w:rsid w:val="00DF5B84"/>
    <w:rsid w:val="00E00C36"/>
    <w:rsid w:val="00E044D2"/>
    <w:rsid w:val="00E063F2"/>
    <w:rsid w:val="00E12338"/>
    <w:rsid w:val="00E31C3C"/>
    <w:rsid w:val="00E46E14"/>
    <w:rsid w:val="00E46EB9"/>
    <w:rsid w:val="00E46FF2"/>
    <w:rsid w:val="00E53D14"/>
    <w:rsid w:val="00E702DE"/>
    <w:rsid w:val="00E72351"/>
    <w:rsid w:val="00E768BE"/>
    <w:rsid w:val="00E76D1F"/>
    <w:rsid w:val="00E76E26"/>
    <w:rsid w:val="00E842F2"/>
    <w:rsid w:val="00E8641B"/>
    <w:rsid w:val="00E97506"/>
    <w:rsid w:val="00EA3A4F"/>
    <w:rsid w:val="00EA74B3"/>
    <w:rsid w:val="00EB68F7"/>
    <w:rsid w:val="00ED23A5"/>
    <w:rsid w:val="00EE1A52"/>
    <w:rsid w:val="00EE3741"/>
    <w:rsid w:val="00EE37EF"/>
    <w:rsid w:val="00EE3FCE"/>
    <w:rsid w:val="00EE56D8"/>
    <w:rsid w:val="00EE6EB9"/>
    <w:rsid w:val="00EF3E19"/>
    <w:rsid w:val="00EF57A3"/>
    <w:rsid w:val="00F069A7"/>
    <w:rsid w:val="00F06D5A"/>
    <w:rsid w:val="00F120AD"/>
    <w:rsid w:val="00F126D8"/>
    <w:rsid w:val="00F12E05"/>
    <w:rsid w:val="00F21F40"/>
    <w:rsid w:val="00F27F4A"/>
    <w:rsid w:val="00F32F5A"/>
    <w:rsid w:val="00F47FED"/>
    <w:rsid w:val="00F513B3"/>
    <w:rsid w:val="00F64FC4"/>
    <w:rsid w:val="00F6725D"/>
    <w:rsid w:val="00F67BD3"/>
    <w:rsid w:val="00F67C7A"/>
    <w:rsid w:val="00F736EC"/>
    <w:rsid w:val="00F85F54"/>
    <w:rsid w:val="00F85F5E"/>
    <w:rsid w:val="00F87419"/>
    <w:rsid w:val="00F91294"/>
    <w:rsid w:val="00F931CE"/>
    <w:rsid w:val="00F95C7E"/>
    <w:rsid w:val="00FA572B"/>
    <w:rsid w:val="00FB40A0"/>
    <w:rsid w:val="00FD111B"/>
    <w:rsid w:val="00FD23B3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B17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character" w:styleId="Emphasis">
    <w:name w:val="Emphasis"/>
    <w:basedOn w:val="DefaultParagraphFont"/>
    <w:uiPriority w:val="20"/>
    <w:qFormat/>
    <w:rsid w:val="009E6CF2"/>
    <w:rPr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EA3A4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4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9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8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1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2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2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8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8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8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6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5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4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47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6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0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07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7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4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1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4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8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4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6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2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9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0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3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8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72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3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6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5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3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4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5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3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0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21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9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5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56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8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6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78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2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66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8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89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73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42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2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0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49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8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8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5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4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3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48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1</TotalTime>
  <Pages>14</Pages>
  <Words>1777</Words>
  <Characters>1013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5</cp:revision>
  <cp:lastPrinted>2023-02-22T22:37:00Z</cp:lastPrinted>
  <dcterms:created xsi:type="dcterms:W3CDTF">2023-02-11T21:36:00Z</dcterms:created>
  <dcterms:modified xsi:type="dcterms:W3CDTF">2023-06-0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